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83CF80" w14:textId="77777777" w:rsidR="00C06EB4" w:rsidRPr="00C8585B" w:rsidRDefault="00C06EB4" w:rsidP="002C4922">
      <w:pPr>
        <w:spacing w:before="79"/>
        <w:ind w:left="420" w:right="421"/>
        <w:jc w:val="center"/>
        <w:rPr>
          <w:sz w:val="28"/>
          <w:szCs w:val="28"/>
        </w:rPr>
      </w:pPr>
    </w:p>
    <w:p w14:paraId="7DBC0E61" w14:textId="77777777" w:rsidR="00C75A73" w:rsidRPr="003A6D78" w:rsidRDefault="00CF6749" w:rsidP="002C4922">
      <w:pPr>
        <w:spacing w:before="79"/>
        <w:ind w:left="420" w:right="421"/>
        <w:jc w:val="center"/>
        <w:rPr>
          <w:b/>
          <w:caps/>
          <w:sz w:val="24"/>
          <w:szCs w:val="24"/>
        </w:rPr>
      </w:pPr>
      <w:r w:rsidRPr="003A6D78">
        <w:rPr>
          <w:b/>
          <w:caps/>
          <w:sz w:val="24"/>
          <w:szCs w:val="24"/>
        </w:rPr>
        <w:t xml:space="preserve">Implementasi  Layanan Kunjungan Berbasis IT untuk </w:t>
      </w:r>
      <w:r w:rsidR="00C75A73" w:rsidRPr="003A6D78">
        <w:rPr>
          <w:b/>
          <w:caps/>
          <w:sz w:val="24"/>
          <w:szCs w:val="24"/>
        </w:rPr>
        <w:t xml:space="preserve"> Pengunjung Lembaga Pemasyarakatan Kelas II A Karawang</w:t>
      </w:r>
    </w:p>
    <w:p w14:paraId="328097E0" w14:textId="77777777" w:rsidR="006C31C9" w:rsidRPr="003A6D78" w:rsidRDefault="006C31C9" w:rsidP="00DF4410">
      <w:pPr>
        <w:spacing w:before="79"/>
        <w:ind w:left="420" w:right="421"/>
        <w:jc w:val="center"/>
        <w:rPr>
          <w:b/>
          <w:caps/>
          <w:sz w:val="28"/>
          <w:szCs w:val="28"/>
        </w:rPr>
      </w:pPr>
    </w:p>
    <w:p w14:paraId="0A4F30F0" w14:textId="77777777" w:rsidR="009D1C58" w:rsidRPr="00C8585B" w:rsidRDefault="009D1C58" w:rsidP="00CD2819">
      <w:pPr>
        <w:pStyle w:val="BodyText"/>
        <w:spacing w:before="7"/>
        <w:jc w:val="center"/>
        <w:rPr>
          <w:i/>
        </w:rPr>
      </w:pPr>
    </w:p>
    <w:p w14:paraId="14D4D01D" w14:textId="2370A99F" w:rsidR="007D3159" w:rsidRPr="003A6D78" w:rsidRDefault="0014350C" w:rsidP="003A6D78">
      <w:pPr>
        <w:pStyle w:val="ListParagraph"/>
        <w:spacing w:line="251" w:lineRule="exact"/>
        <w:ind w:left="0" w:right="417" w:firstLine="672"/>
        <w:jc w:val="center"/>
        <w:rPr>
          <w:b/>
          <w:vertAlign w:val="superscript"/>
        </w:rPr>
      </w:pPr>
      <w:r w:rsidRPr="003A6D78">
        <w:rPr>
          <w:b/>
        </w:rPr>
        <w:t>Eko Haryadi</w:t>
      </w:r>
      <w:r w:rsidR="00C523EB" w:rsidRPr="003A6D78">
        <w:rPr>
          <w:b/>
          <w:vertAlign w:val="superscript"/>
        </w:rPr>
        <w:t>1</w:t>
      </w:r>
      <w:r w:rsidR="00953082" w:rsidRPr="003A6D78">
        <w:rPr>
          <w:b/>
        </w:rPr>
        <w:t xml:space="preserve"> Tarulli DP Silitonga</w:t>
      </w:r>
      <w:r w:rsidR="00C523EB" w:rsidRPr="003A6D78">
        <w:rPr>
          <w:b/>
          <w:vertAlign w:val="superscript"/>
        </w:rPr>
        <w:t>2</w:t>
      </w:r>
      <w:r w:rsidR="00953082" w:rsidRPr="003A6D78">
        <w:rPr>
          <w:b/>
        </w:rPr>
        <w:t xml:space="preserve"> Siti Nur Rani</w:t>
      </w:r>
      <w:r w:rsidR="00FE7924" w:rsidRPr="003A6D78">
        <w:rPr>
          <w:b/>
          <w:vertAlign w:val="superscript"/>
        </w:rPr>
        <w:t>3</w:t>
      </w:r>
      <w:r w:rsidR="00953082" w:rsidRPr="003A6D78">
        <w:rPr>
          <w:b/>
          <w:vertAlign w:val="superscript"/>
        </w:rPr>
        <w:t xml:space="preserve"> </w:t>
      </w:r>
      <w:r w:rsidR="00953082" w:rsidRPr="003A6D78">
        <w:rPr>
          <w:b/>
        </w:rPr>
        <w:t>Fiqih Hidayatulloh</w:t>
      </w:r>
      <w:r w:rsidR="00953082" w:rsidRPr="003A6D78">
        <w:rPr>
          <w:b/>
          <w:vertAlign w:val="superscript"/>
        </w:rPr>
        <w:t>4</w:t>
      </w:r>
      <w:r w:rsidR="00456D26" w:rsidRPr="003A6D78">
        <w:rPr>
          <w:b/>
          <w:vertAlign w:val="subscript"/>
        </w:rPr>
        <w:t xml:space="preserve">  </w:t>
      </w:r>
      <w:r w:rsidR="00456D26" w:rsidRPr="003A6D78">
        <w:rPr>
          <w:b/>
        </w:rPr>
        <w:t>Siswidiyanto</w:t>
      </w:r>
      <w:r w:rsidR="00456D26" w:rsidRPr="003A6D78">
        <w:rPr>
          <w:b/>
          <w:vertAlign w:val="superscript"/>
        </w:rPr>
        <w:t>5</w:t>
      </w:r>
    </w:p>
    <w:p w14:paraId="203DD5CF" w14:textId="7AE68E98" w:rsidR="007D3159" w:rsidRPr="003A6D78" w:rsidRDefault="007D3159" w:rsidP="003A6D78">
      <w:pPr>
        <w:pStyle w:val="ListParagraph"/>
        <w:spacing w:line="251" w:lineRule="exact"/>
        <w:ind w:left="0" w:right="417" w:firstLine="672"/>
        <w:jc w:val="center"/>
        <w:rPr>
          <w:b/>
        </w:rPr>
      </w:pPr>
      <w:r w:rsidRPr="003A6D78">
        <w:rPr>
          <w:b/>
        </w:rPr>
        <w:t xml:space="preserve">Program Studi Sistem Informasi, Universitas Bina Sarana Informatika </w:t>
      </w:r>
    </w:p>
    <w:p w14:paraId="5A2B67C0" w14:textId="7A856B97" w:rsidR="006607D2" w:rsidRPr="003A6D78" w:rsidRDefault="008F387A" w:rsidP="00255538">
      <w:pPr>
        <w:pStyle w:val="Heading3"/>
        <w:shd w:val="clear" w:color="auto" w:fill="FFFFFF"/>
        <w:spacing w:line="300" w:lineRule="atLeast"/>
        <w:jc w:val="center"/>
        <w:rPr>
          <w:rFonts w:ascii="Times New Roman" w:hAnsi="Times New Roman" w:cs="Times New Roman"/>
          <w:b/>
          <w:color w:val="auto"/>
          <w:spacing w:val="5"/>
          <w:sz w:val="22"/>
          <w:szCs w:val="22"/>
          <w:lang w:val="en-US" w:eastAsia="en-US" w:bidi="ar-SA"/>
        </w:rPr>
      </w:pPr>
      <w:hyperlink r:id="rId8" w:history="1">
        <w:r w:rsidR="006607D2" w:rsidRPr="003A6D78">
          <w:rPr>
            <w:rStyle w:val="Hyperlink"/>
            <w:rFonts w:ascii="Times New Roman" w:hAnsi="Times New Roman" w:cs="Times New Roman"/>
            <w:b/>
            <w:color w:val="auto"/>
            <w:sz w:val="22"/>
            <w:szCs w:val="22"/>
            <w:u w:val="none"/>
          </w:rPr>
          <w:t>Eko.ehy@bsi.ac.id</w:t>
        </w:r>
      </w:hyperlink>
      <w:r w:rsidR="00FC2ECA" w:rsidRPr="003A6D78">
        <w:rPr>
          <w:rStyle w:val="Hyperlink"/>
          <w:rFonts w:ascii="Times New Roman" w:hAnsi="Times New Roman" w:cs="Times New Roman"/>
          <w:b/>
          <w:color w:val="auto"/>
          <w:sz w:val="22"/>
          <w:szCs w:val="22"/>
          <w:u w:val="none"/>
        </w:rPr>
        <w:t xml:space="preserve"> </w:t>
      </w:r>
    </w:p>
    <w:p w14:paraId="4E3812D5" w14:textId="77777777" w:rsidR="0007102B" w:rsidRPr="00C8585B" w:rsidRDefault="0007102B" w:rsidP="00B44B52">
      <w:pPr>
        <w:pStyle w:val="ListParagraph"/>
        <w:spacing w:line="251" w:lineRule="exact"/>
        <w:ind w:left="0" w:right="417" w:firstLine="0"/>
        <w:jc w:val="center"/>
      </w:pPr>
    </w:p>
    <w:p w14:paraId="5837464D" w14:textId="77777777" w:rsidR="0007102B" w:rsidRPr="00C8585B" w:rsidRDefault="0007102B" w:rsidP="0007102B">
      <w:pPr>
        <w:spacing w:line="251" w:lineRule="exact"/>
        <w:ind w:right="417"/>
      </w:pPr>
      <w:r w:rsidRPr="00C8585B">
        <w:t xml:space="preserve">                                                  </w:t>
      </w:r>
      <w:r w:rsidR="002C5901" w:rsidRPr="00C8585B">
        <w:t xml:space="preserve">   </w:t>
      </w:r>
      <w:bookmarkStart w:id="0" w:name="_GoBack"/>
      <w:bookmarkEnd w:id="0"/>
    </w:p>
    <w:p w14:paraId="5B90D867" w14:textId="77777777" w:rsidR="0007102B" w:rsidRPr="00C8585B" w:rsidRDefault="0007102B" w:rsidP="00DB25BD">
      <w:pPr>
        <w:spacing w:line="251" w:lineRule="exact"/>
        <w:ind w:right="417"/>
      </w:pPr>
      <w:r w:rsidRPr="00C8585B">
        <w:t xml:space="preserve">                       </w:t>
      </w:r>
    </w:p>
    <w:p w14:paraId="5ECADEDA" w14:textId="77777777" w:rsidR="00962124" w:rsidRPr="003A6D78" w:rsidRDefault="008427D2" w:rsidP="0086747B">
      <w:pPr>
        <w:pStyle w:val="BodyText"/>
        <w:spacing w:before="1"/>
        <w:jc w:val="center"/>
        <w:rPr>
          <w:b/>
          <w:sz w:val="16"/>
        </w:rPr>
      </w:pPr>
      <w:r w:rsidRPr="003A6D78">
        <w:rPr>
          <w:b/>
          <w:bCs/>
          <w:iCs/>
          <w:sz w:val="23"/>
          <w:szCs w:val="23"/>
        </w:rPr>
        <w:t>ABSTRAK</w:t>
      </w:r>
    </w:p>
    <w:p w14:paraId="27D43F91" w14:textId="77777777" w:rsidR="008D5A8A" w:rsidRPr="00C8585B" w:rsidRDefault="00E557BA" w:rsidP="0086747B">
      <w:pPr>
        <w:spacing w:before="91"/>
        <w:ind w:left="120" w:right="114" w:firstLine="600"/>
        <w:jc w:val="both"/>
      </w:pPr>
      <w:r w:rsidRPr="00C8585B">
        <w:t>Kebutuhan pembangunan program aplikasi dan sistem  informasi untuk proses pengaturan kunjungan keluarga para narapidana diperlukan di lembaga pemasyarakatan kelas II A karawang. pembangan program ini dibuat dengan tujuan bisa memberikan informasi lebih awal kepada para petugas lapas berapa banyak keluarga yang akan berkunjung, waktu serta perlengkapan yang dibawa. program ini dibangun dengan membuat data pasien, data pengunjung dan  data pegawai</w:t>
      </w:r>
      <w:r w:rsidR="003B7EF0" w:rsidRPr="00C8585B">
        <w:t xml:space="preserve"> dengan menggunakan alur atau metode </w:t>
      </w:r>
      <w:r w:rsidR="003B7EF0" w:rsidRPr="00C8585B">
        <w:rPr>
          <w:i/>
        </w:rPr>
        <w:t>waterfall</w:t>
      </w:r>
      <w:r w:rsidRPr="00C8585B">
        <w:t>. Dengan pengembangan program yang dibuat dengan sistem system web based dan menggunakan QR code maka bisa membantu keluarga untuk bertemu dengan warga binaaan serta membantu para petugas mendata pengunjung lapas</w:t>
      </w:r>
      <w:r w:rsidR="008D5A8A" w:rsidRPr="00C8585B">
        <w:t>.</w:t>
      </w:r>
    </w:p>
    <w:p w14:paraId="14976682" w14:textId="77777777" w:rsidR="00962124" w:rsidRPr="00C8585B" w:rsidRDefault="0014350C" w:rsidP="0084175F">
      <w:pPr>
        <w:spacing w:before="91"/>
        <w:ind w:left="120" w:right="114"/>
        <w:jc w:val="both"/>
      </w:pPr>
      <w:r w:rsidRPr="00C8585B">
        <w:t xml:space="preserve">Kata Kunci </w:t>
      </w:r>
      <w:r w:rsidR="00B73239" w:rsidRPr="00C8585B">
        <w:t xml:space="preserve">: </w:t>
      </w:r>
      <w:r w:rsidR="00106FAF" w:rsidRPr="00C8585B">
        <w:t xml:space="preserve">Program Aplikasi, Kode QR </w:t>
      </w:r>
      <w:r w:rsidR="00794B57" w:rsidRPr="00C8585B">
        <w:t>, program aplikasi berbasis web</w:t>
      </w:r>
      <w:r w:rsidR="00B73239" w:rsidRPr="00C8585B">
        <w:t>.</w:t>
      </w:r>
    </w:p>
    <w:p w14:paraId="0F4451FC" w14:textId="77777777" w:rsidR="00962124" w:rsidRPr="00C8585B" w:rsidRDefault="00962124" w:rsidP="0084175F">
      <w:pPr>
        <w:pStyle w:val="BodyText"/>
        <w:spacing w:before="3"/>
        <w:rPr>
          <w:sz w:val="22"/>
          <w:szCs w:val="22"/>
        </w:rPr>
      </w:pPr>
    </w:p>
    <w:p w14:paraId="4B09F255" w14:textId="77777777" w:rsidR="008427D2" w:rsidRPr="003A6D78" w:rsidRDefault="008427D2" w:rsidP="008427D2">
      <w:pPr>
        <w:pStyle w:val="BodyText"/>
        <w:spacing w:before="3"/>
        <w:jc w:val="center"/>
        <w:rPr>
          <w:b/>
          <w:i/>
          <w:sz w:val="22"/>
          <w:szCs w:val="22"/>
        </w:rPr>
      </w:pPr>
      <w:r w:rsidRPr="003A6D78">
        <w:rPr>
          <w:b/>
          <w:bCs/>
          <w:i/>
          <w:iCs/>
          <w:sz w:val="22"/>
          <w:szCs w:val="22"/>
        </w:rPr>
        <w:t>ABSTRACT</w:t>
      </w:r>
    </w:p>
    <w:p w14:paraId="57A29326" w14:textId="77777777" w:rsidR="008427D2" w:rsidRPr="00C8585B" w:rsidRDefault="008427D2" w:rsidP="00CD1251">
      <w:pPr>
        <w:pStyle w:val="HTMLPreformatted"/>
        <w:shd w:val="clear" w:color="auto" w:fill="FFFFFF"/>
        <w:ind w:left="142"/>
        <w:jc w:val="both"/>
        <w:rPr>
          <w:rFonts w:ascii="Times New Roman" w:hAnsi="Times New Roman" w:cs="Times New Roman"/>
          <w:i/>
          <w:highlight w:val="yellow"/>
        </w:rPr>
      </w:pPr>
    </w:p>
    <w:p w14:paraId="12F404B4" w14:textId="1373C617" w:rsidR="00962124" w:rsidRPr="00C8585B" w:rsidRDefault="005F5464" w:rsidP="00CD1251">
      <w:pPr>
        <w:pStyle w:val="HTMLPreformatted"/>
        <w:shd w:val="clear" w:color="auto" w:fill="FFFFFF"/>
        <w:ind w:left="142"/>
        <w:jc w:val="both"/>
        <w:rPr>
          <w:rFonts w:ascii="Times New Roman" w:hAnsi="Times New Roman" w:cs="Times New Roman"/>
          <w:i/>
          <w:color w:val="212121"/>
          <w:sz w:val="22"/>
          <w:szCs w:val="22"/>
          <w:lang w:val="en"/>
        </w:rPr>
      </w:pPr>
      <w:r w:rsidRPr="00C8585B">
        <w:rPr>
          <w:rFonts w:ascii="Times New Roman" w:hAnsi="Times New Roman" w:cs="Times New Roman"/>
          <w:i/>
          <w:sz w:val="22"/>
          <w:szCs w:val="22"/>
        </w:rPr>
        <w:t>The need to develop an application program and information system for the process of arranging the family visits of prisoners is needed i</w:t>
      </w:r>
      <w:r w:rsidR="007F6D09">
        <w:rPr>
          <w:rFonts w:ascii="Times New Roman" w:hAnsi="Times New Roman" w:cs="Times New Roman"/>
          <w:i/>
          <w:sz w:val="22"/>
          <w:szCs w:val="22"/>
        </w:rPr>
        <w:t>n the Class II A penitentiary at</w:t>
      </w:r>
      <w:r w:rsidRPr="00C8585B">
        <w:rPr>
          <w:rFonts w:ascii="Times New Roman" w:hAnsi="Times New Roman" w:cs="Times New Roman"/>
          <w:i/>
          <w:sz w:val="22"/>
          <w:szCs w:val="22"/>
        </w:rPr>
        <w:t xml:space="preserve"> Karawang. the development of this program was made with the aim of being able to provide prison officers with information in advance how many families would visit, the time and equipment carried. this program was built by creating patient data, visitor data and employee data</w:t>
      </w:r>
      <w:r w:rsidR="00F9699A" w:rsidRPr="00C8585B">
        <w:rPr>
          <w:rFonts w:ascii="Times New Roman" w:hAnsi="Times New Roman" w:cs="Times New Roman"/>
          <w:i/>
          <w:sz w:val="22"/>
          <w:szCs w:val="22"/>
        </w:rPr>
        <w:t xml:space="preserve"> by using waterfall methods</w:t>
      </w:r>
      <w:r w:rsidRPr="00C8585B">
        <w:rPr>
          <w:rFonts w:ascii="Times New Roman" w:hAnsi="Times New Roman" w:cs="Times New Roman"/>
          <w:i/>
          <w:sz w:val="22"/>
          <w:szCs w:val="22"/>
        </w:rPr>
        <w:t>. With the development of a program created with a web-based system and using a QR code, it can help families to meet with residents and help officials record prison visitors</w:t>
      </w:r>
      <w:r w:rsidR="00CD1251" w:rsidRPr="00C8585B">
        <w:rPr>
          <w:rFonts w:ascii="Times New Roman" w:hAnsi="Times New Roman" w:cs="Times New Roman"/>
          <w:i/>
          <w:color w:val="212121"/>
          <w:sz w:val="22"/>
          <w:szCs w:val="22"/>
          <w:lang w:val="en"/>
        </w:rPr>
        <w:t>.</w:t>
      </w:r>
    </w:p>
    <w:p w14:paraId="36653672" w14:textId="77777777" w:rsidR="00794B57" w:rsidRPr="00C8585B" w:rsidRDefault="00794B57" w:rsidP="00CD1251">
      <w:pPr>
        <w:pStyle w:val="HTMLPreformatted"/>
        <w:shd w:val="clear" w:color="auto" w:fill="FFFFFF"/>
        <w:ind w:left="142"/>
        <w:jc w:val="both"/>
        <w:rPr>
          <w:i/>
          <w:color w:val="202020"/>
          <w:sz w:val="22"/>
          <w:szCs w:val="22"/>
        </w:rPr>
      </w:pPr>
    </w:p>
    <w:p w14:paraId="63E69113" w14:textId="77777777" w:rsidR="00962124" w:rsidRPr="00C8585B" w:rsidRDefault="0014350C" w:rsidP="0035331F">
      <w:pPr>
        <w:ind w:left="120"/>
        <w:jc w:val="both"/>
        <w:rPr>
          <w:i/>
        </w:rPr>
      </w:pPr>
      <w:r w:rsidRPr="00C8585B">
        <w:rPr>
          <w:i/>
          <w:color w:val="202020"/>
        </w:rPr>
        <w:t xml:space="preserve">Key words : </w:t>
      </w:r>
      <w:r w:rsidR="00106FAF" w:rsidRPr="00C8585B">
        <w:rPr>
          <w:i/>
        </w:rPr>
        <w:t>application program, QR Code, application program web based.</w:t>
      </w:r>
    </w:p>
    <w:p w14:paraId="1F5861B1" w14:textId="77777777" w:rsidR="006108E5" w:rsidRPr="00C8585B" w:rsidRDefault="006108E5" w:rsidP="0035331F">
      <w:pPr>
        <w:ind w:left="120"/>
        <w:jc w:val="both"/>
        <w:rPr>
          <w:i/>
        </w:rPr>
      </w:pPr>
    </w:p>
    <w:p w14:paraId="1CA88A56" w14:textId="77777777" w:rsidR="006108E5" w:rsidRPr="00C8585B" w:rsidRDefault="006108E5" w:rsidP="0035331F">
      <w:pPr>
        <w:ind w:left="120"/>
        <w:jc w:val="both"/>
        <w:rPr>
          <w:i/>
        </w:rPr>
      </w:pPr>
    </w:p>
    <w:p w14:paraId="08CFC037" w14:textId="77777777" w:rsidR="007B5667" w:rsidRPr="00C8585B" w:rsidRDefault="007B5667" w:rsidP="0035331F">
      <w:pPr>
        <w:ind w:left="120"/>
        <w:jc w:val="both"/>
        <w:rPr>
          <w:i/>
          <w:sz w:val="20"/>
        </w:rPr>
      </w:pPr>
    </w:p>
    <w:p w14:paraId="250DAF96" w14:textId="77777777" w:rsidR="0088045F" w:rsidRPr="00C8585B" w:rsidRDefault="0088045F">
      <w:pPr>
        <w:sectPr w:rsidR="0088045F" w:rsidRPr="00C8585B" w:rsidSect="0046126D">
          <w:pgSz w:w="11910" w:h="16850"/>
          <w:pgMar w:top="1340" w:right="1320" w:bottom="1260" w:left="1320" w:header="727" w:footer="1067" w:gutter="0"/>
          <w:cols w:space="557"/>
        </w:sectPr>
      </w:pPr>
    </w:p>
    <w:p w14:paraId="1915CA69" w14:textId="6F6A4B01" w:rsidR="00962124" w:rsidRDefault="006108E5" w:rsidP="00695D73">
      <w:pPr>
        <w:tabs>
          <w:tab w:val="left" w:pos="480"/>
          <w:tab w:val="left" w:pos="481"/>
        </w:tabs>
        <w:rPr>
          <w:b/>
        </w:rPr>
      </w:pPr>
      <w:r w:rsidRPr="003A6D78">
        <w:rPr>
          <w:b/>
        </w:rPr>
        <w:lastRenderedPageBreak/>
        <w:t>P</w:t>
      </w:r>
      <w:r w:rsidR="0013768D" w:rsidRPr="003A6D78">
        <w:rPr>
          <w:b/>
        </w:rPr>
        <w:t>EN</w:t>
      </w:r>
      <w:r w:rsidR="0014350C" w:rsidRPr="003A6D78">
        <w:rPr>
          <w:b/>
        </w:rPr>
        <w:t>DAHULUAN</w:t>
      </w:r>
    </w:p>
    <w:p w14:paraId="5BCC5BF9" w14:textId="77777777" w:rsidR="003A6D78" w:rsidRPr="003A6D78" w:rsidRDefault="003A6D78" w:rsidP="00695D73">
      <w:pPr>
        <w:tabs>
          <w:tab w:val="left" w:pos="480"/>
          <w:tab w:val="left" w:pos="481"/>
        </w:tabs>
        <w:rPr>
          <w:b/>
        </w:rPr>
      </w:pPr>
    </w:p>
    <w:p w14:paraId="7402EB78" w14:textId="77777777" w:rsidR="0088045F" w:rsidRPr="00C8585B" w:rsidRDefault="0088045F" w:rsidP="005E5C63">
      <w:pPr>
        <w:ind w:firstLine="720"/>
        <w:jc w:val="both"/>
      </w:pPr>
      <w:r w:rsidRPr="00C8585B">
        <w:t>Lembaga Pemasyarakatan (LAPAS) merupakan salah satu instusi pelayaan umum yang membutuhkan teknologi informasi yang akurat dan andal, serta harus memadai untuk meningkatkan pelayanan kepada para pengunjung dan lingkungan lainya ya</w:t>
      </w:r>
      <w:r w:rsidR="00714657" w:rsidRPr="00C8585B">
        <w:t>ng terkait. Pengelolan data di l</w:t>
      </w:r>
      <w:r w:rsidRPr="00C8585B">
        <w:t>apas merupakan salah satu komponen yang penting dalam mewujudka</w:t>
      </w:r>
      <w:r w:rsidR="00714657" w:rsidRPr="00C8585B">
        <w:t>n suatu teknologi informasi di l</w:t>
      </w:r>
      <w:r w:rsidRPr="00C8585B">
        <w:t xml:space="preserve">apas dimana teknologi informasi tersebut dapat juga di akses oleh pengunjung. Lembaga Pemasyarakatan (LAPAS) Kelas IIA Karawang sudah menggunakan teknologi informasi yang berkembang saat ini dimana Lapas Kelas IIA Karawang ini sudah mengoperasikan registrasi </w:t>
      </w:r>
      <w:r w:rsidRPr="00C8585B">
        <w:lastRenderedPageBreak/>
        <w:t>pengunjung menggunakan aplikasi website yang disediakan oleh pemerintah, namun ya</w:t>
      </w:r>
      <w:r w:rsidR="005E5C63" w:rsidRPr="00C8585B">
        <w:t>ng menjadi permasalahannya adalah</w:t>
      </w:r>
      <w:r w:rsidRPr="00C8585B">
        <w:t xml:space="preserve"> website tersebut </w:t>
      </w:r>
      <w:r w:rsidR="00C80BAE" w:rsidRPr="00C8585B">
        <w:t xml:space="preserve"> </w:t>
      </w:r>
      <w:r w:rsidRPr="00C8585B">
        <w:t>hanya dapat di akses oleh karyawan Lapas Kelas IIA Karawang saja sehingga memungkinkan terhambatnya proses registrasi pada pengunjung yang mengakibatkan tidak efisienya waktu kunjungan.</w:t>
      </w:r>
      <w:r w:rsidR="0089084E" w:rsidRPr="00C8585B">
        <w:t xml:space="preserve"> </w:t>
      </w:r>
      <w:r w:rsidRPr="00C8585B">
        <w:t xml:space="preserve">Pelayanan mengandalkan teknologi informasi secara intensif untuk mempermudah pengunjung ketika melakukan kunjungan ke Lapas Kelas IIA Karawang, maka dibutuhkannya peningkatan dalam teknologi sistem informasi dimana para pengunjung akan dapat melakukan registrasi kunjungan ke Lapas Kelas IIA Karawang. Semakin cepat pelayanan registrasi pengunjung maka akan semakin efisien waktu kunjungan dan kepuasan pengunjung dalam </w:t>
      </w:r>
      <w:r w:rsidRPr="00C8585B">
        <w:lastRenderedPageBreak/>
        <w:t>melakukan kunjungan ke Lapas Kelas IIA Karawang.</w:t>
      </w:r>
    </w:p>
    <w:p w14:paraId="2F1045D1" w14:textId="77777777" w:rsidR="002A2A67" w:rsidRPr="00C8585B" w:rsidRDefault="002A2A67" w:rsidP="0088045F">
      <w:pPr>
        <w:tabs>
          <w:tab w:val="left" w:pos="284"/>
        </w:tabs>
        <w:jc w:val="both"/>
      </w:pPr>
    </w:p>
    <w:p w14:paraId="1E533A12" w14:textId="77777777" w:rsidR="00D14AD6" w:rsidRPr="00C8585B" w:rsidRDefault="00D14AD6" w:rsidP="0088045F">
      <w:pPr>
        <w:tabs>
          <w:tab w:val="left" w:pos="284"/>
        </w:tabs>
        <w:jc w:val="both"/>
      </w:pPr>
    </w:p>
    <w:p w14:paraId="79E78187" w14:textId="59E124A5" w:rsidR="00962124" w:rsidRPr="003A6D78" w:rsidRDefault="00164440" w:rsidP="003C2CA3">
      <w:pPr>
        <w:tabs>
          <w:tab w:val="left" w:pos="284"/>
        </w:tabs>
        <w:jc w:val="both"/>
        <w:rPr>
          <w:b/>
        </w:rPr>
      </w:pPr>
      <w:r w:rsidRPr="003A6D78">
        <w:rPr>
          <w:b/>
        </w:rPr>
        <w:t>TINJAUAN PUSTAKA</w:t>
      </w:r>
    </w:p>
    <w:p w14:paraId="416112B3" w14:textId="77777777" w:rsidR="00654A08" w:rsidRPr="00C8585B" w:rsidRDefault="00654A08" w:rsidP="00654A08">
      <w:pPr>
        <w:tabs>
          <w:tab w:val="left" w:pos="284"/>
        </w:tabs>
        <w:jc w:val="both"/>
      </w:pPr>
    </w:p>
    <w:p w14:paraId="4BA05D4D" w14:textId="371895DD" w:rsidR="00AD21D5" w:rsidRPr="00C8585B" w:rsidRDefault="00654A08" w:rsidP="002019D0">
      <w:pPr>
        <w:pStyle w:val="ListParagraph1"/>
        <w:spacing w:after="0" w:line="240" w:lineRule="auto"/>
        <w:ind w:left="0" w:firstLine="284"/>
        <w:jc w:val="both"/>
        <w:rPr>
          <w:rFonts w:ascii="Times New Roman" w:hAnsi="Times New Roman" w:cs="Times New Roman"/>
        </w:rPr>
      </w:pPr>
      <w:r w:rsidRPr="00C8585B">
        <w:rPr>
          <w:rFonts w:ascii="Times New Roman" w:hAnsi="Times New Roman" w:cs="Times New Roman"/>
        </w:rPr>
        <w:t>Untuk m</w:t>
      </w:r>
      <w:r w:rsidR="00AB0907" w:rsidRPr="00C8585B">
        <w:rPr>
          <w:rFonts w:ascii="Times New Roman" w:hAnsi="Times New Roman" w:cs="Times New Roman"/>
        </w:rPr>
        <w:t>embuat suatu program, maka perlu  mengetahui dan memahami</w:t>
      </w:r>
      <w:r w:rsidRPr="00C8585B">
        <w:rPr>
          <w:rFonts w:ascii="Times New Roman" w:hAnsi="Times New Roman" w:cs="Times New Roman"/>
        </w:rPr>
        <w:t xml:space="preserve"> terlebih dahulu tentang konsep dasar program dan teori-teori pendukung yang berhubungan erat dengan program itu sendiri. Program yang baik adalah program yang bisa dengan mudah digunakan oleh pengguna dan dapat dipahami tentang proses dari program itu sendiri. Program yang interaktif tidak lepas dari pemakaian piranti masukan dan keluaran. Untuk mencapai suatu program yang interaktif, maka gaya penulisan dan m</w:t>
      </w:r>
      <w:r w:rsidR="00AD21D5" w:rsidRPr="00C8585B">
        <w:rPr>
          <w:rFonts w:ascii="Times New Roman" w:hAnsi="Times New Roman" w:cs="Times New Roman"/>
        </w:rPr>
        <w:t xml:space="preserve">odel program sangat berpengaruh. Menurut Kadir (2012:2) Program adalah “Kumpulan instruksi yang digunakan untuk mengatur komputer agar melakukan suatu tindakan tertentu”. Program juga dapat diartikan sebagai salah satu bagian penting pada komputer, yang mengatur komputer agar melakukan tindakan yang sesuai dengan yang dikehendaki oleh pembuatnya. Suatu program ditulis dengan mengikuti kaidah bahasa pemrograman. Dengan menggunakan bahasa pemrograman, seorang </w:t>
      </w:r>
      <w:r w:rsidR="00AD21D5" w:rsidRPr="00C8585B">
        <w:rPr>
          <w:rFonts w:ascii="Times New Roman" w:hAnsi="Times New Roman" w:cs="Times New Roman"/>
          <w:i/>
        </w:rPr>
        <w:t>programmer</w:t>
      </w:r>
      <w:r w:rsidR="00AD21D5" w:rsidRPr="00C8585B">
        <w:rPr>
          <w:rFonts w:ascii="Times New Roman" w:hAnsi="Times New Roman" w:cs="Times New Roman"/>
        </w:rPr>
        <w:t xml:space="preserve"> dapat menciptakan sebuah aplikasi atau program yang bersifat </w:t>
      </w:r>
      <w:r w:rsidR="00AD21D5" w:rsidRPr="00C8585B">
        <w:rPr>
          <w:rFonts w:ascii="Times New Roman" w:hAnsi="Times New Roman" w:cs="Times New Roman"/>
          <w:i/>
        </w:rPr>
        <w:t>interface</w:t>
      </w:r>
      <w:r w:rsidR="00AD21D5" w:rsidRPr="00C8585B">
        <w:rPr>
          <w:rFonts w:ascii="Times New Roman" w:hAnsi="Times New Roman" w:cs="Times New Roman"/>
        </w:rPr>
        <w:t xml:space="preserve"> (antar muka) yang berhubungan secara langsung dengan penggunanya dan bertujuan untuk dapat membantu proses kerja dari awal sampai akhir.</w:t>
      </w:r>
    </w:p>
    <w:p w14:paraId="44F12B9F" w14:textId="77777777" w:rsidR="00633A84" w:rsidRPr="00C8585B" w:rsidRDefault="00633A84" w:rsidP="00633A84">
      <w:pPr>
        <w:pStyle w:val="ListParagraph1"/>
        <w:spacing w:after="0" w:line="240" w:lineRule="auto"/>
        <w:ind w:left="0" w:firstLine="567"/>
        <w:jc w:val="both"/>
        <w:rPr>
          <w:rFonts w:ascii="Times New Roman" w:hAnsi="Times New Roman" w:cs="Times New Roman"/>
        </w:rPr>
      </w:pPr>
      <w:r w:rsidRPr="00C8585B">
        <w:rPr>
          <w:rFonts w:ascii="Times New Roman" w:hAnsi="Times New Roman" w:cs="Times New Roman"/>
        </w:rPr>
        <w:t>Menurut Kadir (2012:2) Bahasa pemrograman adalah “Kumpulan instruksi dalam bahasa manusia yang berupa sejumlah kalimat dapat dianalogikan dengan suatu program”.</w:t>
      </w:r>
    </w:p>
    <w:p w14:paraId="73234DDF" w14:textId="77777777" w:rsidR="00633A84" w:rsidRPr="00C8585B" w:rsidRDefault="00633A84" w:rsidP="00633A84">
      <w:pPr>
        <w:pStyle w:val="ListParagraph1"/>
        <w:spacing w:after="0" w:line="240" w:lineRule="auto"/>
        <w:ind w:left="0" w:firstLine="567"/>
        <w:jc w:val="both"/>
        <w:rPr>
          <w:rFonts w:ascii="Times New Roman" w:hAnsi="Times New Roman" w:cs="Times New Roman"/>
        </w:rPr>
      </w:pPr>
      <w:r w:rsidRPr="00C8585B">
        <w:rPr>
          <w:rFonts w:ascii="Times New Roman" w:hAnsi="Times New Roman" w:cs="Times New Roman"/>
        </w:rPr>
        <w:t>Sedangkan menurut Supardi (2010:3) Bahasa pemrograman objek merupakan “Paradigma baru, dimana dalam membuat program harus memperhatikan objek, perilaku, kejadian (event), dan hubungan antar objek tersebut”.</w:t>
      </w:r>
    </w:p>
    <w:p w14:paraId="3CB83DED" w14:textId="77777777" w:rsidR="00633A84" w:rsidRPr="00C8585B" w:rsidRDefault="00633A84" w:rsidP="00771AFA">
      <w:pPr>
        <w:pStyle w:val="ListParagraph1"/>
        <w:spacing w:after="0" w:line="240" w:lineRule="auto"/>
        <w:ind w:left="0" w:firstLine="360"/>
        <w:jc w:val="both"/>
        <w:rPr>
          <w:rFonts w:ascii="Times New Roman" w:hAnsi="Times New Roman" w:cs="Times New Roman"/>
        </w:rPr>
      </w:pPr>
      <w:r w:rsidRPr="00C8585B">
        <w:rPr>
          <w:rFonts w:ascii="Times New Roman" w:hAnsi="Times New Roman" w:cs="Times New Roman"/>
        </w:rPr>
        <w:t xml:space="preserve">Bahasa beraras tinggi </w:t>
      </w:r>
      <w:r w:rsidRPr="00C8585B">
        <w:rPr>
          <w:rFonts w:ascii="Times New Roman" w:hAnsi="Times New Roman" w:cs="Times New Roman"/>
          <w:i/>
        </w:rPr>
        <w:t>(high-level language)</w:t>
      </w:r>
      <w:r w:rsidRPr="00C8585B">
        <w:rPr>
          <w:rFonts w:ascii="Times New Roman" w:hAnsi="Times New Roman" w:cs="Times New Roman"/>
        </w:rPr>
        <w:t xml:space="preserve"> adalah bahasa pemrograman yang berorientasi kepada bahasa manusia. Program dibuat menggunakan bahasa pemrograman yang mudah dipahami manusia. Biasanya mengunakan kata-kata bahasa inggris. Yang termasuk dalam bahasa pemrograman ini yaitu </w:t>
      </w:r>
      <w:r w:rsidRPr="00C8585B">
        <w:rPr>
          <w:rFonts w:ascii="Times New Roman" w:hAnsi="Times New Roman" w:cs="Times New Roman"/>
          <w:i/>
        </w:rPr>
        <w:t>Java</w:t>
      </w:r>
      <w:r w:rsidRPr="00C8585B">
        <w:rPr>
          <w:rFonts w:ascii="Times New Roman" w:hAnsi="Times New Roman" w:cs="Times New Roman"/>
        </w:rPr>
        <w:t xml:space="preserve">, </w:t>
      </w:r>
      <w:r w:rsidRPr="00C8585B">
        <w:rPr>
          <w:rFonts w:ascii="Times New Roman" w:hAnsi="Times New Roman" w:cs="Times New Roman"/>
          <w:i/>
        </w:rPr>
        <w:t>C++</w:t>
      </w:r>
      <w:r w:rsidRPr="00C8585B">
        <w:rPr>
          <w:rFonts w:ascii="Times New Roman" w:hAnsi="Times New Roman" w:cs="Times New Roman"/>
        </w:rPr>
        <w:t xml:space="preserve">, </w:t>
      </w:r>
      <w:r w:rsidRPr="00C8585B">
        <w:rPr>
          <w:rFonts w:ascii="Times New Roman" w:hAnsi="Times New Roman" w:cs="Times New Roman"/>
          <w:i/>
        </w:rPr>
        <w:t>Pascal</w:t>
      </w:r>
      <w:r w:rsidRPr="00C8585B">
        <w:rPr>
          <w:rFonts w:ascii="Times New Roman" w:hAnsi="Times New Roman" w:cs="Times New Roman"/>
        </w:rPr>
        <w:t xml:space="preserve">, dan </w:t>
      </w:r>
      <w:r w:rsidRPr="00C8585B">
        <w:rPr>
          <w:rFonts w:ascii="Times New Roman" w:hAnsi="Times New Roman" w:cs="Times New Roman"/>
          <w:i/>
        </w:rPr>
        <w:t>Basic</w:t>
      </w:r>
      <w:r w:rsidRPr="00C8585B">
        <w:rPr>
          <w:rFonts w:ascii="Times New Roman" w:hAnsi="Times New Roman" w:cs="Times New Roman"/>
        </w:rPr>
        <w:t>.</w:t>
      </w:r>
    </w:p>
    <w:p w14:paraId="032C8598" w14:textId="7B67AA4E" w:rsidR="00633A84" w:rsidRPr="00C8585B" w:rsidRDefault="00633A84" w:rsidP="00AD009C">
      <w:pPr>
        <w:pStyle w:val="ListParagraph1"/>
        <w:spacing w:after="0" w:line="240" w:lineRule="auto"/>
        <w:ind w:left="270"/>
        <w:jc w:val="both"/>
        <w:rPr>
          <w:rFonts w:ascii="Times New Roman" w:hAnsi="Times New Roman" w:cs="Times New Roman"/>
        </w:rPr>
      </w:pPr>
      <w:r w:rsidRPr="00C8585B">
        <w:rPr>
          <w:rFonts w:ascii="Times New Roman" w:hAnsi="Times New Roman" w:cs="Times New Roman"/>
        </w:rPr>
        <w:t xml:space="preserve">Bahasa beraras-rendah </w:t>
      </w:r>
      <w:r w:rsidRPr="00C8585B">
        <w:rPr>
          <w:rFonts w:ascii="Times New Roman" w:hAnsi="Times New Roman" w:cs="Times New Roman"/>
          <w:i/>
        </w:rPr>
        <w:t>(low-level language)</w:t>
      </w:r>
    </w:p>
    <w:p w14:paraId="5E0DB930" w14:textId="77777777" w:rsidR="00633A84" w:rsidRPr="00C8585B" w:rsidRDefault="00633A84" w:rsidP="00544248">
      <w:pPr>
        <w:pStyle w:val="ListParagraph1"/>
        <w:spacing w:after="0" w:line="240" w:lineRule="auto"/>
        <w:ind w:left="0" w:firstLine="270"/>
        <w:jc w:val="both"/>
        <w:rPr>
          <w:rFonts w:ascii="Times New Roman" w:hAnsi="Times New Roman" w:cs="Times New Roman"/>
        </w:rPr>
      </w:pPr>
      <w:r w:rsidRPr="00C8585B">
        <w:rPr>
          <w:rFonts w:ascii="Times New Roman" w:hAnsi="Times New Roman" w:cs="Times New Roman"/>
        </w:rPr>
        <w:t xml:space="preserve">Bahasa beraras-rendah </w:t>
      </w:r>
      <w:r w:rsidRPr="00C8585B">
        <w:rPr>
          <w:rFonts w:ascii="Times New Roman" w:hAnsi="Times New Roman" w:cs="Times New Roman"/>
          <w:i/>
        </w:rPr>
        <w:t>(low-level language)</w:t>
      </w:r>
      <w:r w:rsidRPr="00C8585B">
        <w:rPr>
          <w:rFonts w:ascii="Times New Roman" w:hAnsi="Times New Roman" w:cs="Times New Roman"/>
        </w:rPr>
        <w:t xml:space="preserve"> adalah bahasa pemrograman yang berorientasi kepada mesin. Bahasa ini menggunakan kode </w:t>
      </w:r>
      <w:r w:rsidRPr="00C8585B">
        <w:rPr>
          <w:rFonts w:ascii="Times New Roman" w:hAnsi="Times New Roman" w:cs="Times New Roman"/>
          <w:i/>
        </w:rPr>
        <w:t>biner</w:t>
      </w:r>
      <w:r w:rsidRPr="00C8585B">
        <w:rPr>
          <w:rFonts w:ascii="Times New Roman" w:hAnsi="Times New Roman" w:cs="Times New Roman"/>
        </w:rPr>
        <w:t xml:space="preserve"> (yang hanya mengenal kode 0 dan 1), atau </w:t>
      </w:r>
      <w:r w:rsidRPr="00C8585B">
        <w:rPr>
          <w:rFonts w:ascii="Times New Roman" w:hAnsi="Times New Roman" w:cs="Times New Roman"/>
        </w:rPr>
        <w:lastRenderedPageBreak/>
        <w:t xml:space="preserve">suatu kode sederhana untuk menggantikan kode-kode tertentu dalam sistem </w:t>
      </w:r>
      <w:r w:rsidRPr="00C8585B">
        <w:rPr>
          <w:rFonts w:ascii="Times New Roman" w:hAnsi="Times New Roman" w:cs="Times New Roman"/>
          <w:i/>
        </w:rPr>
        <w:t>biner</w:t>
      </w:r>
      <w:r w:rsidRPr="00C8585B">
        <w:rPr>
          <w:rFonts w:ascii="Times New Roman" w:hAnsi="Times New Roman" w:cs="Times New Roman"/>
        </w:rPr>
        <w:t>. Yang termasuk dalam bahasa pemrograman ini yaitu bahasa mesin dan bahasa rakitan.</w:t>
      </w:r>
    </w:p>
    <w:p w14:paraId="4F0D694F" w14:textId="374A00D3" w:rsidR="00FE2632" w:rsidRPr="00C8585B" w:rsidRDefault="00FE2632" w:rsidP="00E627EA">
      <w:pPr>
        <w:pStyle w:val="ListParagraph1"/>
        <w:spacing w:after="0" w:line="240" w:lineRule="auto"/>
        <w:ind w:left="0" w:firstLine="567"/>
        <w:jc w:val="both"/>
        <w:rPr>
          <w:rFonts w:ascii="Times New Roman" w:hAnsi="Times New Roman" w:cs="Times New Roman"/>
        </w:rPr>
      </w:pPr>
      <w:r w:rsidRPr="00C8585B">
        <w:rPr>
          <w:rFonts w:ascii="Times New Roman" w:hAnsi="Times New Roman" w:cs="Times New Roman"/>
        </w:rPr>
        <w:t>Menurut Sukamto dan Shalahuddin (2014:43) Basis Data, adalah “Sistem terkomputerisasi yang tujuan utamanya adalah memelihara data yang sudah diolah atau informasi dan membuat informasi tersedia saat dibutuhkan”.</w:t>
      </w:r>
    </w:p>
    <w:p w14:paraId="14703548" w14:textId="77777777" w:rsidR="00FE2632" w:rsidRPr="00C8585B" w:rsidRDefault="00FE2632" w:rsidP="00FE2632">
      <w:pPr>
        <w:pStyle w:val="ListParagraph1"/>
        <w:spacing w:after="0" w:line="240" w:lineRule="auto"/>
        <w:ind w:left="0" w:firstLine="567"/>
        <w:jc w:val="both"/>
        <w:rPr>
          <w:rFonts w:ascii="Times New Roman" w:hAnsi="Times New Roman" w:cs="Times New Roman"/>
        </w:rPr>
      </w:pPr>
      <w:r w:rsidRPr="00C8585B">
        <w:rPr>
          <w:rFonts w:ascii="Times New Roman" w:hAnsi="Times New Roman" w:cs="Times New Roman"/>
        </w:rPr>
        <w:t>Menurut Sukanto dan Shalahuddin (2014:44) DBMS adalah “Suatu sistem aplikasi yang digunakan untuk menyimpan, mengelola, dan menampilkan data”.</w:t>
      </w:r>
    </w:p>
    <w:p w14:paraId="2FB8C6BA" w14:textId="77777777" w:rsidR="00FE2632" w:rsidRPr="00C8585B" w:rsidRDefault="00FE2632" w:rsidP="00FE2632">
      <w:pPr>
        <w:pStyle w:val="ListParagraph1"/>
        <w:spacing w:after="0" w:line="240" w:lineRule="auto"/>
        <w:ind w:left="0" w:firstLine="567"/>
        <w:jc w:val="both"/>
        <w:rPr>
          <w:rFonts w:ascii="Times New Roman" w:hAnsi="Times New Roman" w:cs="Times New Roman"/>
        </w:rPr>
      </w:pPr>
      <w:r w:rsidRPr="00C8585B">
        <w:rPr>
          <w:rFonts w:ascii="Times New Roman" w:hAnsi="Times New Roman" w:cs="Times New Roman"/>
        </w:rPr>
        <w:t xml:space="preserve">DBMS </w:t>
      </w:r>
      <w:r w:rsidRPr="00C8585B">
        <w:rPr>
          <w:rFonts w:ascii="Times New Roman" w:hAnsi="Times New Roman" w:cs="Times New Roman"/>
          <w:i/>
        </w:rPr>
        <w:t>(Database Management System)</w:t>
      </w:r>
      <w:r w:rsidRPr="00C8585B">
        <w:rPr>
          <w:rFonts w:ascii="Times New Roman" w:hAnsi="Times New Roman" w:cs="Times New Roman"/>
        </w:rPr>
        <w:t xml:space="preserve"> dalam bahasa indonesia sering disebut sebagai Sistem Manajemen Basis Data. Alternatif penggunaan DBMS adalah menyimpan data dalam </w:t>
      </w:r>
      <w:r w:rsidRPr="00C8585B">
        <w:rPr>
          <w:rFonts w:ascii="Times New Roman" w:hAnsi="Times New Roman" w:cs="Times New Roman"/>
          <w:i/>
        </w:rPr>
        <w:t>file</w:t>
      </w:r>
      <w:r w:rsidRPr="00C8585B">
        <w:rPr>
          <w:rFonts w:ascii="Times New Roman" w:hAnsi="Times New Roman" w:cs="Times New Roman"/>
        </w:rPr>
        <w:t xml:space="preserve"> dan kode aplikasi tertentu untuk mengaturnya</w:t>
      </w:r>
    </w:p>
    <w:p w14:paraId="1D328043" w14:textId="77777777" w:rsidR="00FE2632" w:rsidRPr="00C8585B" w:rsidRDefault="00FE2632" w:rsidP="00FE2632">
      <w:pPr>
        <w:pStyle w:val="ListParagraph1"/>
        <w:spacing w:after="0" w:line="240" w:lineRule="auto"/>
        <w:ind w:left="0" w:firstLine="567"/>
        <w:jc w:val="both"/>
        <w:rPr>
          <w:rFonts w:ascii="Times New Roman" w:hAnsi="Times New Roman" w:cs="Times New Roman"/>
        </w:rPr>
      </w:pPr>
      <w:r w:rsidRPr="00C8585B">
        <w:rPr>
          <w:rFonts w:ascii="Times New Roman" w:hAnsi="Times New Roman" w:cs="Times New Roman"/>
        </w:rPr>
        <w:t>Menurut Sukamto dan Shalahuddin (2014:46) SQL adalah “Bahasa yang digunakan untuk mengelola data pada RDBMS”.</w:t>
      </w:r>
    </w:p>
    <w:p w14:paraId="356F5AAA" w14:textId="77777777" w:rsidR="00FE2632" w:rsidRPr="00C8585B" w:rsidRDefault="00FE2632" w:rsidP="00101F0E">
      <w:pPr>
        <w:pStyle w:val="ListParagraph1"/>
        <w:spacing w:after="0" w:line="240" w:lineRule="auto"/>
        <w:ind w:left="0" w:firstLine="567"/>
        <w:jc w:val="both"/>
        <w:rPr>
          <w:rFonts w:ascii="Times New Roman" w:hAnsi="Times New Roman" w:cs="Times New Roman"/>
          <w:i/>
        </w:rPr>
      </w:pPr>
      <w:r w:rsidRPr="00C8585B">
        <w:rPr>
          <w:rFonts w:ascii="Times New Roman" w:hAnsi="Times New Roman" w:cs="Times New Roman"/>
        </w:rPr>
        <w:t xml:space="preserve">SQL menyediakan bahasa basis data yaitu DDL </w:t>
      </w:r>
      <w:r w:rsidRPr="00C8585B">
        <w:rPr>
          <w:rFonts w:ascii="Times New Roman" w:hAnsi="Times New Roman" w:cs="Times New Roman"/>
          <w:i/>
        </w:rPr>
        <w:t>(Data Definition Language)</w:t>
      </w:r>
      <w:r w:rsidRPr="00C8585B">
        <w:rPr>
          <w:rFonts w:ascii="Times New Roman" w:hAnsi="Times New Roman" w:cs="Times New Roman"/>
        </w:rPr>
        <w:t xml:space="preserve"> dan DML </w:t>
      </w:r>
      <w:r w:rsidRPr="00C8585B">
        <w:rPr>
          <w:rFonts w:ascii="Times New Roman" w:hAnsi="Times New Roman" w:cs="Times New Roman"/>
          <w:i/>
        </w:rPr>
        <w:t>(Data Manipulation Language)</w:t>
      </w:r>
      <w:r w:rsidRPr="00C8585B">
        <w:rPr>
          <w:rFonts w:ascii="Times New Roman" w:hAnsi="Times New Roman" w:cs="Times New Roman"/>
        </w:rPr>
        <w:t xml:space="preserve">. Penjelasan DDL dan DML, </w:t>
      </w:r>
      <w:r w:rsidRPr="00C8585B">
        <w:rPr>
          <w:rFonts w:ascii="Times New Roman" w:hAnsi="Times New Roman" w:cs="Times New Roman"/>
          <w:i/>
        </w:rPr>
        <w:t>PHPMyAdmin</w:t>
      </w:r>
    </w:p>
    <w:p w14:paraId="0BF5FAD0" w14:textId="77777777" w:rsidR="00FE2632" w:rsidRPr="00C8585B" w:rsidRDefault="00FE2632" w:rsidP="00FE2632">
      <w:pPr>
        <w:pStyle w:val="ListParagraph1"/>
        <w:spacing w:after="0" w:line="240" w:lineRule="auto"/>
        <w:ind w:left="0" w:firstLine="567"/>
        <w:jc w:val="both"/>
        <w:rPr>
          <w:rFonts w:ascii="Times New Roman" w:hAnsi="Times New Roman" w:cs="Times New Roman"/>
        </w:rPr>
      </w:pPr>
      <w:r w:rsidRPr="00C8585B">
        <w:rPr>
          <w:rFonts w:ascii="Times New Roman" w:hAnsi="Times New Roman" w:cs="Times New Roman"/>
        </w:rPr>
        <w:t xml:space="preserve">Menurut Kurniawan (2010:5) </w:t>
      </w:r>
      <w:r w:rsidRPr="00C8585B">
        <w:rPr>
          <w:rFonts w:ascii="Times New Roman" w:hAnsi="Times New Roman" w:cs="Times New Roman"/>
          <w:i/>
        </w:rPr>
        <w:t>PHPMyAdmin</w:t>
      </w:r>
      <w:r w:rsidRPr="00C8585B">
        <w:rPr>
          <w:rFonts w:ascii="Times New Roman" w:hAnsi="Times New Roman" w:cs="Times New Roman"/>
        </w:rPr>
        <w:t xml:space="preserve"> merupakan “Sebuah </w:t>
      </w:r>
      <w:r w:rsidRPr="00C8585B">
        <w:rPr>
          <w:rFonts w:ascii="Times New Roman" w:hAnsi="Times New Roman" w:cs="Times New Roman"/>
          <w:i/>
        </w:rPr>
        <w:t>software</w:t>
      </w:r>
      <w:r w:rsidRPr="00C8585B">
        <w:rPr>
          <w:rFonts w:ascii="Times New Roman" w:hAnsi="Times New Roman" w:cs="Times New Roman"/>
        </w:rPr>
        <w:t xml:space="preserve"> ulang berbentuk seperti halaman situs yang terdapat dalam </w:t>
      </w:r>
      <w:r w:rsidRPr="00C8585B">
        <w:rPr>
          <w:rFonts w:ascii="Times New Roman" w:hAnsi="Times New Roman" w:cs="Times New Roman"/>
          <w:i/>
        </w:rPr>
        <w:t>web server</w:t>
      </w:r>
      <w:r w:rsidRPr="00C8585B">
        <w:rPr>
          <w:rFonts w:ascii="Times New Roman" w:hAnsi="Times New Roman" w:cs="Times New Roman"/>
        </w:rPr>
        <w:t xml:space="preserve">”. Fungsi halaman tersebut sebagai pengendali </w:t>
      </w:r>
      <w:r w:rsidRPr="00C8585B">
        <w:rPr>
          <w:rFonts w:ascii="Times New Roman" w:hAnsi="Times New Roman" w:cs="Times New Roman"/>
          <w:i/>
        </w:rPr>
        <w:t>database</w:t>
      </w:r>
      <w:r w:rsidRPr="00C8585B">
        <w:rPr>
          <w:rFonts w:ascii="Times New Roman" w:hAnsi="Times New Roman" w:cs="Times New Roman"/>
        </w:rPr>
        <w:t xml:space="preserve"> </w:t>
      </w:r>
      <w:r w:rsidRPr="00C8585B">
        <w:rPr>
          <w:rFonts w:ascii="Times New Roman" w:hAnsi="Times New Roman" w:cs="Times New Roman"/>
          <w:i/>
        </w:rPr>
        <w:t>MySql</w:t>
      </w:r>
      <w:r w:rsidRPr="00C8585B">
        <w:rPr>
          <w:rFonts w:ascii="Times New Roman" w:hAnsi="Times New Roman" w:cs="Times New Roman"/>
        </w:rPr>
        <w:t xml:space="preserve"> sehingga pengguna </w:t>
      </w:r>
      <w:r w:rsidRPr="00C8585B">
        <w:rPr>
          <w:rFonts w:ascii="Times New Roman" w:hAnsi="Times New Roman" w:cs="Times New Roman"/>
          <w:i/>
        </w:rPr>
        <w:t>MySql</w:t>
      </w:r>
      <w:r w:rsidRPr="00C8585B">
        <w:rPr>
          <w:rFonts w:ascii="Times New Roman" w:hAnsi="Times New Roman" w:cs="Times New Roman"/>
        </w:rPr>
        <w:t xml:space="preserve"> tidak perlu repot untuk membuat perintah-perintah SQL.</w:t>
      </w:r>
    </w:p>
    <w:p w14:paraId="76A3A2E0" w14:textId="77777777" w:rsidR="00633A84" w:rsidRPr="00C8585B" w:rsidRDefault="00633A84" w:rsidP="00633A84">
      <w:pPr>
        <w:pStyle w:val="ListParagraph1"/>
        <w:spacing w:after="0" w:line="240" w:lineRule="auto"/>
        <w:ind w:left="0"/>
        <w:jc w:val="both"/>
        <w:rPr>
          <w:rFonts w:ascii="Times New Roman" w:hAnsi="Times New Roman" w:cs="Times New Roman"/>
        </w:rPr>
      </w:pPr>
    </w:p>
    <w:p w14:paraId="7EAC56BE" w14:textId="77777777" w:rsidR="008F1A2A" w:rsidRPr="00C8585B" w:rsidRDefault="008F1A2A" w:rsidP="00062E16">
      <w:pPr>
        <w:jc w:val="both"/>
        <w:rPr>
          <w:rFonts w:eastAsiaTheme="minorHAnsi"/>
          <w:lang w:val="en-US" w:eastAsia="en-US" w:bidi="ar-SA"/>
        </w:rPr>
      </w:pPr>
    </w:p>
    <w:p w14:paraId="3488C277" w14:textId="7D541996" w:rsidR="00962124" w:rsidRPr="003A6D78" w:rsidRDefault="00E505BA" w:rsidP="00BC1814">
      <w:pPr>
        <w:pStyle w:val="Heading2"/>
        <w:tabs>
          <w:tab w:val="left" w:pos="480"/>
          <w:tab w:val="left" w:pos="481"/>
        </w:tabs>
        <w:spacing w:before="1"/>
        <w:ind w:left="0" w:firstLine="0"/>
        <w:rPr>
          <w:sz w:val="22"/>
          <w:szCs w:val="22"/>
        </w:rPr>
      </w:pPr>
      <w:r w:rsidRPr="003A6D78">
        <w:rPr>
          <w:sz w:val="22"/>
          <w:szCs w:val="22"/>
        </w:rPr>
        <w:t>METODOLOGI PENELITIAN</w:t>
      </w:r>
      <w:r w:rsidR="0014350C" w:rsidRPr="003A6D78">
        <w:rPr>
          <w:sz w:val="22"/>
          <w:szCs w:val="22"/>
        </w:rPr>
        <w:t>.</w:t>
      </w:r>
    </w:p>
    <w:p w14:paraId="7D992A6A" w14:textId="77777777" w:rsidR="00336594" w:rsidRPr="003A6D78" w:rsidRDefault="00336594" w:rsidP="00336594">
      <w:pPr>
        <w:pStyle w:val="Heading2"/>
        <w:tabs>
          <w:tab w:val="left" w:pos="480"/>
          <w:tab w:val="left" w:pos="481"/>
        </w:tabs>
        <w:spacing w:before="1"/>
        <w:ind w:left="142" w:firstLine="0"/>
        <w:rPr>
          <w:sz w:val="22"/>
          <w:szCs w:val="22"/>
        </w:rPr>
      </w:pPr>
    </w:p>
    <w:p w14:paraId="77FD26E1" w14:textId="77777777" w:rsidR="00962124" w:rsidRPr="00C8585B" w:rsidRDefault="00A9208E" w:rsidP="005A17D5">
      <w:pPr>
        <w:pStyle w:val="BodyText"/>
        <w:spacing w:before="1"/>
        <w:ind w:right="120" w:firstLine="142"/>
        <w:jc w:val="both"/>
        <w:rPr>
          <w:sz w:val="22"/>
          <w:szCs w:val="22"/>
        </w:rPr>
      </w:pPr>
      <w:r w:rsidRPr="00C8585B">
        <w:rPr>
          <w:sz w:val="22"/>
          <w:szCs w:val="22"/>
        </w:rPr>
        <w:t xml:space="preserve">Pengembangan sistem menggunakan metode </w:t>
      </w:r>
      <w:r w:rsidRPr="00C8585B">
        <w:rPr>
          <w:i/>
          <w:iCs/>
          <w:sz w:val="22"/>
          <w:szCs w:val="22"/>
        </w:rPr>
        <w:t>Waterfall</w:t>
      </w:r>
      <w:r w:rsidRPr="00C8585B">
        <w:rPr>
          <w:sz w:val="22"/>
          <w:szCs w:val="22"/>
        </w:rPr>
        <w:t xml:space="preserve">. Secara umum tahapan dari model </w:t>
      </w:r>
      <w:r w:rsidRPr="00C8585B">
        <w:rPr>
          <w:i/>
          <w:iCs/>
          <w:sz w:val="22"/>
          <w:szCs w:val="22"/>
        </w:rPr>
        <w:t xml:space="preserve">water-fall </w:t>
      </w:r>
      <w:r w:rsidRPr="00C8585B">
        <w:rPr>
          <w:sz w:val="22"/>
          <w:szCs w:val="22"/>
        </w:rPr>
        <w:t>dapat dilihat pada gambar 1, berikut [</w:t>
      </w:r>
      <w:r w:rsidR="00024F6E" w:rsidRPr="00C8585B">
        <w:rPr>
          <w:sz w:val="22"/>
          <w:szCs w:val="22"/>
        </w:rPr>
        <w:t>1</w:t>
      </w:r>
      <w:r w:rsidRPr="00C8585B">
        <w:rPr>
          <w:sz w:val="22"/>
          <w:szCs w:val="22"/>
        </w:rPr>
        <w:t>]:</w:t>
      </w:r>
    </w:p>
    <w:p w14:paraId="45C9880A" w14:textId="77777777" w:rsidR="005620A8" w:rsidRPr="00C8585B" w:rsidRDefault="005620A8" w:rsidP="005620A8">
      <w:pPr>
        <w:pStyle w:val="Default"/>
        <w:rPr>
          <w:sz w:val="22"/>
          <w:szCs w:val="22"/>
        </w:rPr>
      </w:pPr>
    </w:p>
    <w:p w14:paraId="5F74BCAD" w14:textId="77777777" w:rsidR="005620A8" w:rsidRPr="00C8585B" w:rsidRDefault="005620A8" w:rsidP="00F53CCA">
      <w:pPr>
        <w:pStyle w:val="Default"/>
        <w:numPr>
          <w:ilvl w:val="0"/>
          <w:numId w:val="23"/>
        </w:numPr>
        <w:ind w:left="360"/>
        <w:jc w:val="both"/>
        <w:rPr>
          <w:sz w:val="22"/>
          <w:szCs w:val="22"/>
        </w:rPr>
      </w:pPr>
      <w:r w:rsidRPr="00C8585B">
        <w:rPr>
          <w:i/>
          <w:iCs/>
          <w:sz w:val="22"/>
          <w:szCs w:val="22"/>
        </w:rPr>
        <w:t xml:space="preserve">Requirement Analisis </w:t>
      </w:r>
    </w:p>
    <w:p w14:paraId="1C7718E9" w14:textId="77777777" w:rsidR="005620A8" w:rsidRPr="00C8585B" w:rsidRDefault="005620A8" w:rsidP="00AB5B15">
      <w:pPr>
        <w:pStyle w:val="Default"/>
        <w:ind w:firstLine="360"/>
        <w:jc w:val="both"/>
        <w:rPr>
          <w:sz w:val="22"/>
          <w:szCs w:val="22"/>
        </w:rPr>
      </w:pPr>
      <w:r w:rsidRPr="00C8585B">
        <w:rPr>
          <w:sz w:val="22"/>
          <w:szCs w:val="22"/>
        </w:rPr>
        <w:t xml:space="preserve">Tahap ini pengembang sistem diperlukan komunikasi yang bertujuan untuk memahami perangkat lunak yang diharapkan oleh peng-guna dan batasan perangkat lunak tersebut. Informasi ini biasanya dapat diperoleh melalui wawancara, diskusi atau survei langsung. Informasi dianalisis untuk mendapatkan data yang dibutuhkan oleh pengguna. </w:t>
      </w:r>
    </w:p>
    <w:p w14:paraId="200350E1" w14:textId="77777777" w:rsidR="002C4DB8" w:rsidRPr="00C8585B" w:rsidRDefault="002C4DB8" w:rsidP="00F53CCA">
      <w:pPr>
        <w:pStyle w:val="Default"/>
        <w:jc w:val="both"/>
        <w:rPr>
          <w:sz w:val="22"/>
          <w:szCs w:val="22"/>
        </w:rPr>
      </w:pPr>
    </w:p>
    <w:p w14:paraId="3A427DFD" w14:textId="77777777" w:rsidR="005620A8" w:rsidRPr="00C8585B" w:rsidRDefault="005620A8" w:rsidP="00F53CCA">
      <w:pPr>
        <w:pStyle w:val="Default"/>
        <w:jc w:val="both"/>
        <w:rPr>
          <w:sz w:val="22"/>
          <w:szCs w:val="22"/>
        </w:rPr>
      </w:pPr>
      <w:r w:rsidRPr="00C8585B">
        <w:rPr>
          <w:sz w:val="22"/>
          <w:szCs w:val="22"/>
        </w:rPr>
        <w:t xml:space="preserve">b. </w:t>
      </w:r>
      <w:r w:rsidRPr="00C8585B">
        <w:rPr>
          <w:i/>
          <w:iCs/>
          <w:sz w:val="22"/>
          <w:szCs w:val="22"/>
        </w:rPr>
        <w:t xml:space="preserve">System Design </w:t>
      </w:r>
    </w:p>
    <w:p w14:paraId="23E819DF" w14:textId="77777777" w:rsidR="005620A8" w:rsidRPr="00C8585B" w:rsidRDefault="00DB2783" w:rsidP="00DB2783">
      <w:pPr>
        <w:pStyle w:val="Default"/>
        <w:jc w:val="both"/>
        <w:rPr>
          <w:sz w:val="22"/>
          <w:szCs w:val="22"/>
        </w:rPr>
      </w:pPr>
      <w:r w:rsidRPr="00C8585B">
        <w:rPr>
          <w:sz w:val="22"/>
          <w:szCs w:val="22"/>
        </w:rPr>
        <w:t xml:space="preserve">    </w:t>
      </w:r>
      <w:r w:rsidR="005620A8" w:rsidRPr="00C8585B">
        <w:rPr>
          <w:sz w:val="22"/>
          <w:szCs w:val="22"/>
        </w:rPr>
        <w:t xml:space="preserve">Spesifikasi kebutuhan dari tahap sebelumnya akan dipelajari dalam fase ini dan desain sistem disiapkan. Desain Sistem membantu dalam </w:t>
      </w:r>
      <w:r w:rsidR="005620A8" w:rsidRPr="00C8585B">
        <w:rPr>
          <w:sz w:val="22"/>
          <w:szCs w:val="22"/>
        </w:rPr>
        <w:lastRenderedPageBreak/>
        <w:t xml:space="preserve">menentukan perangkat keras </w:t>
      </w:r>
      <w:r w:rsidR="005620A8" w:rsidRPr="00C8585B">
        <w:rPr>
          <w:i/>
          <w:iCs/>
          <w:sz w:val="22"/>
          <w:szCs w:val="22"/>
        </w:rPr>
        <w:t xml:space="preserve">(hardware) </w:t>
      </w:r>
      <w:r w:rsidR="005620A8" w:rsidRPr="00C8585B">
        <w:rPr>
          <w:sz w:val="22"/>
          <w:szCs w:val="22"/>
        </w:rPr>
        <w:t xml:space="preserve">dan sistem persyaratan dan juga membantu dalam mendefinisikan arsitektur sistem secara keseluruhan. </w:t>
      </w:r>
    </w:p>
    <w:p w14:paraId="1A353404" w14:textId="77777777" w:rsidR="00740FA6" w:rsidRPr="00C8585B" w:rsidRDefault="00740FA6" w:rsidP="00DB2783">
      <w:pPr>
        <w:pStyle w:val="Default"/>
        <w:jc w:val="both"/>
        <w:rPr>
          <w:sz w:val="22"/>
          <w:szCs w:val="22"/>
        </w:rPr>
      </w:pPr>
    </w:p>
    <w:p w14:paraId="0619332E" w14:textId="77777777" w:rsidR="005620A8" w:rsidRPr="00C8585B" w:rsidRDefault="005620A8" w:rsidP="00F53CCA">
      <w:pPr>
        <w:pStyle w:val="Default"/>
        <w:jc w:val="both"/>
        <w:rPr>
          <w:sz w:val="22"/>
          <w:szCs w:val="22"/>
        </w:rPr>
      </w:pPr>
      <w:r w:rsidRPr="00C8585B">
        <w:rPr>
          <w:sz w:val="22"/>
          <w:szCs w:val="22"/>
        </w:rPr>
        <w:t xml:space="preserve">c. </w:t>
      </w:r>
      <w:r w:rsidRPr="00C8585B">
        <w:rPr>
          <w:i/>
          <w:iCs/>
          <w:sz w:val="22"/>
          <w:szCs w:val="22"/>
        </w:rPr>
        <w:t xml:space="preserve">Implementation </w:t>
      </w:r>
    </w:p>
    <w:p w14:paraId="0FCD2842" w14:textId="77777777" w:rsidR="005620A8" w:rsidRPr="00C8585B" w:rsidRDefault="00740FA6" w:rsidP="00740FA6">
      <w:pPr>
        <w:pStyle w:val="Default"/>
        <w:jc w:val="both"/>
        <w:rPr>
          <w:sz w:val="22"/>
          <w:szCs w:val="22"/>
        </w:rPr>
      </w:pPr>
      <w:r w:rsidRPr="00C8585B">
        <w:rPr>
          <w:sz w:val="22"/>
          <w:szCs w:val="22"/>
        </w:rPr>
        <w:t xml:space="preserve">    </w:t>
      </w:r>
      <w:r w:rsidR="005620A8" w:rsidRPr="00C8585B">
        <w:rPr>
          <w:sz w:val="22"/>
          <w:szCs w:val="22"/>
        </w:rPr>
        <w:t xml:space="preserve">Pada tahap ini, sistem pertama kali dikembang-kan di program kecil yang disebut </w:t>
      </w:r>
      <w:r w:rsidR="005620A8" w:rsidRPr="00C8585B">
        <w:rPr>
          <w:i/>
          <w:iCs/>
          <w:sz w:val="22"/>
          <w:szCs w:val="22"/>
        </w:rPr>
        <w:t xml:space="preserve">unit, </w:t>
      </w:r>
      <w:r w:rsidR="005620A8" w:rsidRPr="00C8585B">
        <w:rPr>
          <w:sz w:val="22"/>
          <w:szCs w:val="22"/>
        </w:rPr>
        <w:t xml:space="preserve">yang terintegrasi dalam tahap selanjutnya. Setiap </w:t>
      </w:r>
      <w:r w:rsidR="005620A8" w:rsidRPr="00C8585B">
        <w:rPr>
          <w:i/>
          <w:iCs/>
          <w:sz w:val="22"/>
          <w:szCs w:val="22"/>
        </w:rPr>
        <w:t xml:space="preserve">unit </w:t>
      </w:r>
      <w:r w:rsidR="005620A8" w:rsidRPr="00C8585B">
        <w:rPr>
          <w:sz w:val="22"/>
          <w:szCs w:val="22"/>
        </w:rPr>
        <w:t xml:space="preserve">dikembangkan dan diuji untuk fungsionali tas yang disebut sebagai </w:t>
      </w:r>
      <w:r w:rsidR="005620A8" w:rsidRPr="00C8585B">
        <w:rPr>
          <w:i/>
          <w:iCs/>
          <w:sz w:val="22"/>
          <w:szCs w:val="22"/>
        </w:rPr>
        <w:t>unit testing</w:t>
      </w:r>
      <w:r w:rsidR="005620A8" w:rsidRPr="00C8585B">
        <w:rPr>
          <w:sz w:val="22"/>
          <w:szCs w:val="22"/>
        </w:rPr>
        <w:t xml:space="preserve">. </w:t>
      </w:r>
    </w:p>
    <w:p w14:paraId="4C8E1676" w14:textId="77777777" w:rsidR="00486AB2" w:rsidRPr="00C8585B" w:rsidRDefault="00486AB2" w:rsidP="00740FA6">
      <w:pPr>
        <w:pStyle w:val="Default"/>
        <w:jc w:val="both"/>
        <w:rPr>
          <w:sz w:val="22"/>
          <w:szCs w:val="22"/>
        </w:rPr>
      </w:pPr>
    </w:p>
    <w:p w14:paraId="02008656" w14:textId="77777777" w:rsidR="005620A8" w:rsidRPr="00C8585B" w:rsidRDefault="005620A8" w:rsidP="00F53CCA">
      <w:pPr>
        <w:pStyle w:val="Default"/>
        <w:jc w:val="both"/>
        <w:rPr>
          <w:sz w:val="22"/>
          <w:szCs w:val="22"/>
        </w:rPr>
      </w:pPr>
      <w:r w:rsidRPr="00C8585B">
        <w:rPr>
          <w:sz w:val="22"/>
          <w:szCs w:val="22"/>
        </w:rPr>
        <w:t xml:space="preserve">d. </w:t>
      </w:r>
      <w:r w:rsidRPr="00C8585B">
        <w:rPr>
          <w:i/>
          <w:iCs/>
          <w:sz w:val="22"/>
          <w:szCs w:val="22"/>
        </w:rPr>
        <w:t xml:space="preserve">Integration &amp; Testing </w:t>
      </w:r>
    </w:p>
    <w:p w14:paraId="692E4012" w14:textId="77777777" w:rsidR="005620A8" w:rsidRPr="00C8585B" w:rsidRDefault="00486AB2" w:rsidP="00F53CCA">
      <w:pPr>
        <w:pStyle w:val="Default"/>
        <w:jc w:val="both"/>
        <w:rPr>
          <w:sz w:val="22"/>
          <w:szCs w:val="22"/>
        </w:rPr>
      </w:pPr>
      <w:r w:rsidRPr="00C8585B">
        <w:rPr>
          <w:sz w:val="22"/>
          <w:szCs w:val="22"/>
        </w:rPr>
        <w:t xml:space="preserve">    </w:t>
      </w:r>
      <w:r w:rsidR="005620A8" w:rsidRPr="00C8585B">
        <w:rPr>
          <w:sz w:val="22"/>
          <w:szCs w:val="22"/>
        </w:rPr>
        <w:t xml:space="preserve">Seluruh </w:t>
      </w:r>
      <w:r w:rsidR="005620A8" w:rsidRPr="00C8585B">
        <w:rPr>
          <w:i/>
          <w:iCs/>
          <w:sz w:val="22"/>
          <w:szCs w:val="22"/>
        </w:rPr>
        <w:t xml:space="preserve">unit </w:t>
      </w:r>
      <w:r w:rsidR="005620A8" w:rsidRPr="00C8585B">
        <w:rPr>
          <w:sz w:val="22"/>
          <w:szCs w:val="22"/>
        </w:rPr>
        <w:t xml:space="preserve">yang dikembangkan dalam tahap implementasi diintegrasikan ke dalam sistem setelah pengujian yang dilakukan masing-masing </w:t>
      </w:r>
      <w:r w:rsidR="005620A8" w:rsidRPr="00C8585B">
        <w:rPr>
          <w:i/>
          <w:iCs/>
          <w:sz w:val="22"/>
          <w:szCs w:val="22"/>
        </w:rPr>
        <w:t>unit</w:t>
      </w:r>
      <w:r w:rsidR="005620A8" w:rsidRPr="00C8585B">
        <w:rPr>
          <w:sz w:val="22"/>
          <w:szCs w:val="22"/>
        </w:rPr>
        <w:t xml:space="preserve">. Setelah integrasi seluruh sistem diuji untuk mengecek setiap kegagalan mau-pun kesalahan. </w:t>
      </w:r>
    </w:p>
    <w:p w14:paraId="2E5CE08A" w14:textId="77777777" w:rsidR="00922197" w:rsidRPr="00C8585B" w:rsidRDefault="00922197" w:rsidP="00F53CCA">
      <w:pPr>
        <w:pStyle w:val="Default"/>
        <w:jc w:val="both"/>
        <w:rPr>
          <w:sz w:val="22"/>
          <w:szCs w:val="22"/>
        </w:rPr>
      </w:pPr>
    </w:p>
    <w:p w14:paraId="3C1ECB20" w14:textId="77777777" w:rsidR="005620A8" w:rsidRPr="00C8585B" w:rsidRDefault="005620A8" w:rsidP="00F53CCA">
      <w:pPr>
        <w:pStyle w:val="Default"/>
        <w:jc w:val="both"/>
        <w:rPr>
          <w:sz w:val="22"/>
          <w:szCs w:val="22"/>
        </w:rPr>
      </w:pPr>
      <w:r w:rsidRPr="00C8585B">
        <w:rPr>
          <w:sz w:val="22"/>
          <w:szCs w:val="22"/>
        </w:rPr>
        <w:t xml:space="preserve">e. </w:t>
      </w:r>
      <w:r w:rsidRPr="00C8585B">
        <w:rPr>
          <w:i/>
          <w:iCs/>
          <w:sz w:val="22"/>
          <w:szCs w:val="22"/>
        </w:rPr>
        <w:t xml:space="preserve">Operation &amp; Maintenance </w:t>
      </w:r>
    </w:p>
    <w:p w14:paraId="04635EEC" w14:textId="77777777" w:rsidR="005620A8" w:rsidRPr="00C8585B" w:rsidRDefault="00922197" w:rsidP="00922197">
      <w:pPr>
        <w:pStyle w:val="Default"/>
        <w:spacing w:before="1"/>
        <w:ind w:right="120"/>
        <w:jc w:val="both"/>
        <w:rPr>
          <w:sz w:val="22"/>
          <w:szCs w:val="22"/>
        </w:rPr>
      </w:pPr>
      <w:r w:rsidRPr="00C8585B">
        <w:rPr>
          <w:sz w:val="22"/>
          <w:szCs w:val="22"/>
        </w:rPr>
        <w:t xml:space="preserve">   </w:t>
      </w:r>
      <w:r w:rsidR="005620A8" w:rsidRPr="00C8585B">
        <w:rPr>
          <w:sz w:val="22"/>
          <w:szCs w:val="22"/>
        </w:rPr>
        <w:t xml:space="preserve">Tahap akhir dalam model </w:t>
      </w:r>
      <w:r w:rsidR="005620A8" w:rsidRPr="00C8585B">
        <w:rPr>
          <w:i/>
          <w:iCs/>
          <w:sz w:val="22"/>
          <w:szCs w:val="22"/>
        </w:rPr>
        <w:t>waterfall</w:t>
      </w:r>
      <w:r w:rsidR="005620A8" w:rsidRPr="00C8585B">
        <w:rPr>
          <w:sz w:val="22"/>
          <w:szCs w:val="22"/>
        </w:rPr>
        <w:t xml:space="preserve">. Perangkat lunak yang sudah jadi, dijalankan serta dilakukan pemeliharaan. Pemeliharaan ter-masuk dalam memperbaiki kesalahan yang tidak ditemukan pada langkah sebelumnya. Perbaikan implementasi </w:t>
      </w:r>
      <w:r w:rsidR="005620A8" w:rsidRPr="00C8585B">
        <w:rPr>
          <w:i/>
          <w:iCs/>
          <w:sz w:val="22"/>
          <w:szCs w:val="22"/>
        </w:rPr>
        <w:t xml:space="preserve">unit </w:t>
      </w:r>
      <w:r w:rsidR="005620A8" w:rsidRPr="00C8585B">
        <w:rPr>
          <w:sz w:val="22"/>
          <w:szCs w:val="22"/>
        </w:rPr>
        <w:t>sistem dan peningkatan jasa sistem sebagai kebutuhan baru.</w:t>
      </w:r>
    </w:p>
    <w:p w14:paraId="733D4478" w14:textId="77777777" w:rsidR="00A17DA5" w:rsidRPr="00C8585B" w:rsidRDefault="00A17DA5" w:rsidP="00F53CCA">
      <w:pPr>
        <w:pStyle w:val="Default"/>
        <w:spacing w:before="1"/>
        <w:ind w:right="120"/>
        <w:jc w:val="both"/>
        <w:rPr>
          <w:sz w:val="22"/>
          <w:szCs w:val="22"/>
        </w:rPr>
      </w:pPr>
    </w:p>
    <w:p w14:paraId="1078AD67" w14:textId="77777777" w:rsidR="00A17DA5" w:rsidRPr="00C8585B" w:rsidRDefault="00A17DA5" w:rsidP="00F53CCA">
      <w:pPr>
        <w:pStyle w:val="Default"/>
        <w:jc w:val="both"/>
        <w:rPr>
          <w:bCs/>
          <w:sz w:val="22"/>
          <w:szCs w:val="22"/>
        </w:rPr>
      </w:pPr>
      <w:r w:rsidRPr="00C8585B">
        <w:rPr>
          <w:bCs/>
          <w:sz w:val="22"/>
          <w:szCs w:val="22"/>
        </w:rPr>
        <w:t xml:space="preserve">Metodologi Pengumpulan Data </w:t>
      </w:r>
    </w:p>
    <w:p w14:paraId="00A0FB00" w14:textId="77777777" w:rsidR="000310CA" w:rsidRPr="00C8585B" w:rsidRDefault="000310CA" w:rsidP="00F53CCA">
      <w:pPr>
        <w:pStyle w:val="Default"/>
        <w:jc w:val="both"/>
        <w:rPr>
          <w:sz w:val="22"/>
          <w:szCs w:val="22"/>
        </w:rPr>
      </w:pPr>
    </w:p>
    <w:p w14:paraId="3AC9D36A" w14:textId="77777777" w:rsidR="00A17DA5" w:rsidRPr="00C8585B" w:rsidRDefault="00A17DA5" w:rsidP="00F53CCA">
      <w:pPr>
        <w:pStyle w:val="Default"/>
        <w:jc w:val="both"/>
        <w:rPr>
          <w:sz w:val="22"/>
          <w:szCs w:val="22"/>
        </w:rPr>
      </w:pPr>
      <w:r w:rsidRPr="00C8585B">
        <w:rPr>
          <w:sz w:val="22"/>
          <w:szCs w:val="22"/>
        </w:rPr>
        <w:t xml:space="preserve">a. Observasi. </w:t>
      </w:r>
    </w:p>
    <w:p w14:paraId="6BC06DFC" w14:textId="77777777" w:rsidR="00044459" w:rsidRPr="00C8585B" w:rsidRDefault="003F73C2" w:rsidP="00F53CCA">
      <w:pPr>
        <w:pStyle w:val="Default"/>
        <w:jc w:val="both"/>
        <w:rPr>
          <w:sz w:val="22"/>
          <w:szCs w:val="22"/>
        </w:rPr>
      </w:pPr>
      <w:r w:rsidRPr="00C8585B">
        <w:rPr>
          <w:sz w:val="22"/>
          <w:szCs w:val="22"/>
        </w:rPr>
        <w:t xml:space="preserve">    </w:t>
      </w:r>
      <w:r w:rsidR="00A17DA5" w:rsidRPr="00C8585B">
        <w:rPr>
          <w:sz w:val="22"/>
          <w:szCs w:val="22"/>
        </w:rPr>
        <w:t xml:space="preserve">Teknik pengumpulan data dengan cara pengamatan secara langsung suatu kegiatan yang sedang dilakukan. Dalam hal ini penulis melakukan observasi secara langsung ke </w:t>
      </w:r>
      <w:r w:rsidR="00044459" w:rsidRPr="00C8585B">
        <w:rPr>
          <w:sz w:val="22"/>
          <w:szCs w:val="22"/>
        </w:rPr>
        <w:t>Lapas kelas II A yang berada di kabupaten Karawang.</w:t>
      </w:r>
    </w:p>
    <w:p w14:paraId="5048581A" w14:textId="77777777" w:rsidR="00A17DA5" w:rsidRPr="00C8585B" w:rsidRDefault="00A17DA5" w:rsidP="00F53CCA">
      <w:pPr>
        <w:pStyle w:val="Default"/>
        <w:jc w:val="both"/>
        <w:rPr>
          <w:sz w:val="22"/>
          <w:szCs w:val="22"/>
        </w:rPr>
      </w:pPr>
      <w:r w:rsidRPr="00C8585B">
        <w:rPr>
          <w:sz w:val="22"/>
          <w:szCs w:val="22"/>
        </w:rPr>
        <w:t xml:space="preserve"> </w:t>
      </w:r>
    </w:p>
    <w:p w14:paraId="0268CB85" w14:textId="77777777" w:rsidR="00A17DA5" w:rsidRPr="00C8585B" w:rsidRDefault="00A17DA5" w:rsidP="00F53CCA">
      <w:pPr>
        <w:pStyle w:val="Default"/>
        <w:jc w:val="both"/>
        <w:rPr>
          <w:sz w:val="22"/>
          <w:szCs w:val="22"/>
        </w:rPr>
      </w:pPr>
      <w:r w:rsidRPr="00C8585B">
        <w:rPr>
          <w:sz w:val="22"/>
          <w:szCs w:val="22"/>
        </w:rPr>
        <w:t xml:space="preserve">b. Wawancara. </w:t>
      </w:r>
    </w:p>
    <w:p w14:paraId="09545A47" w14:textId="77777777" w:rsidR="00A17DA5" w:rsidRPr="00C8585B" w:rsidRDefault="00C31A5F" w:rsidP="00F53CCA">
      <w:pPr>
        <w:pStyle w:val="Default"/>
        <w:jc w:val="both"/>
        <w:rPr>
          <w:sz w:val="22"/>
          <w:szCs w:val="22"/>
        </w:rPr>
      </w:pPr>
      <w:r w:rsidRPr="00C8585B">
        <w:rPr>
          <w:sz w:val="22"/>
          <w:szCs w:val="22"/>
        </w:rPr>
        <w:t xml:space="preserve">    </w:t>
      </w:r>
      <w:r w:rsidR="00A17DA5" w:rsidRPr="00C8585B">
        <w:rPr>
          <w:sz w:val="22"/>
          <w:szCs w:val="22"/>
        </w:rPr>
        <w:t xml:space="preserve">Penulis melakukan wawancara dengan mengajukan berbagai pertanyaan untuk men dapatkan data tentang bagaimana penjadwalan dalam kegiatan </w:t>
      </w:r>
      <w:r w:rsidRPr="00C8585B">
        <w:rPr>
          <w:sz w:val="22"/>
          <w:szCs w:val="22"/>
        </w:rPr>
        <w:t>kunjungan keluarga narapidana di Lapas kelas II A Kabupaten Karawang.</w:t>
      </w:r>
    </w:p>
    <w:p w14:paraId="041808AD" w14:textId="77777777" w:rsidR="00C31A5F" w:rsidRPr="00C8585B" w:rsidRDefault="00C31A5F" w:rsidP="00F53CCA">
      <w:pPr>
        <w:pStyle w:val="Default"/>
        <w:jc w:val="both"/>
        <w:rPr>
          <w:sz w:val="22"/>
          <w:szCs w:val="22"/>
        </w:rPr>
      </w:pPr>
    </w:p>
    <w:p w14:paraId="291185C5" w14:textId="77777777" w:rsidR="00A17DA5" w:rsidRPr="00C8585B" w:rsidRDefault="00A17DA5" w:rsidP="00F53CCA">
      <w:pPr>
        <w:pStyle w:val="Default"/>
        <w:jc w:val="both"/>
        <w:rPr>
          <w:sz w:val="22"/>
          <w:szCs w:val="22"/>
        </w:rPr>
      </w:pPr>
      <w:r w:rsidRPr="00C8585B">
        <w:rPr>
          <w:sz w:val="22"/>
          <w:szCs w:val="22"/>
        </w:rPr>
        <w:t xml:space="preserve">c. Studi Pustaka. </w:t>
      </w:r>
    </w:p>
    <w:p w14:paraId="2045923D" w14:textId="77777777" w:rsidR="00A17DA5" w:rsidRPr="00C8585B" w:rsidRDefault="00C31A5F" w:rsidP="00F53CCA">
      <w:pPr>
        <w:pStyle w:val="Default"/>
        <w:spacing w:before="1"/>
        <w:ind w:right="120"/>
        <w:jc w:val="both"/>
        <w:rPr>
          <w:sz w:val="22"/>
          <w:szCs w:val="22"/>
        </w:rPr>
      </w:pPr>
      <w:r w:rsidRPr="00C8585B">
        <w:rPr>
          <w:sz w:val="22"/>
          <w:szCs w:val="22"/>
        </w:rPr>
        <w:t xml:space="preserve">   </w:t>
      </w:r>
      <w:r w:rsidR="00A17DA5" w:rsidRPr="00C8585B">
        <w:rPr>
          <w:sz w:val="22"/>
          <w:szCs w:val="22"/>
        </w:rPr>
        <w:t>Adalah suatu tujuan untuk mengumpulkan berbagai bahan referensi yang berisi teori-teori yang relevan dan berkaitan dengan masalah-masalah yang diambil pada penelitian ini.</w:t>
      </w:r>
    </w:p>
    <w:p w14:paraId="2807FF89" w14:textId="77777777" w:rsidR="00722A06" w:rsidRPr="00C8585B" w:rsidRDefault="00722A06" w:rsidP="00F53CCA">
      <w:pPr>
        <w:pStyle w:val="Default"/>
        <w:spacing w:before="1"/>
        <w:ind w:right="120"/>
        <w:jc w:val="both"/>
        <w:rPr>
          <w:sz w:val="22"/>
          <w:szCs w:val="22"/>
          <w:highlight w:val="yellow"/>
        </w:rPr>
      </w:pPr>
    </w:p>
    <w:p w14:paraId="55E2E849" w14:textId="77777777" w:rsidR="00962124" w:rsidRPr="00C8585B" w:rsidRDefault="00962124">
      <w:pPr>
        <w:pStyle w:val="BodyText"/>
        <w:rPr>
          <w:sz w:val="22"/>
          <w:szCs w:val="22"/>
          <w:highlight w:val="yellow"/>
        </w:rPr>
      </w:pPr>
    </w:p>
    <w:p w14:paraId="7CF6173A" w14:textId="49F14DFA" w:rsidR="00962124" w:rsidRDefault="0014350C" w:rsidP="003E196C">
      <w:pPr>
        <w:pStyle w:val="Heading2"/>
        <w:tabs>
          <w:tab w:val="left" w:pos="480"/>
          <w:tab w:val="left" w:pos="481"/>
        </w:tabs>
        <w:ind w:left="0" w:firstLine="0"/>
        <w:rPr>
          <w:sz w:val="22"/>
          <w:szCs w:val="22"/>
        </w:rPr>
      </w:pPr>
      <w:r w:rsidRPr="003A6D78">
        <w:rPr>
          <w:sz w:val="22"/>
          <w:szCs w:val="22"/>
        </w:rPr>
        <w:t>HASIL DAN</w:t>
      </w:r>
      <w:r w:rsidRPr="003A6D78">
        <w:rPr>
          <w:spacing w:val="-7"/>
          <w:sz w:val="22"/>
          <w:szCs w:val="22"/>
        </w:rPr>
        <w:t xml:space="preserve"> </w:t>
      </w:r>
      <w:r w:rsidRPr="003A6D78">
        <w:rPr>
          <w:sz w:val="22"/>
          <w:szCs w:val="22"/>
        </w:rPr>
        <w:t>PEMBAHASAN</w:t>
      </w:r>
    </w:p>
    <w:p w14:paraId="49494696" w14:textId="77777777" w:rsidR="003A6D78" w:rsidRPr="003A6D78" w:rsidRDefault="003A6D78" w:rsidP="003E196C">
      <w:pPr>
        <w:pStyle w:val="Heading2"/>
        <w:tabs>
          <w:tab w:val="left" w:pos="480"/>
          <w:tab w:val="left" w:pos="481"/>
        </w:tabs>
        <w:ind w:left="0" w:firstLine="0"/>
        <w:rPr>
          <w:sz w:val="22"/>
          <w:szCs w:val="22"/>
        </w:rPr>
      </w:pPr>
    </w:p>
    <w:p w14:paraId="07E5FCB1" w14:textId="77777777" w:rsidR="004604EC" w:rsidRPr="00C8585B" w:rsidRDefault="00771174" w:rsidP="00DD6BBC">
      <w:pPr>
        <w:pStyle w:val="BodyText"/>
        <w:spacing w:before="27"/>
        <w:ind w:right="38"/>
        <w:jc w:val="both"/>
        <w:rPr>
          <w:sz w:val="22"/>
          <w:szCs w:val="22"/>
        </w:rPr>
      </w:pPr>
      <w:r w:rsidRPr="00C8585B">
        <w:rPr>
          <w:sz w:val="22"/>
          <w:szCs w:val="22"/>
        </w:rPr>
        <w:lastRenderedPageBreak/>
        <w:t>Dalam tulisan akan ban</w:t>
      </w:r>
      <w:r w:rsidR="00486D4D" w:rsidRPr="00C8585B">
        <w:rPr>
          <w:sz w:val="22"/>
          <w:szCs w:val="22"/>
        </w:rPr>
        <w:t xml:space="preserve">yak membahas mengenai </w:t>
      </w:r>
      <w:r w:rsidR="00B10017" w:rsidRPr="00C8585B">
        <w:rPr>
          <w:sz w:val="22"/>
          <w:szCs w:val="22"/>
        </w:rPr>
        <w:t xml:space="preserve">desain atau perancangan serta hasil dari implementasi program aplikasi registrasi </w:t>
      </w:r>
      <w:r w:rsidR="00EB3B0A" w:rsidRPr="00C8585B">
        <w:rPr>
          <w:sz w:val="22"/>
          <w:szCs w:val="22"/>
        </w:rPr>
        <w:t xml:space="preserve">kunjungan lapas. </w:t>
      </w:r>
    </w:p>
    <w:p w14:paraId="1D1BC614" w14:textId="77777777" w:rsidR="007A2490" w:rsidRPr="00C8585B" w:rsidRDefault="007A2490" w:rsidP="007A2490">
      <w:pPr>
        <w:jc w:val="both"/>
      </w:pPr>
    </w:p>
    <w:p w14:paraId="4D8AB472" w14:textId="34A89777" w:rsidR="007A2490" w:rsidRPr="00C8585B" w:rsidRDefault="00B74B6F" w:rsidP="00B74B6F">
      <w:pPr>
        <w:pStyle w:val="ListParagraph"/>
        <w:numPr>
          <w:ilvl w:val="1"/>
          <w:numId w:val="33"/>
        </w:numPr>
        <w:ind w:left="360"/>
        <w:jc w:val="both"/>
      </w:pPr>
      <w:r>
        <w:t>Analisa Kebutu</w:t>
      </w:r>
      <w:r w:rsidR="007A2490" w:rsidRPr="00C8585B">
        <w:t>han Sistem</w:t>
      </w:r>
      <w:r w:rsidR="00DD6BBC" w:rsidRPr="00C8585B">
        <w:t>.</w:t>
      </w:r>
    </w:p>
    <w:p w14:paraId="5D3968AE" w14:textId="77777777" w:rsidR="007A2490" w:rsidRPr="00C8585B" w:rsidRDefault="007A2490" w:rsidP="007A2490">
      <w:pPr>
        <w:ind w:firstLine="536"/>
        <w:jc w:val="both"/>
      </w:pPr>
      <w:r w:rsidRPr="00C8585B">
        <w:t>Analisis kebutuhan sistem merupakan tahapan awal dan utama untuk membuat pondasi dalam langkah pengembangan sistem. Analisis kebutuhan sistem mencakup dua hal pokok yaitu : Analisis kebutuhan fungsional. Analisis kebutuhan fungsional mempunyai tujuan untuk mendapatkan informasi terkait kebutuhan informasi yang proses-proses apa saja yang nanti di lakukan “Implementasi Registrasi Pengunjung Lembaga Pemasyrakatan (LAPAS) Kelas IIA Karawang” ini.</w:t>
      </w:r>
      <w:r w:rsidRPr="00C8585B">
        <w:rPr>
          <w:color w:val="393939"/>
          <w:shd w:val="clear" w:color="auto" w:fill="FFFFFF"/>
        </w:rPr>
        <w:t xml:space="preserve"> </w:t>
      </w:r>
      <w:r w:rsidRPr="00C8585B">
        <w:rPr>
          <w:color w:val="000000"/>
          <w:shd w:val="clear" w:color="auto" w:fill="FFFFFF"/>
        </w:rPr>
        <w:t>Mencakup bagaimana sistem harus bereaksi pada input tertentu dan bagaimana perilaku sistem pada situasi tertentu</w:t>
      </w:r>
      <w:r w:rsidRPr="00C8585B">
        <w:t xml:space="preserve">. Analisis kebutuhan nonfungsional. Analisis kebutuhan nonfungsional mempunyai perbedaan dengan analisis sebelumnya, yaitu untuk mendapatkan informasi terkait dengan kebutuhan-kebutuhan yang meliputi properti perilaku-perilaku yang di milik oleh sistem. </w:t>
      </w:r>
      <w:r w:rsidRPr="00C8585B">
        <w:rPr>
          <w:color w:val="000000"/>
          <w:shd w:val="clear" w:color="auto" w:fill="FFFFFF"/>
        </w:rPr>
        <w:t>Kebutuhan non</w:t>
      </w:r>
      <w:r w:rsidRPr="00C8585B">
        <w:rPr>
          <w:color w:val="000000"/>
          <w:shd w:val="clear" w:color="auto" w:fill="FFFFFF"/>
          <w:lang w:val="en-US"/>
        </w:rPr>
        <w:t xml:space="preserve"> </w:t>
      </w:r>
      <w:r w:rsidRPr="00C8585B">
        <w:rPr>
          <w:color w:val="000000"/>
          <w:shd w:val="clear" w:color="auto" w:fill="FFFFFF"/>
        </w:rPr>
        <w:t>fungsional juga sering disebut sebagai batasan layanan atau fungsi yang ditawarkan sistem seperti batasan waktu, batasan pengembangan proses, standarisasi dan lain lain</w:t>
      </w:r>
    </w:p>
    <w:p w14:paraId="7E71D14B" w14:textId="77777777" w:rsidR="00962124" w:rsidRPr="00C8585B" w:rsidRDefault="003B7212" w:rsidP="00B74B6F">
      <w:pPr>
        <w:pStyle w:val="Heading2"/>
        <w:numPr>
          <w:ilvl w:val="1"/>
          <w:numId w:val="33"/>
        </w:numPr>
        <w:tabs>
          <w:tab w:val="left" w:pos="537"/>
        </w:tabs>
        <w:spacing w:before="88"/>
        <w:ind w:left="630" w:hanging="630"/>
        <w:rPr>
          <w:b w:val="0"/>
          <w:sz w:val="22"/>
          <w:szCs w:val="22"/>
        </w:rPr>
      </w:pPr>
      <w:r w:rsidRPr="00C8585B">
        <w:rPr>
          <w:b w:val="0"/>
          <w:sz w:val="22"/>
          <w:szCs w:val="22"/>
        </w:rPr>
        <w:t>Entity Relationship Diagram.</w:t>
      </w:r>
    </w:p>
    <w:p w14:paraId="6F7734A3" w14:textId="31C1EAE5" w:rsidR="002E16BE" w:rsidRDefault="005139D6" w:rsidP="005139D6">
      <w:pPr>
        <w:pStyle w:val="Heading2"/>
        <w:tabs>
          <w:tab w:val="left" w:pos="537"/>
        </w:tabs>
        <w:spacing w:before="88"/>
        <w:ind w:left="108" w:firstLine="0"/>
        <w:jc w:val="both"/>
        <w:rPr>
          <w:b w:val="0"/>
          <w:bCs w:val="0"/>
          <w:sz w:val="22"/>
          <w:szCs w:val="22"/>
        </w:rPr>
      </w:pPr>
      <w:r w:rsidRPr="00C8585B">
        <w:rPr>
          <w:b w:val="0"/>
          <w:bCs w:val="0"/>
          <w:color w:val="000000"/>
          <w:sz w:val="22"/>
          <w:szCs w:val="22"/>
          <w:shd w:val="clear" w:color="auto" w:fill="FFFFFF"/>
        </w:rPr>
        <w:tab/>
        <w:t xml:space="preserve">Rancangan </w:t>
      </w:r>
      <w:r w:rsidRPr="00C8585B">
        <w:rPr>
          <w:b w:val="0"/>
          <w:bCs w:val="0"/>
          <w:i/>
          <w:color w:val="000000"/>
          <w:sz w:val="22"/>
          <w:szCs w:val="22"/>
          <w:shd w:val="clear" w:color="auto" w:fill="FFFFFF"/>
        </w:rPr>
        <w:t xml:space="preserve">Entity Relationship Diagram </w:t>
      </w:r>
      <w:r w:rsidRPr="00C8585B">
        <w:rPr>
          <w:b w:val="0"/>
          <w:bCs w:val="0"/>
          <w:color w:val="000000"/>
          <w:sz w:val="22"/>
          <w:szCs w:val="22"/>
          <w:shd w:val="clear" w:color="auto" w:fill="FFFFFF"/>
        </w:rPr>
        <w:t xml:space="preserve">(ERD) </w:t>
      </w:r>
      <w:r w:rsidRPr="00C8585B">
        <w:rPr>
          <w:b w:val="0"/>
          <w:bCs w:val="0"/>
          <w:sz w:val="22"/>
          <w:szCs w:val="22"/>
        </w:rPr>
        <w:t>yang ada pada Registrasi Kunjungan Lembaga Pemasyarakatan Kelas IIA Karawang ditunjukan pada gambar berikut :</w:t>
      </w:r>
    </w:p>
    <w:p w14:paraId="775D0E3B" w14:textId="47F7F2BB" w:rsidR="00845AE6" w:rsidRDefault="00845AE6" w:rsidP="005139D6">
      <w:pPr>
        <w:pStyle w:val="Heading2"/>
        <w:tabs>
          <w:tab w:val="left" w:pos="537"/>
        </w:tabs>
        <w:spacing w:before="88"/>
        <w:ind w:left="108" w:firstLine="0"/>
        <w:jc w:val="both"/>
        <w:rPr>
          <w:b w:val="0"/>
          <w:bCs w:val="0"/>
          <w:sz w:val="22"/>
          <w:szCs w:val="22"/>
        </w:rPr>
      </w:pPr>
    </w:p>
    <w:p w14:paraId="0E27CF2C" w14:textId="2843794B" w:rsidR="00845AE6" w:rsidRDefault="00845AE6" w:rsidP="005139D6">
      <w:pPr>
        <w:pStyle w:val="Heading2"/>
        <w:tabs>
          <w:tab w:val="left" w:pos="537"/>
        </w:tabs>
        <w:spacing w:before="88"/>
        <w:ind w:left="108" w:firstLine="0"/>
        <w:jc w:val="both"/>
        <w:rPr>
          <w:b w:val="0"/>
          <w:bCs w:val="0"/>
          <w:sz w:val="22"/>
          <w:szCs w:val="22"/>
        </w:rPr>
      </w:pPr>
    </w:p>
    <w:p w14:paraId="3F90EF76" w14:textId="363F6B11" w:rsidR="00845AE6" w:rsidRDefault="00845AE6" w:rsidP="005139D6">
      <w:pPr>
        <w:pStyle w:val="Heading2"/>
        <w:tabs>
          <w:tab w:val="left" w:pos="537"/>
        </w:tabs>
        <w:spacing w:before="88"/>
        <w:ind w:left="108" w:firstLine="0"/>
        <w:jc w:val="both"/>
        <w:rPr>
          <w:b w:val="0"/>
          <w:bCs w:val="0"/>
          <w:sz w:val="22"/>
          <w:szCs w:val="22"/>
        </w:rPr>
      </w:pPr>
    </w:p>
    <w:p w14:paraId="39FB45EA" w14:textId="77B5FA92" w:rsidR="00845AE6" w:rsidRDefault="00845AE6" w:rsidP="005139D6">
      <w:pPr>
        <w:pStyle w:val="Heading2"/>
        <w:tabs>
          <w:tab w:val="left" w:pos="537"/>
        </w:tabs>
        <w:spacing w:before="88"/>
        <w:ind w:left="108" w:firstLine="0"/>
        <w:jc w:val="both"/>
        <w:rPr>
          <w:b w:val="0"/>
          <w:bCs w:val="0"/>
          <w:sz w:val="22"/>
          <w:szCs w:val="22"/>
        </w:rPr>
      </w:pPr>
    </w:p>
    <w:p w14:paraId="1B5AA7B4" w14:textId="7FE0772F" w:rsidR="00845AE6" w:rsidRDefault="00845AE6" w:rsidP="005139D6">
      <w:pPr>
        <w:pStyle w:val="Heading2"/>
        <w:tabs>
          <w:tab w:val="left" w:pos="537"/>
        </w:tabs>
        <w:spacing w:before="88"/>
        <w:ind w:left="108" w:firstLine="0"/>
        <w:jc w:val="both"/>
        <w:rPr>
          <w:b w:val="0"/>
          <w:bCs w:val="0"/>
          <w:sz w:val="22"/>
          <w:szCs w:val="22"/>
        </w:rPr>
      </w:pPr>
    </w:p>
    <w:p w14:paraId="61493B43" w14:textId="5173567A" w:rsidR="00845AE6" w:rsidRDefault="00845AE6" w:rsidP="005139D6">
      <w:pPr>
        <w:pStyle w:val="Heading2"/>
        <w:tabs>
          <w:tab w:val="left" w:pos="537"/>
        </w:tabs>
        <w:spacing w:before="88"/>
        <w:ind w:left="108" w:firstLine="0"/>
        <w:jc w:val="both"/>
        <w:rPr>
          <w:b w:val="0"/>
          <w:bCs w:val="0"/>
          <w:sz w:val="22"/>
          <w:szCs w:val="22"/>
        </w:rPr>
      </w:pPr>
    </w:p>
    <w:p w14:paraId="50C957B1" w14:textId="5736052E" w:rsidR="00845AE6" w:rsidRDefault="00845AE6" w:rsidP="005139D6">
      <w:pPr>
        <w:pStyle w:val="Heading2"/>
        <w:tabs>
          <w:tab w:val="left" w:pos="537"/>
        </w:tabs>
        <w:spacing w:before="88"/>
        <w:ind w:left="108" w:firstLine="0"/>
        <w:jc w:val="both"/>
        <w:rPr>
          <w:b w:val="0"/>
          <w:bCs w:val="0"/>
          <w:sz w:val="22"/>
          <w:szCs w:val="22"/>
        </w:rPr>
      </w:pPr>
    </w:p>
    <w:p w14:paraId="4E71946B" w14:textId="7657BD7C" w:rsidR="00845AE6" w:rsidRDefault="00845AE6" w:rsidP="005139D6">
      <w:pPr>
        <w:pStyle w:val="Heading2"/>
        <w:tabs>
          <w:tab w:val="left" w:pos="537"/>
        </w:tabs>
        <w:spacing w:before="88"/>
        <w:ind w:left="108" w:firstLine="0"/>
        <w:jc w:val="both"/>
        <w:rPr>
          <w:b w:val="0"/>
          <w:bCs w:val="0"/>
          <w:sz w:val="22"/>
          <w:szCs w:val="22"/>
        </w:rPr>
      </w:pPr>
    </w:p>
    <w:p w14:paraId="1F0D3E7A" w14:textId="5A228EAF" w:rsidR="00845AE6" w:rsidRDefault="00845AE6" w:rsidP="005139D6">
      <w:pPr>
        <w:pStyle w:val="Heading2"/>
        <w:tabs>
          <w:tab w:val="left" w:pos="537"/>
        </w:tabs>
        <w:spacing w:before="88"/>
        <w:ind w:left="108" w:firstLine="0"/>
        <w:jc w:val="both"/>
        <w:rPr>
          <w:b w:val="0"/>
          <w:bCs w:val="0"/>
          <w:sz w:val="22"/>
          <w:szCs w:val="22"/>
        </w:rPr>
      </w:pPr>
    </w:p>
    <w:p w14:paraId="7AC8AA89" w14:textId="7F43373C" w:rsidR="00845AE6" w:rsidRDefault="00845AE6" w:rsidP="005139D6">
      <w:pPr>
        <w:pStyle w:val="Heading2"/>
        <w:tabs>
          <w:tab w:val="left" w:pos="537"/>
        </w:tabs>
        <w:spacing w:before="88"/>
        <w:ind w:left="108" w:firstLine="0"/>
        <w:jc w:val="both"/>
        <w:rPr>
          <w:b w:val="0"/>
          <w:bCs w:val="0"/>
          <w:sz w:val="22"/>
          <w:szCs w:val="22"/>
        </w:rPr>
      </w:pPr>
    </w:p>
    <w:p w14:paraId="50AB0789" w14:textId="4C4CEDA8" w:rsidR="00845AE6" w:rsidRDefault="00845AE6" w:rsidP="005139D6">
      <w:pPr>
        <w:pStyle w:val="Heading2"/>
        <w:tabs>
          <w:tab w:val="left" w:pos="537"/>
        </w:tabs>
        <w:spacing w:before="88"/>
        <w:ind w:left="108" w:firstLine="0"/>
        <w:jc w:val="both"/>
        <w:rPr>
          <w:b w:val="0"/>
          <w:bCs w:val="0"/>
          <w:sz w:val="22"/>
          <w:szCs w:val="22"/>
        </w:rPr>
      </w:pPr>
    </w:p>
    <w:p w14:paraId="3E462C89" w14:textId="252749D4" w:rsidR="00845AE6" w:rsidRDefault="00845AE6" w:rsidP="005139D6">
      <w:pPr>
        <w:pStyle w:val="Heading2"/>
        <w:tabs>
          <w:tab w:val="left" w:pos="537"/>
        </w:tabs>
        <w:spacing w:before="88"/>
        <w:ind w:left="108" w:firstLine="0"/>
        <w:jc w:val="both"/>
        <w:rPr>
          <w:b w:val="0"/>
          <w:bCs w:val="0"/>
          <w:sz w:val="22"/>
          <w:szCs w:val="22"/>
        </w:rPr>
      </w:pPr>
    </w:p>
    <w:p w14:paraId="6F481D7C" w14:textId="3CA00539" w:rsidR="00845AE6" w:rsidRDefault="00845AE6" w:rsidP="005139D6">
      <w:pPr>
        <w:pStyle w:val="Heading2"/>
        <w:tabs>
          <w:tab w:val="left" w:pos="537"/>
        </w:tabs>
        <w:spacing w:before="88"/>
        <w:ind w:left="108" w:firstLine="0"/>
        <w:jc w:val="both"/>
        <w:rPr>
          <w:b w:val="0"/>
          <w:bCs w:val="0"/>
          <w:sz w:val="22"/>
          <w:szCs w:val="22"/>
        </w:rPr>
      </w:pPr>
    </w:p>
    <w:p w14:paraId="61F53A31" w14:textId="17C64584" w:rsidR="00845AE6" w:rsidRDefault="00845AE6" w:rsidP="005139D6">
      <w:pPr>
        <w:pStyle w:val="Heading2"/>
        <w:tabs>
          <w:tab w:val="left" w:pos="537"/>
        </w:tabs>
        <w:spacing w:before="88"/>
        <w:ind w:left="108" w:firstLine="0"/>
        <w:jc w:val="both"/>
        <w:rPr>
          <w:b w:val="0"/>
          <w:bCs w:val="0"/>
          <w:sz w:val="22"/>
          <w:szCs w:val="22"/>
        </w:rPr>
      </w:pPr>
    </w:p>
    <w:p w14:paraId="2C659905" w14:textId="50AC13E8" w:rsidR="00845AE6" w:rsidRDefault="00845AE6" w:rsidP="005139D6">
      <w:pPr>
        <w:pStyle w:val="Heading2"/>
        <w:tabs>
          <w:tab w:val="left" w:pos="537"/>
        </w:tabs>
        <w:spacing w:before="88"/>
        <w:ind w:left="108" w:firstLine="0"/>
        <w:jc w:val="both"/>
        <w:rPr>
          <w:b w:val="0"/>
          <w:bCs w:val="0"/>
          <w:sz w:val="22"/>
          <w:szCs w:val="22"/>
        </w:rPr>
      </w:pPr>
    </w:p>
    <w:p w14:paraId="4D79A7BA" w14:textId="77777777" w:rsidR="00845AE6" w:rsidRDefault="00845AE6" w:rsidP="005139D6">
      <w:pPr>
        <w:pStyle w:val="Heading2"/>
        <w:tabs>
          <w:tab w:val="left" w:pos="537"/>
        </w:tabs>
        <w:spacing w:before="88"/>
        <w:ind w:left="108" w:firstLine="0"/>
        <w:jc w:val="both"/>
        <w:rPr>
          <w:b w:val="0"/>
          <w:bCs w:val="0"/>
          <w:sz w:val="22"/>
          <w:szCs w:val="22"/>
        </w:rPr>
        <w:sectPr w:rsidR="00845AE6" w:rsidSect="0046126D">
          <w:type w:val="continuous"/>
          <w:pgSz w:w="11910" w:h="16850"/>
          <w:pgMar w:top="1340" w:right="1320" w:bottom="1260" w:left="1320" w:header="727" w:footer="1067" w:gutter="0"/>
          <w:cols w:num="2" w:space="720" w:equalWidth="0">
            <w:col w:w="4315" w:space="557"/>
            <w:col w:w="4398"/>
          </w:cols>
        </w:sectPr>
      </w:pPr>
    </w:p>
    <w:p w14:paraId="748482DF" w14:textId="601E57F3" w:rsidR="00845AE6" w:rsidRDefault="009200FD" w:rsidP="005139D6">
      <w:pPr>
        <w:pStyle w:val="Heading2"/>
        <w:tabs>
          <w:tab w:val="left" w:pos="537"/>
        </w:tabs>
        <w:spacing w:before="88"/>
        <w:ind w:left="108" w:firstLine="0"/>
        <w:jc w:val="both"/>
        <w:rPr>
          <w:b w:val="0"/>
          <w:bCs w:val="0"/>
          <w:sz w:val="22"/>
          <w:szCs w:val="22"/>
        </w:rPr>
      </w:pPr>
      <w:r>
        <w:rPr>
          <w:noProof/>
          <w:sz w:val="24"/>
          <w:szCs w:val="24"/>
          <w:lang w:val="en-US" w:eastAsia="en-US" w:bidi="ar-SA"/>
        </w:rPr>
        <w:lastRenderedPageBreak/>
        <w:drawing>
          <wp:inline distT="0" distB="0" distL="0" distR="0" wp14:anchorId="70B194B8" wp14:editId="5B3FB020">
            <wp:extent cx="5715000" cy="5219700"/>
            <wp:effectExtent l="19050" t="19050" r="19050" b="19050"/>
            <wp:docPr id="1" name="Picture 1" descr="E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5219700"/>
                    </a:xfrm>
                    <a:prstGeom prst="rect">
                      <a:avLst/>
                    </a:prstGeom>
                    <a:noFill/>
                    <a:ln w="12700">
                      <a:solidFill>
                        <a:schemeClr val="tx1"/>
                      </a:solidFill>
                    </a:ln>
                  </pic:spPr>
                </pic:pic>
              </a:graphicData>
            </a:graphic>
          </wp:inline>
        </w:drawing>
      </w:r>
    </w:p>
    <w:p w14:paraId="70CC2499" w14:textId="77777777" w:rsidR="00845AE6" w:rsidRPr="00C8585B" w:rsidRDefault="00845AE6" w:rsidP="00845AE6">
      <w:pPr>
        <w:pStyle w:val="Heading2"/>
        <w:tabs>
          <w:tab w:val="left" w:pos="537"/>
        </w:tabs>
        <w:spacing w:before="88"/>
        <w:ind w:left="108" w:firstLine="0"/>
        <w:jc w:val="center"/>
        <w:rPr>
          <w:b w:val="0"/>
          <w:bCs w:val="0"/>
          <w:sz w:val="22"/>
          <w:szCs w:val="22"/>
        </w:rPr>
      </w:pPr>
      <w:r w:rsidRPr="00C8585B">
        <w:rPr>
          <w:b w:val="0"/>
          <w:bCs w:val="0"/>
          <w:sz w:val="22"/>
          <w:szCs w:val="22"/>
        </w:rPr>
        <w:t>Gambar</w:t>
      </w:r>
      <w:r>
        <w:rPr>
          <w:b w:val="0"/>
          <w:bCs w:val="0"/>
          <w:sz w:val="22"/>
          <w:szCs w:val="22"/>
        </w:rPr>
        <w:t xml:space="preserve"> 1. Entity Relationship Diagram Replas.</w:t>
      </w:r>
    </w:p>
    <w:p w14:paraId="3718521E" w14:textId="3554ADF7" w:rsidR="00845AE6" w:rsidRDefault="00845AE6" w:rsidP="005139D6">
      <w:pPr>
        <w:pStyle w:val="Heading2"/>
        <w:tabs>
          <w:tab w:val="left" w:pos="537"/>
        </w:tabs>
        <w:spacing w:before="88"/>
        <w:ind w:left="108" w:firstLine="0"/>
        <w:jc w:val="both"/>
        <w:rPr>
          <w:b w:val="0"/>
          <w:bCs w:val="0"/>
          <w:sz w:val="22"/>
          <w:szCs w:val="22"/>
        </w:rPr>
      </w:pPr>
    </w:p>
    <w:p w14:paraId="0CA2BD9E" w14:textId="77777777" w:rsidR="0027571D" w:rsidRDefault="0027571D" w:rsidP="005139D6">
      <w:pPr>
        <w:pStyle w:val="Heading2"/>
        <w:tabs>
          <w:tab w:val="left" w:pos="537"/>
        </w:tabs>
        <w:spacing w:before="88"/>
        <w:ind w:left="108" w:firstLine="0"/>
        <w:jc w:val="both"/>
        <w:rPr>
          <w:b w:val="0"/>
          <w:bCs w:val="0"/>
          <w:sz w:val="22"/>
          <w:szCs w:val="22"/>
        </w:rPr>
        <w:sectPr w:rsidR="0027571D" w:rsidSect="00845AE6">
          <w:type w:val="continuous"/>
          <w:pgSz w:w="11910" w:h="16850"/>
          <w:pgMar w:top="1340" w:right="1320" w:bottom="1260" w:left="1320" w:header="727" w:footer="1067" w:gutter="0"/>
          <w:cols w:space="557"/>
        </w:sectPr>
      </w:pPr>
    </w:p>
    <w:p w14:paraId="1F456852" w14:textId="2E6FDE50" w:rsidR="006F0B21" w:rsidRPr="00C8585B" w:rsidRDefault="00332984" w:rsidP="00C87442">
      <w:pPr>
        <w:pStyle w:val="Heading2"/>
        <w:numPr>
          <w:ilvl w:val="1"/>
          <w:numId w:val="33"/>
        </w:numPr>
        <w:tabs>
          <w:tab w:val="left" w:pos="537"/>
        </w:tabs>
        <w:spacing w:before="88"/>
        <w:ind w:left="360"/>
        <w:jc w:val="both"/>
        <w:rPr>
          <w:b w:val="0"/>
          <w:bCs w:val="0"/>
          <w:i/>
          <w:sz w:val="22"/>
          <w:szCs w:val="22"/>
        </w:rPr>
      </w:pPr>
      <w:r w:rsidRPr="00C8585B">
        <w:rPr>
          <w:b w:val="0"/>
          <w:bCs w:val="0"/>
          <w:i/>
          <w:sz w:val="22"/>
          <w:szCs w:val="22"/>
        </w:rPr>
        <w:lastRenderedPageBreak/>
        <w:t>Use case</w:t>
      </w:r>
    </w:p>
    <w:p w14:paraId="44BFCCC2" w14:textId="77777777" w:rsidR="00332984" w:rsidRPr="00C8585B" w:rsidRDefault="0037797F" w:rsidP="0037797F">
      <w:pPr>
        <w:pStyle w:val="Heading2"/>
        <w:tabs>
          <w:tab w:val="left" w:pos="120"/>
        </w:tabs>
        <w:spacing w:before="88"/>
        <w:ind w:left="0" w:firstLine="0"/>
        <w:jc w:val="both"/>
        <w:rPr>
          <w:b w:val="0"/>
          <w:color w:val="000000"/>
          <w:sz w:val="22"/>
          <w:szCs w:val="22"/>
          <w:shd w:val="clear" w:color="auto" w:fill="FFFFFF"/>
        </w:rPr>
      </w:pPr>
      <w:r w:rsidRPr="00C8585B">
        <w:rPr>
          <w:b w:val="0"/>
          <w:color w:val="000000"/>
          <w:sz w:val="22"/>
          <w:szCs w:val="22"/>
          <w:shd w:val="clear" w:color="auto" w:fill="FFFFFF"/>
        </w:rPr>
        <w:tab/>
      </w:r>
      <w:r w:rsidR="003B3B96" w:rsidRPr="00C8585B">
        <w:rPr>
          <w:b w:val="0"/>
          <w:color w:val="000000"/>
          <w:sz w:val="22"/>
          <w:szCs w:val="22"/>
          <w:shd w:val="clear" w:color="auto" w:fill="FFFFFF"/>
        </w:rPr>
        <w:tab/>
      </w:r>
      <w:r w:rsidRPr="00C8585B">
        <w:rPr>
          <w:b w:val="0"/>
          <w:color w:val="000000"/>
          <w:sz w:val="22"/>
          <w:szCs w:val="22"/>
          <w:shd w:val="clear" w:color="auto" w:fill="FFFFFF"/>
        </w:rPr>
        <w:t>Use case diagram adalah gambaran graphical dari beberapa atau semua actor, use case dan interaksi di dalamnya yang memperkenalkan suatu sistem. Use case diagram tidak menjelaskan secara detail tentang penggunaan use case, tetapi hanya memberi gambaran singkat hubugan antara use case, aktor dan sistem. Didalam use case ini akan diketahui fungsi-fungsi apa saja yang berada pasa sistem yang dibuat</w:t>
      </w:r>
    </w:p>
    <w:p w14:paraId="7A470054" w14:textId="793FC477" w:rsidR="00332984" w:rsidRPr="00C8585B" w:rsidRDefault="002A2174" w:rsidP="00332984">
      <w:pPr>
        <w:pStyle w:val="Heading2"/>
        <w:tabs>
          <w:tab w:val="left" w:pos="537"/>
        </w:tabs>
        <w:spacing w:before="88"/>
        <w:ind w:left="108" w:firstLine="0"/>
        <w:rPr>
          <w:b w:val="0"/>
          <w:bCs w:val="0"/>
          <w:sz w:val="22"/>
          <w:szCs w:val="22"/>
        </w:rPr>
      </w:pPr>
      <w:r w:rsidRPr="002A2174">
        <w:rPr>
          <w:b w:val="0"/>
          <w:noProof/>
          <w:color w:val="000000"/>
          <w:sz w:val="22"/>
          <w:szCs w:val="22"/>
          <w:shd w:val="clear" w:color="auto" w:fill="FFFFFF"/>
          <w:lang w:val="en-US" w:eastAsia="en-US" w:bidi="ar-SA"/>
        </w:rPr>
        <w:t xml:space="preserve"> </w:t>
      </w:r>
      <w:r w:rsidR="0027571D">
        <w:rPr>
          <w:noProof/>
          <w:lang w:val="en-US" w:eastAsia="en-US" w:bidi="ar-SA"/>
        </w:rPr>
        <w:lastRenderedPageBreak/>
        <w:drawing>
          <wp:inline distT="0" distB="0" distL="0" distR="0" wp14:anchorId="1E60F19C" wp14:editId="4AB58BFE">
            <wp:extent cx="3000375" cy="2905125"/>
            <wp:effectExtent l="19050" t="19050" r="28575"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00375" cy="2905125"/>
                    </a:xfrm>
                    <a:prstGeom prst="rect">
                      <a:avLst/>
                    </a:prstGeom>
                    <a:ln w="12700">
                      <a:solidFill>
                        <a:schemeClr val="tx1"/>
                      </a:solidFill>
                    </a:ln>
                  </pic:spPr>
                </pic:pic>
              </a:graphicData>
            </a:graphic>
          </wp:inline>
        </w:drawing>
      </w:r>
    </w:p>
    <w:p w14:paraId="10E48A35" w14:textId="77777777" w:rsidR="00332984" w:rsidRPr="00C8585B" w:rsidRDefault="00244F9C" w:rsidP="00197458">
      <w:pPr>
        <w:pStyle w:val="Heading2"/>
        <w:tabs>
          <w:tab w:val="left" w:pos="537"/>
        </w:tabs>
        <w:spacing w:before="88"/>
        <w:ind w:left="108" w:firstLine="0"/>
        <w:jc w:val="center"/>
        <w:rPr>
          <w:b w:val="0"/>
          <w:bCs w:val="0"/>
          <w:sz w:val="22"/>
          <w:szCs w:val="22"/>
        </w:rPr>
      </w:pPr>
      <w:r w:rsidRPr="00C8585B">
        <w:rPr>
          <w:b w:val="0"/>
          <w:bCs w:val="0"/>
          <w:sz w:val="22"/>
          <w:szCs w:val="22"/>
        </w:rPr>
        <w:t>Gambar 2  Diagram Use Case</w:t>
      </w:r>
      <w:r w:rsidR="00041EE5">
        <w:rPr>
          <w:b w:val="0"/>
          <w:bCs w:val="0"/>
          <w:sz w:val="22"/>
          <w:szCs w:val="22"/>
        </w:rPr>
        <w:t xml:space="preserve"> Replas</w:t>
      </w:r>
    </w:p>
    <w:p w14:paraId="77EDA799" w14:textId="77777777" w:rsidR="00D155E0" w:rsidRPr="00C8585B" w:rsidRDefault="00E35597" w:rsidP="009E2181">
      <w:pPr>
        <w:pStyle w:val="Heading2"/>
        <w:numPr>
          <w:ilvl w:val="1"/>
          <w:numId w:val="33"/>
        </w:numPr>
        <w:tabs>
          <w:tab w:val="left" w:pos="537"/>
        </w:tabs>
        <w:spacing w:before="88"/>
        <w:ind w:left="810" w:hanging="810"/>
        <w:rPr>
          <w:b w:val="0"/>
          <w:bCs w:val="0"/>
          <w:sz w:val="22"/>
          <w:szCs w:val="22"/>
        </w:rPr>
      </w:pPr>
      <w:r w:rsidRPr="00C8585B">
        <w:rPr>
          <w:b w:val="0"/>
          <w:bCs w:val="0"/>
          <w:i/>
          <w:sz w:val="22"/>
          <w:szCs w:val="22"/>
        </w:rPr>
        <w:lastRenderedPageBreak/>
        <w:t>Sequence D</w:t>
      </w:r>
      <w:r w:rsidR="002C64E6" w:rsidRPr="00C8585B">
        <w:rPr>
          <w:b w:val="0"/>
          <w:bCs w:val="0"/>
          <w:i/>
          <w:sz w:val="22"/>
          <w:szCs w:val="22"/>
        </w:rPr>
        <w:t>iagram</w:t>
      </w:r>
      <w:r w:rsidR="002C64E6" w:rsidRPr="00C8585B">
        <w:rPr>
          <w:b w:val="0"/>
          <w:bCs w:val="0"/>
          <w:sz w:val="22"/>
          <w:szCs w:val="22"/>
        </w:rPr>
        <w:t xml:space="preserve">. </w:t>
      </w:r>
    </w:p>
    <w:p w14:paraId="73439B54" w14:textId="77777777" w:rsidR="00C64D22" w:rsidRPr="00C8585B" w:rsidRDefault="00C64D22" w:rsidP="00C64D22">
      <w:pPr>
        <w:ind w:firstLine="720"/>
        <w:jc w:val="both"/>
        <w:rPr>
          <w:color w:val="000000"/>
          <w:shd w:val="clear" w:color="auto" w:fill="FFFFFF"/>
        </w:rPr>
      </w:pPr>
      <w:r w:rsidRPr="00C8585B">
        <w:rPr>
          <w:i/>
          <w:color w:val="000000"/>
          <w:shd w:val="clear" w:color="auto" w:fill="FFFFFF"/>
        </w:rPr>
        <w:t>Sequence Diagram</w:t>
      </w:r>
      <w:r w:rsidRPr="00C8585B">
        <w:rPr>
          <w:color w:val="000000"/>
          <w:shd w:val="clear" w:color="auto" w:fill="FFFFFF"/>
        </w:rPr>
        <w:t xml:space="preserve"> merupakan suatu diagram yang menggambarkan interaksi antar obyek dan mengindikasikan komunitas diantara obyek-obyek tersebut. Diagram ini juga menunjukan serangkaian pesan yang dipertukarkan oleh obyek-obyek yang melakukan suatu tugas atau aksi tertentu. Obyek-obyek tersebut akan diurutkan dari kiri ke kanan, aktor yang menginisiasi interaksi biasanya ditaruh dibagian paling kiri dari diagram. Pada diagram ini vertikal mempresentasikan waktu. Bagian paling atas diagram menjadi titik awal dan waktu berjalan ke bawah sampai dengan bagian dasar diagram. Garis vertikal yang disebut </w:t>
      </w:r>
      <w:r w:rsidRPr="00C8585B">
        <w:rPr>
          <w:i/>
          <w:color w:val="000000"/>
          <w:shd w:val="clear" w:color="auto" w:fill="FFFFFF"/>
        </w:rPr>
        <w:t>Life Line</w:t>
      </w:r>
      <w:r w:rsidRPr="00C8585B">
        <w:rPr>
          <w:color w:val="000000"/>
          <w:shd w:val="clear" w:color="auto" w:fill="FFFFFF"/>
        </w:rPr>
        <w:t xml:space="preserve"> tersebut digambarkan menjadi kotak ketika obyek melakukan suatu operasi, kotak tersebut disebut </w:t>
      </w:r>
      <w:r w:rsidRPr="00C8585B">
        <w:rPr>
          <w:i/>
          <w:color w:val="000000"/>
          <w:shd w:val="clear" w:color="auto" w:fill="FFFFFF"/>
        </w:rPr>
        <w:t>Activation Box</w:t>
      </w:r>
      <w:r w:rsidRPr="00C8585B">
        <w:rPr>
          <w:color w:val="000000"/>
          <w:shd w:val="clear" w:color="auto" w:fill="FFFFFF"/>
        </w:rPr>
        <w:t xml:space="preserve">. Obyek di kataan mempunyai </w:t>
      </w:r>
      <w:r w:rsidRPr="00C8585B">
        <w:rPr>
          <w:i/>
          <w:color w:val="000000"/>
          <w:shd w:val="clear" w:color="auto" w:fill="FFFFFF"/>
        </w:rPr>
        <w:t>life Activation</w:t>
      </w:r>
      <w:r w:rsidRPr="00C8585B">
        <w:rPr>
          <w:color w:val="000000"/>
          <w:shd w:val="clear" w:color="auto" w:fill="FFFFFF"/>
        </w:rPr>
        <w:t xml:space="preserve"> </w:t>
      </w:r>
    </w:p>
    <w:p w14:paraId="03AAE460" w14:textId="77777777" w:rsidR="00C64D22" w:rsidRPr="00C8585B" w:rsidRDefault="00C64D22" w:rsidP="00C64D22">
      <w:pPr>
        <w:ind w:firstLine="720"/>
        <w:jc w:val="both"/>
        <w:rPr>
          <w:color w:val="000000"/>
          <w:shd w:val="clear" w:color="auto" w:fill="FFFFFF"/>
        </w:rPr>
      </w:pPr>
      <w:r w:rsidRPr="00C8585B">
        <w:rPr>
          <w:color w:val="000000"/>
          <w:shd w:val="clear" w:color="auto" w:fill="FFFFFF"/>
        </w:rPr>
        <w:t xml:space="preserve">Pada saat pesan yang dipertukarkan antar obyek digambarkan sebagi anak panah antara </w:t>
      </w:r>
      <w:r w:rsidRPr="00C8585B">
        <w:rPr>
          <w:i/>
          <w:color w:val="000000"/>
          <w:shd w:val="clear" w:color="auto" w:fill="FFFFFF"/>
        </w:rPr>
        <w:t>Activation Box</w:t>
      </w:r>
      <w:r w:rsidRPr="00C8585B">
        <w:rPr>
          <w:color w:val="000000"/>
          <w:shd w:val="clear" w:color="auto" w:fill="FFFFFF"/>
        </w:rPr>
        <w:t xml:space="preserve"> pengirim dan penerima, kemudian diatasnya diberikan label pesan. Tujuan penggunaan Sequence Diagram ialah :</w:t>
      </w:r>
    </w:p>
    <w:p w14:paraId="4E07D7EB" w14:textId="77777777" w:rsidR="00C64D22" w:rsidRPr="00C8585B" w:rsidRDefault="00C64D22" w:rsidP="003657EB">
      <w:pPr>
        <w:widowControl/>
        <w:numPr>
          <w:ilvl w:val="0"/>
          <w:numId w:val="16"/>
        </w:numPr>
        <w:autoSpaceDE/>
        <w:autoSpaceDN/>
        <w:ind w:left="284" w:hanging="284"/>
        <w:jc w:val="both"/>
        <w:rPr>
          <w:color w:val="000000"/>
          <w:shd w:val="clear" w:color="auto" w:fill="FFFFFF"/>
        </w:rPr>
      </w:pPr>
      <w:r w:rsidRPr="00C8585B">
        <w:rPr>
          <w:color w:val="000000"/>
          <w:shd w:val="clear" w:color="auto" w:fill="FFFFFF"/>
        </w:rPr>
        <w:t>Mengkomunikasikan requirement kepada tim teknis karena diagram ini dapat lebih mudah untuk dielaborasi menjadi model design.</w:t>
      </w:r>
    </w:p>
    <w:p w14:paraId="1DF3302F" w14:textId="77777777" w:rsidR="00C64D22" w:rsidRPr="00C8585B" w:rsidRDefault="00C64D22" w:rsidP="003657EB">
      <w:pPr>
        <w:widowControl/>
        <w:numPr>
          <w:ilvl w:val="0"/>
          <w:numId w:val="16"/>
        </w:numPr>
        <w:autoSpaceDE/>
        <w:autoSpaceDN/>
        <w:ind w:left="284" w:hanging="284"/>
        <w:jc w:val="both"/>
        <w:rPr>
          <w:color w:val="000000"/>
          <w:shd w:val="clear" w:color="auto" w:fill="FFFFFF"/>
        </w:rPr>
      </w:pPr>
      <w:r w:rsidRPr="00C8585B">
        <w:rPr>
          <w:color w:val="000000"/>
          <w:shd w:val="clear" w:color="auto" w:fill="FFFFFF"/>
        </w:rPr>
        <w:t>Merupakan diagram yang paling cocok untuk mengembangkan model deskripsi use</w:t>
      </w:r>
      <w:r w:rsidR="00BE34A9" w:rsidRPr="00C8585B">
        <w:rPr>
          <w:color w:val="000000"/>
          <w:shd w:val="clear" w:color="auto" w:fill="FFFFFF"/>
        </w:rPr>
        <w:t>-case menjadi spesifikasi rancangan</w:t>
      </w:r>
      <w:r w:rsidRPr="00C8585B">
        <w:rPr>
          <w:color w:val="000000"/>
          <w:shd w:val="clear" w:color="auto" w:fill="FFFFFF"/>
        </w:rPr>
        <w:t>.</w:t>
      </w:r>
    </w:p>
    <w:p w14:paraId="0DC5E368" w14:textId="77777777" w:rsidR="009C3593" w:rsidRPr="00C8585B" w:rsidRDefault="009C3593" w:rsidP="00BE34A9">
      <w:pPr>
        <w:widowControl/>
        <w:autoSpaceDE/>
        <w:autoSpaceDN/>
        <w:ind w:left="284"/>
        <w:jc w:val="both"/>
        <w:rPr>
          <w:color w:val="000000"/>
          <w:shd w:val="clear" w:color="auto" w:fill="FFFFFF"/>
        </w:rPr>
      </w:pPr>
    </w:p>
    <w:p w14:paraId="7BB1B756" w14:textId="77777777" w:rsidR="00C64D22" w:rsidRPr="00C8585B" w:rsidRDefault="00C64D22" w:rsidP="003657EB">
      <w:pPr>
        <w:ind w:firstLine="284"/>
        <w:jc w:val="both"/>
        <w:rPr>
          <w:color w:val="000000"/>
          <w:shd w:val="clear" w:color="auto" w:fill="FFFFFF"/>
        </w:rPr>
      </w:pPr>
      <w:r w:rsidRPr="00C8585B">
        <w:rPr>
          <w:color w:val="000000"/>
          <w:shd w:val="clear" w:color="auto" w:fill="FFFFFF"/>
        </w:rPr>
        <w:t xml:space="preserve">Sementara itu dalam Sequence Digaram juga memilki waktu penggunaan yang terdiri dari beberapa tahap sebagai berikut : </w:t>
      </w:r>
    </w:p>
    <w:p w14:paraId="6BD36509" w14:textId="77777777" w:rsidR="00C64D22" w:rsidRPr="00C8585B" w:rsidRDefault="00C64D22" w:rsidP="009962FA">
      <w:pPr>
        <w:widowControl/>
        <w:numPr>
          <w:ilvl w:val="0"/>
          <w:numId w:val="17"/>
        </w:numPr>
        <w:autoSpaceDE/>
        <w:autoSpaceDN/>
        <w:ind w:left="284" w:hanging="284"/>
        <w:jc w:val="both"/>
        <w:rPr>
          <w:color w:val="000000"/>
          <w:shd w:val="clear" w:color="auto" w:fill="FFFFFF"/>
        </w:rPr>
      </w:pPr>
      <w:r w:rsidRPr="00C8585B">
        <w:rPr>
          <w:color w:val="000000"/>
          <w:shd w:val="clear" w:color="auto" w:fill="FFFFFF"/>
        </w:rPr>
        <w:t xml:space="preserve">Pada tahap </w:t>
      </w:r>
      <w:r w:rsidRPr="00C8585B">
        <w:rPr>
          <w:i/>
          <w:color w:val="000000"/>
          <w:shd w:val="clear" w:color="auto" w:fill="FFFFFF"/>
        </w:rPr>
        <w:t>discovery</w:t>
      </w:r>
      <w:r w:rsidRPr="00C8585B">
        <w:rPr>
          <w:color w:val="000000"/>
          <w:shd w:val="clear" w:color="auto" w:fill="FFFFFF"/>
        </w:rPr>
        <w:t xml:space="preserve"> : Sequence Diagram dari use case yang dipilih dibuat oleh </w:t>
      </w:r>
      <w:r w:rsidRPr="00C8585B">
        <w:rPr>
          <w:i/>
          <w:color w:val="000000"/>
          <w:shd w:val="clear" w:color="auto" w:fill="FFFFFF"/>
        </w:rPr>
        <w:t>Bussiness Analyst</w:t>
      </w:r>
      <w:r w:rsidRPr="00C8585B">
        <w:rPr>
          <w:color w:val="000000"/>
          <w:shd w:val="clear" w:color="auto" w:fill="FFFFFF"/>
        </w:rPr>
        <w:t>.</w:t>
      </w:r>
    </w:p>
    <w:p w14:paraId="27D801C8" w14:textId="77777777" w:rsidR="00C64D22" w:rsidRPr="00C8585B" w:rsidRDefault="00C64D22" w:rsidP="009962FA">
      <w:pPr>
        <w:widowControl/>
        <w:numPr>
          <w:ilvl w:val="0"/>
          <w:numId w:val="17"/>
        </w:numPr>
        <w:autoSpaceDE/>
        <w:autoSpaceDN/>
        <w:ind w:left="284" w:hanging="284"/>
        <w:jc w:val="both"/>
        <w:rPr>
          <w:color w:val="000000"/>
          <w:shd w:val="clear" w:color="auto" w:fill="FFFFFF"/>
        </w:rPr>
      </w:pPr>
      <w:r w:rsidRPr="00C8585B">
        <w:rPr>
          <w:color w:val="000000"/>
          <w:shd w:val="clear" w:color="auto" w:fill="FFFFFF"/>
        </w:rPr>
        <w:t xml:space="preserve">Pada tahap </w:t>
      </w:r>
      <w:r w:rsidRPr="00C8585B">
        <w:rPr>
          <w:i/>
          <w:color w:val="000000"/>
          <w:shd w:val="clear" w:color="auto" w:fill="FFFFFF"/>
        </w:rPr>
        <w:t>construction</w:t>
      </w:r>
      <w:r w:rsidRPr="00C8585B">
        <w:rPr>
          <w:color w:val="000000"/>
          <w:shd w:val="clear" w:color="auto" w:fill="FFFFFF"/>
        </w:rPr>
        <w:t xml:space="preserve"> : System analyst menggunakan use case dan Sequence Diagram yang dibuat oleh </w:t>
      </w:r>
      <w:r w:rsidRPr="00C8585B">
        <w:rPr>
          <w:i/>
          <w:color w:val="000000"/>
          <w:shd w:val="clear" w:color="auto" w:fill="FFFFFF"/>
        </w:rPr>
        <w:t>Bussiness Analyst</w:t>
      </w:r>
      <w:r w:rsidRPr="00C8585B">
        <w:rPr>
          <w:color w:val="000000"/>
          <w:shd w:val="clear" w:color="auto" w:fill="FFFFFF"/>
        </w:rPr>
        <w:t xml:space="preserve"> sebagai input untuk pembuatan technical Sequence yang akan ditinjau kembali oleh </w:t>
      </w:r>
      <w:r w:rsidRPr="00C8585B">
        <w:rPr>
          <w:i/>
          <w:color w:val="000000"/>
          <w:shd w:val="clear" w:color="auto" w:fill="FFFFFF"/>
        </w:rPr>
        <w:t>Bussiness Analyst</w:t>
      </w:r>
      <w:r w:rsidRPr="00C8585B">
        <w:rPr>
          <w:color w:val="000000"/>
          <w:shd w:val="clear" w:color="auto" w:fill="FFFFFF"/>
        </w:rPr>
        <w:t>.</w:t>
      </w:r>
    </w:p>
    <w:p w14:paraId="24C924B5" w14:textId="77777777" w:rsidR="00C64D22" w:rsidRPr="00C8585B" w:rsidRDefault="00C64D22" w:rsidP="009962FA">
      <w:pPr>
        <w:widowControl/>
        <w:numPr>
          <w:ilvl w:val="0"/>
          <w:numId w:val="17"/>
        </w:numPr>
        <w:autoSpaceDE/>
        <w:autoSpaceDN/>
        <w:ind w:left="284" w:hanging="284"/>
        <w:jc w:val="both"/>
        <w:rPr>
          <w:color w:val="000000"/>
          <w:shd w:val="clear" w:color="auto" w:fill="FFFFFF"/>
        </w:rPr>
      </w:pPr>
      <w:r w:rsidRPr="00C8585B">
        <w:rPr>
          <w:color w:val="000000"/>
          <w:shd w:val="clear" w:color="auto" w:fill="FFFFFF"/>
        </w:rPr>
        <w:t xml:space="preserve">Pada tahap final </w:t>
      </w:r>
      <w:r w:rsidRPr="00C8585B">
        <w:rPr>
          <w:i/>
          <w:color w:val="000000"/>
          <w:shd w:val="clear" w:color="auto" w:fill="FFFFFF"/>
        </w:rPr>
        <w:t>verivication and validation</w:t>
      </w:r>
      <w:r w:rsidRPr="00C8585B">
        <w:rPr>
          <w:color w:val="000000"/>
          <w:shd w:val="clear" w:color="auto" w:fill="FFFFFF"/>
        </w:rPr>
        <w:t xml:space="preserve"> : Sequence Diagram digunakan untuk merancang test dari use case scenario.</w:t>
      </w:r>
    </w:p>
    <w:p w14:paraId="5391FF6E" w14:textId="3D185476" w:rsidR="006F0B21" w:rsidRDefault="006F0B21" w:rsidP="00F347F5">
      <w:pPr>
        <w:pStyle w:val="Heading2"/>
        <w:tabs>
          <w:tab w:val="left" w:pos="537"/>
        </w:tabs>
        <w:spacing w:before="88"/>
        <w:ind w:left="108" w:firstLine="0"/>
        <w:jc w:val="center"/>
        <w:rPr>
          <w:b w:val="0"/>
          <w:bCs w:val="0"/>
          <w:sz w:val="22"/>
          <w:szCs w:val="22"/>
        </w:rPr>
      </w:pPr>
    </w:p>
    <w:p w14:paraId="696D0DC1" w14:textId="3A9745FA" w:rsidR="003F5611" w:rsidRDefault="003F5611" w:rsidP="00F347F5">
      <w:pPr>
        <w:pStyle w:val="Heading2"/>
        <w:tabs>
          <w:tab w:val="left" w:pos="537"/>
        </w:tabs>
        <w:spacing w:before="88"/>
        <w:ind w:left="108" w:firstLine="0"/>
        <w:jc w:val="center"/>
        <w:rPr>
          <w:b w:val="0"/>
          <w:bCs w:val="0"/>
          <w:sz w:val="22"/>
          <w:szCs w:val="22"/>
        </w:rPr>
      </w:pPr>
    </w:p>
    <w:p w14:paraId="586448A2" w14:textId="1A434D44" w:rsidR="003F5611" w:rsidRDefault="003F5611" w:rsidP="00F347F5">
      <w:pPr>
        <w:pStyle w:val="Heading2"/>
        <w:tabs>
          <w:tab w:val="left" w:pos="537"/>
        </w:tabs>
        <w:spacing w:before="88"/>
        <w:ind w:left="108" w:firstLine="0"/>
        <w:jc w:val="center"/>
        <w:rPr>
          <w:b w:val="0"/>
          <w:bCs w:val="0"/>
          <w:sz w:val="22"/>
          <w:szCs w:val="22"/>
        </w:rPr>
      </w:pPr>
    </w:p>
    <w:p w14:paraId="22F7D816" w14:textId="1929882E" w:rsidR="003F5611" w:rsidRDefault="003F5611" w:rsidP="00F347F5">
      <w:pPr>
        <w:pStyle w:val="Heading2"/>
        <w:tabs>
          <w:tab w:val="left" w:pos="537"/>
        </w:tabs>
        <w:spacing w:before="88"/>
        <w:ind w:left="108" w:firstLine="0"/>
        <w:jc w:val="center"/>
        <w:rPr>
          <w:b w:val="0"/>
          <w:bCs w:val="0"/>
          <w:sz w:val="22"/>
          <w:szCs w:val="22"/>
        </w:rPr>
      </w:pPr>
    </w:p>
    <w:p w14:paraId="695A0B6C" w14:textId="3E752FB6" w:rsidR="003F5611" w:rsidRDefault="003F5611" w:rsidP="00F347F5">
      <w:pPr>
        <w:pStyle w:val="Heading2"/>
        <w:tabs>
          <w:tab w:val="left" w:pos="537"/>
        </w:tabs>
        <w:spacing w:before="88"/>
        <w:ind w:left="108" w:firstLine="0"/>
        <w:jc w:val="center"/>
        <w:rPr>
          <w:b w:val="0"/>
          <w:bCs w:val="0"/>
          <w:sz w:val="22"/>
          <w:szCs w:val="22"/>
        </w:rPr>
      </w:pPr>
    </w:p>
    <w:p w14:paraId="30B42E29" w14:textId="77777777" w:rsidR="003F5611" w:rsidRPr="00C8585B" w:rsidRDefault="003F5611" w:rsidP="00F347F5">
      <w:pPr>
        <w:pStyle w:val="Heading2"/>
        <w:tabs>
          <w:tab w:val="left" w:pos="537"/>
        </w:tabs>
        <w:spacing w:before="88"/>
        <w:ind w:left="108" w:firstLine="0"/>
        <w:jc w:val="center"/>
        <w:rPr>
          <w:b w:val="0"/>
          <w:bCs w:val="0"/>
          <w:sz w:val="22"/>
          <w:szCs w:val="22"/>
        </w:rPr>
      </w:pPr>
    </w:p>
    <w:p w14:paraId="23010A56" w14:textId="05DF8438" w:rsidR="006F0B21" w:rsidRPr="00C8585B" w:rsidRDefault="006F0B21" w:rsidP="00202019">
      <w:pPr>
        <w:pStyle w:val="Heading2"/>
        <w:tabs>
          <w:tab w:val="left" w:pos="537"/>
        </w:tabs>
        <w:spacing w:before="88"/>
        <w:rPr>
          <w:b w:val="0"/>
          <w:bCs w:val="0"/>
          <w:sz w:val="22"/>
          <w:szCs w:val="22"/>
        </w:rPr>
      </w:pPr>
    </w:p>
    <w:p w14:paraId="784A8F20" w14:textId="77777777" w:rsidR="005B746D" w:rsidRPr="00C8585B" w:rsidRDefault="005B746D" w:rsidP="005B746D">
      <w:pPr>
        <w:jc w:val="both"/>
        <w:rPr>
          <w:color w:val="000000"/>
          <w:shd w:val="clear" w:color="auto" w:fill="FFFFFF"/>
        </w:rPr>
      </w:pPr>
      <w:r w:rsidRPr="00C8585B">
        <w:rPr>
          <w:color w:val="000000"/>
          <w:shd w:val="clear" w:color="auto" w:fill="FFFFFF"/>
        </w:rPr>
        <w:t>Berikut ini adalah langkah-langkah penentuan s</w:t>
      </w:r>
      <w:r w:rsidRPr="00C8585B">
        <w:rPr>
          <w:color w:val="000000"/>
          <w:shd w:val="clear" w:color="auto" w:fill="FFFFFF"/>
          <w:lang w:val="en-ID"/>
        </w:rPr>
        <w:t>e</w:t>
      </w:r>
      <w:r w:rsidRPr="00C8585B">
        <w:rPr>
          <w:color w:val="000000"/>
          <w:shd w:val="clear" w:color="auto" w:fill="FFFFFF"/>
        </w:rPr>
        <w:t xml:space="preserve">quence diagram : </w:t>
      </w:r>
    </w:p>
    <w:p w14:paraId="5F61A55A" w14:textId="77777777" w:rsidR="005B746D" w:rsidRPr="00C8585B" w:rsidRDefault="005B746D" w:rsidP="00D06D2F">
      <w:pPr>
        <w:pStyle w:val="ListParagraph"/>
        <w:widowControl/>
        <w:numPr>
          <w:ilvl w:val="0"/>
          <w:numId w:val="18"/>
        </w:numPr>
        <w:autoSpaceDE/>
        <w:autoSpaceDN/>
        <w:spacing w:after="160"/>
        <w:ind w:left="284" w:hanging="284"/>
        <w:contextualSpacing/>
        <w:jc w:val="both"/>
      </w:pPr>
      <w:r w:rsidRPr="00C8585B">
        <w:t>Pengunjung  masuk ke menu Re-PLas, pengunjung  input Re-PLas Login dengan memasukan username  dan password. selanjutnya menekan tombol Masuk</w:t>
      </w:r>
      <w:r w:rsidRPr="00C8585B">
        <w:rPr>
          <w:lang w:val="id-ID"/>
        </w:rPr>
        <w:t>.</w:t>
      </w:r>
    </w:p>
    <w:p w14:paraId="401148BC" w14:textId="77777777" w:rsidR="005B746D" w:rsidRPr="00C8585B" w:rsidRDefault="005B746D" w:rsidP="00D06D2F">
      <w:pPr>
        <w:pStyle w:val="ListParagraph"/>
        <w:widowControl/>
        <w:numPr>
          <w:ilvl w:val="0"/>
          <w:numId w:val="18"/>
        </w:numPr>
        <w:autoSpaceDE/>
        <w:autoSpaceDN/>
        <w:spacing w:after="160"/>
        <w:ind w:left="284" w:hanging="284"/>
        <w:contextualSpacing/>
        <w:jc w:val="both"/>
      </w:pPr>
      <w:r w:rsidRPr="00C8585B">
        <w:t xml:space="preserve">Login proses melakukan validasi ke database pengunjung username &amp; password yang di inputkan benar akan di alihkan ke menu selanjutnya, jika tidak sesuai yang tersimpan di database kembali ke menu Re-PLas  untuk melakukan pendaftaran </w:t>
      </w:r>
      <w:r w:rsidRPr="00C8585B">
        <w:rPr>
          <w:lang w:val="id-ID"/>
        </w:rPr>
        <w:t>.</w:t>
      </w:r>
    </w:p>
    <w:p w14:paraId="7220225F" w14:textId="77777777" w:rsidR="005B746D" w:rsidRPr="00C8585B" w:rsidRDefault="005B746D" w:rsidP="00335A98">
      <w:pPr>
        <w:pStyle w:val="ListParagraph"/>
        <w:widowControl/>
        <w:numPr>
          <w:ilvl w:val="0"/>
          <w:numId w:val="18"/>
        </w:numPr>
        <w:autoSpaceDE/>
        <w:autoSpaceDN/>
        <w:spacing w:after="160"/>
        <w:ind w:left="284" w:hanging="284"/>
        <w:contextualSpacing/>
        <w:jc w:val="both"/>
      </w:pPr>
      <w:r w:rsidRPr="00C8585B">
        <w:t>Melakukan pengisian formulir registrasi kunjungan, kemudian mendapat nomor kunjungan &amp; QR kode</w:t>
      </w:r>
      <w:r w:rsidRPr="00C8585B">
        <w:rPr>
          <w:lang w:val="id-ID"/>
        </w:rPr>
        <w:t>.</w:t>
      </w:r>
    </w:p>
    <w:p w14:paraId="55D37AB1" w14:textId="77777777" w:rsidR="005B746D" w:rsidRPr="00C8585B" w:rsidRDefault="005B746D" w:rsidP="0081224F">
      <w:pPr>
        <w:pStyle w:val="ListParagraph"/>
        <w:widowControl/>
        <w:numPr>
          <w:ilvl w:val="0"/>
          <w:numId w:val="18"/>
        </w:numPr>
        <w:autoSpaceDE/>
        <w:autoSpaceDN/>
        <w:spacing w:after="160"/>
        <w:ind w:left="270" w:hanging="270"/>
        <w:contextualSpacing/>
        <w:jc w:val="both"/>
      </w:pPr>
      <w:r w:rsidRPr="00C8585B">
        <w:t>Admin melakukan verifikasi kunjungan n</w:t>
      </w:r>
      <w:r w:rsidR="00376FC9" w:rsidRPr="00C8585B">
        <w:t xml:space="preserve">o_kunjungan atau </w:t>
      </w:r>
      <w:r w:rsidRPr="00C8585B">
        <w:t>QRkode  kunjungan</w:t>
      </w:r>
      <w:r w:rsidRPr="00C8585B">
        <w:rPr>
          <w:lang w:val="id-ID"/>
        </w:rPr>
        <w:t>.</w:t>
      </w:r>
    </w:p>
    <w:p w14:paraId="2D16AC99" w14:textId="6AE00958" w:rsidR="005B746D" w:rsidRPr="003F5611" w:rsidRDefault="005B746D" w:rsidP="0081224F">
      <w:pPr>
        <w:pStyle w:val="ListParagraph"/>
        <w:widowControl/>
        <w:numPr>
          <w:ilvl w:val="0"/>
          <w:numId w:val="18"/>
        </w:numPr>
        <w:autoSpaceDE/>
        <w:autoSpaceDN/>
        <w:spacing w:after="160"/>
        <w:ind w:left="270" w:hanging="270"/>
        <w:contextualSpacing/>
        <w:jc w:val="both"/>
      </w:pPr>
      <w:r w:rsidRPr="00C8585B">
        <w:t xml:space="preserve">Pemanggilan username wargabinaan berdasarkan data </w:t>
      </w:r>
      <w:r w:rsidR="00ED773D" w:rsidRPr="00C8585B">
        <w:t>nomor kun</w:t>
      </w:r>
      <w:r w:rsidR="00523BF8" w:rsidRPr="00C8585B">
        <w:t xml:space="preserve">jungan atau </w:t>
      </w:r>
      <w:r w:rsidRPr="00C8585B">
        <w:t>QRkode</w:t>
      </w:r>
      <w:r w:rsidRPr="00C8585B">
        <w:rPr>
          <w:lang w:val="id-ID"/>
        </w:rPr>
        <w:t>.</w:t>
      </w:r>
    </w:p>
    <w:p w14:paraId="2FD36D3B" w14:textId="31C91B73" w:rsidR="003F5611" w:rsidRDefault="003F5611" w:rsidP="003F5611">
      <w:pPr>
        <w:widowControl/>
        <w:autoSpaceDE/>
        <w:autoSpaceDN/>
        <w:spacing w:after="160"/>
        <w:contextualSpacing/>
        <w:jc w:val="both"/>
      </w:pPr>
    </w:p>
    <w:p w14:paraId="0B2EE691" w14:textId="5CAD47F5" w:rsidR="003F5611" w:rsidRDefault="003F5611" w:rsidP="003F5611">
      <w:pPr>
        <w:widowControl/>
        <w:autoSpaceDE/>
        <w:autoSpaceDN/>
        <w:spacing w:after="160"/>
        <w:contextualSpacing/>
        <w:jc w:val="both"/>
      </w:pPr>
    </w:p>
    <w:p w14:paraId="7EAE6548" w14:textId="03706ED9" w:rsidR="003F5611" w:rsidRDefault="003F5611" w:rsidP="003F5611">
      <w:pPr>
        <w:widowControl/>
        <w:autoSpaceDE/>
        <w:autoSpaceDN/>
        <w:spacing w:after="160"/>
        <w:contextualSpacing/>
        <w:jc w:val="both"/>
      </w:pPr>
    </w:p>
    <w:p w14:paraId="0B593FB2" w14:textId="79ED405D" w:rsidR="003F5611" w:rsidRDefault="003F5611" w:rsidP="003F5611">
      <w:pPr>
        <w:widowControl/>
        <w:autoSpaceDE/>
        <w:autoSpaceDN/>
        <w:spacing w:after="160"/>
        <w:contextualSpacing/>
        <w:jc w:val="both"/>
      </w:pPr>
    </w:p>
    <w:p w14:paraId="1DCB328A" w14:textId="175E8A43" w:rsidR="003F5611" w:rsidRDefault="003F5611" w:rsidP="003F5611">
      <w:pPr>
        <w:widowControl/>
        <w:autoSpaceDE/>
        <w:autoSpaceDN/>
        <w:spacing w:after="160"/>
        <w:contextualSpacing/>
        <w:jc w:val="both"/>
      </w:pPr>
    </w:p>
    <w:p w14:paraId="20EAF3AC" w14:textId="7092E453" w:rsidR="003F5611" w:rsidRDefault="003F5611" w:rsidP="003F5611">
      <w:pPr>
        <w:widowControl/>
        <w:autoSpaceDE/>
        <w:autoSpaceDN/>
        <w:spacing w:after="160"/>
        <w:contextualSpacing/>
        <w:jc w:val="both"/>
      </w:pPr>
    </w:p>
    <w:p w14:paraId="4E4E31FF" w14:textId="28E0E891" w:rsidR="003F5611" w:rsidRDefault="003F5611" w:rsidP="003F5611">
      <w:pPr>
        <w:widowControl/>
        <w:autoSpaceDE/>
        <w:autoSpaceDN/>
        <w:spacing w:after="160"/>
        <w:contextualSpacing/>
        <w:jc w:val="both"/>
      </w:pPr>
    </w:p>
    <w:p w14:paraId="5746CFDA" w14:textId="52A0BB7B" w:rsidR="003F5611" w:rsidRDefault="003F5611" w:rsidP="003F5611">
      <w:pPr>
        <w:widowControl/>
        <w:autoSpaceDE/>
        <w:autoSpaceDN/>
        <w:spacing w:after="160"/>
        <w:contextualSpacing/>
        <w:jc w:val="both"/>
      </w:pPr>
    </w:p>
    <w:p w14:paraId="7B453CFD" w14:textId="2A41B7EA" w:rsidR="003F5611" w:rsidRDefault="003F5611" w:rsidP="003F5611">
      <w:pPr>
        <w:widowControl/>
        <w:autoSpaceDE/>
        <w:autoSpaceDN/>
        <w:spacing w:after="160"/>
        <w:contextualSpacing/>
        <w:jc w:val="both"/>
      </w:pPr>
    </w:p>
    <w:p w14:paraId="3639452E" w14:textId="4E1FBFE4" w:rsidR="003F5611" w:rsidRDefault="003F5611" w:rsidP="003F5611">
      <w:pPr>
        <w:widowControl/>
        <w:autoSpaceDE/>
        <w:autoSpaceDN/>
        <w:spacing w:after="160"/>
        <w:contextualSpacing/>
        <w:jc w:val="both"/>
      </w:pPr>
    </w:p>
    <w:p w14:paraId="331160ED" w14:textId="3CC0286F" w:rsidR="003F5611" w:rsidRDefault="003F5611" w:rsidP="003F5611">
      <w:pPr>
        <w:widowControl/>
        <w:autoSpaceDE/>
        <w:autoSpaceDN/>
        <w:spacing w:after="160"/>
        <w:contextualSpacing/>
        <w:jc w:val="both"/>
      </w:pPr>
    </w:p>
    <w:p w14:paraId="32DBF6FA" w14:textId="3B9EA7B1" w:rsidR="003F5611" w:rsidRDefault="003F5611" w:rsidP="003F5611">
      <w:pPr>
        <w:widowControl/>
        <w:autoSpaceDE/>
        <w:autoSpaceDN/>
        <w:spacing w:after="160"/>
        <w:contextualSpacing/>
        <w:jc w:val="both"/>
      </w:pPr>
    </w:p>
    <w:p w14:paraId="50940718" w14:textId="59E0FCBB" w:rsidR="003F5611" w:rsidRDefault="003F5611" w:rsidP="003F5611">
      <w:pPr>
        <w:widowControl/>
        <w:autoSpaceDE/>
        <w:autoSpaceDN/>
        <w:spacing w:after="160"/>
        <w:contextualSpacing/>
        <w:jc w:val="both"/>
      </w:pPr>
    </w:p>
    <w:p w14:paraId="274C8A0C" w14:textId="3E58A85B" w:rsidR="003F5611" w:rsidRDefault="003F5611" w:rsidP="003F5611">
      <w:pPr>
        <w:widowControl/>
        <w:autoSpaceDE/>
        <w:autoSpaceDN/>
        <w:spacing w:after="160"/>
        <w:contextualSpacing/>
        <w:jc w:val="both"/>
      </w:pPr>
    </w:p>
    <w:p w14:paraId="6A3F7529" w14:textId="1F7E9863" w:rsidR="003F5611" w:rsidRDefault="003F5611" w:rsidP="003F5611">
      <w:pPr>
        <w:widowControl/>
        <w:autoSpaceDE/>
        <w:autoSpaceDN/>
        <w:spacing w:after="160"/>
        <w:contextualSpacing/>
        <w:jc w:val="both"/>
      </w:pPr>
    </w:p>
    <w:p w14:paraId="56A8D66B" w14:textId="2636B983" w:rsidR="003F5611" w:rsidRDefault="003F5611" w:rsidP="003F5611">
      <w:pPr>
        <w:widowControl/>
        <w:autoSpaceDE/>
        <w:autoSpaceDN/>
        <w:spacing w:after="160"/>
        <w:contextualSpacing/>
        <w:jc w:val="both"/>
      </w:pPr>
    </w:p>
    <w:p w14:paraId="1C77ACFC" w14:textId="36340395" w:rsidR="003F5611" w:rsidRDefault="003F5611" w:rsidP="003F5611">
      <w:pPr>
        <w:widowControl/>
        <w:autoSpaceDE/>
        <w:autoSpaceDN/>
        <w:spacing w:after="160"/>
        <w:contextualSpacing/>
        <w:jc w:val="both"/>
      </w:pPr>
    </w:p>
    <w:p w14:paraId="047A4246" w14:textId="614D346B" w:rsidR="003F5611" w:rsidRDefault="003F5611" w:rsidP="003F5611">
      <w:pPr>
        <w:widowControl/>
        <w:autoSpaceDE/>
        <w:autoSpaceDN/>
        <w:spacing w:after="160"/>
        <w:contextualSpacing/>
        <w:jc w:val="both"/>
      </w:pPr>
    </w:p>
    <w:p w14:paraId="69E0E787" w14:textId="741F0D24" w:rsidR="003F5611" w:rsidRDefault="003F5611" w:rsidP="003F5611">
      <w:pPr>
        <w:widowControl/>
        <w:autoSpaceDE/>
        <w:autoSpaceDN/>
        <w:spacing w:after="160"/>
        <w:contextualSpacing/>
        <w:jc w:val="both"/>
      </w:pPr>
    </w:p>
    <w:p w14:paraId="66481BE1" w14:textId="7762860A" w:rsidR="003F5611" w:rsidRDefault="003F5611" w:rsidP="003F5611">
      <w:pPr>
        <w:widowControl/>
        <w:autoSpaceDE/>
        <w:autoSpaceDN/>
        <w:spacing w:after="160"/>
        <w:contextualSpacing/>
        <w:jc w:val="both"/>
      </w:pPr>
    </w:p>
    <w:p w14:paraId="19BD1EC7" w14:textId="07527690" w:rsidR="003F5611" w:rsidRDefault="003F5611" w:rsidP="003F5611">
      <w:pPr>
        <w:widowControl/>
        <w:autoSpaceDE/>
        <w:autoSpaceDN/>
        <w:spacing w:after="160"/>
        <w:contextualSpacing/>
        <w:jc w:val="both"/>
      </w:pPr>
    </w:p>
    <w:p w14:paraId="019B239F" w14:textId="37B22BCE" w:rsidR="003F5611" w:rsidRDefault="003F5611" w:rsidP="003F5611">
      <w:pPr>
        <w:widowControl/>
        <w:autoSpaceDE/>
        <w:autoSpaceDN/>
        <w:spacing w:after="160"/>
        <w:contextualSpacing/>
        <w:jc w:val="both"/>
      </w:pPr>
    </w:p>
    <w:p w14:paraId="49475BA6" w14:textId="5193BE21" w:rsidR="003F5611" w:rsidRDefault="003F5611" w:rsidP="003F5611">
      <w:pPr>
        <w:widowControl/>
        <w:autoSpaceDE/>
        <w:autoSpaceDN/>
        <w:spacing w:after="160"/>
        <w:contextualSpacing/>
        <w:jc w:val="both"/>
      </w:pPr>
    </w:p>
    <w:p w14:paraId="2BF1D520" w14:textId="7789FDFE" w:rsidR="003F5611" w:rsidRDefault="003F5611" w:rsidP="003F5611">
      <w:pPr>
        <w:widowControl/>
        <w:autoSpaceDE/>
        <w:autoSpaceDN/>
        <w:spacing w:after="160"/>
        <w:contextualSpacing/>
        <w:jc w:val="both"/>
      </w:pPr>
    </w:p>
    <w:p w14:paraId="03E20385" w14:textId="10ADBDBE" w:rsidR="003F5611" w:rsidRDefault="003F5611" w:rsidP="003F5611">
      <w:pPr>
        <w:widowControl/>
        <w:autoSpaceDE/>
        <w:autoSpaceDN/>
        <w:spacing w:after="160"/>
        <w:contextualSpacing/>
        <w:jc w:val="both"/>
      </w:pPr>
    </w:p>
    <w:p w14:paraId="7454CCE1" w14:textId="7444D00B" w:rsidR="003F5611" w:rsidRDefault="003F5611" w:rsidP="003F5611">
      <w:pPr>
        <w:widowControl/>
        <w:autoSpaceDE/>
        <w:autoSpaceDN/>
        <w:spacing w:after="160"/>
        <w:contextualSpacing/>
        <w:jc w:val="both"/>
      </w:pPr>
    </w:p>
    <w:p w14:paraId="0EEE1D07" w14:textId="5FDC3FBA" w:rsidR="003F5611" w:rsidRDefault="003F5611" w:rsidP="003F5611">
      <w:pPr>
        <w:widowControl/>
        <w:autoSpaceDE/>
        <w:autoSpaceDN/>
        <w:spacing w:after="160"/>
        <w:contextualSpacing/>
        <w:jc w:val="both"/>
      </w:pPr>
    </w:p>
    <w:p w14:paraId="1F85A687" w14:textId="6552485B" w:rsidR="003F5611" w:rsidRDefault="003F5611" w:rsidP="003F5611">
      <w:pPr>
        <w:widowControl/>
        <w:autoSpaceDE/>
        <w:autoSpaceDN/>
        <w:spacing w:after="160"/>
        <w:contextualSpacing/>
        <w:jc w:val="both"/>
      </w:pPr>
    </w:p>
    <w:p w14:paraId="20AEB78F" w14:textId="69C49D06" w:rsidR="003F5611" w:rsidRDefault="003F5611" w:rsidP="003F5611">
      <w:pPr>
        <w:widowControl/>
        <w:autoSpaceDE/>
        <w:autoSpaceDN/>
        <w:spacing w:after="160"/>
        <w:contextualSpacing/>
        <w:jc w:val="both"/>
      </w:pPr>
    </w:p>
    <w:p w14:paraId="36C8D23C" w14:textId="51362695" w:rsidR="003F5611" w:rsidRDefault="003F5611" w:rsidP="003F5611">
      <w:pPr>
        <w:widowControl/>
        <w:autoSpaceDE/>
        <w:autoSpaceDN/>
        <w:spacing w:after="160"/>
        <w:contextualSpacing/>
        <w:jc w:val="both"/>
      </w:pPr>
    </w:p>
    <w:p w14:paraId="2572F35A" w14:textId="45EE99A3" w:rsidR="003F5611" w:rsidRDefault="003F5611" w:rsidP="003F5611">
      <w:pPr>
        <w:widowControl/>
        <w:autoSpaceDE/>
        <w:autoSpaceDN/>
        <w:spacing w:after="160"/>
        <w:contextualSpacing/>
        <w:jc w:val="both"/>
      </w:pPr>
    </w:p>
    <w:p w14:paraId="6D88E92A" w14:textId="3865E020" w:rsidR="003F5611" w:rsidRDefault="003F5611" w:rsidP="003F5611">
      <w:pPr>
        <w:widowControl/>
        <w:autoSpaceDE/>
        <w:autoSpaceDN/>
        <w:spacing w:after="160"/>
        <w:contextualSpacing/>
        <w:jc w:val="both"/>
      </w:pPr>
    </w:p>
    <w:p w14:paraId="37540CCF" w14:textId="2E7C2B3B" w:rsidR="003F5611" w:rsidRDefault="003F5611" w:rsidP="003F5611">
      <w:pPr>
        <w:widowControl/>
        <w:autoSpaceDE/>
        <w:autoSpaceDN/>
        <w:spacing w:after="160"/>
        <w:contextualSpacing/>
        <w:jc w:val="both"/>
      </w:pPr>
    </w:p>
    <w:p w14:paraId="081E1D8D" w14:textId="77777777" w:rsidR="003F5611" w:rsidRDefault="003F5611" w:rsidP="003F5611">
      <w:pPr>
        <w:widowControl/>
        <w:autoSpaceDE/>
        <w:autoSpaceDN/>
        <w:spacing w:after="160"/>
        <w:contextualSpacing/>
        <w:jc w:val="both"/>
        <w:sectPr w:rsidR="003F5611" w:rsidSect="0046126D">
          <w:type w:val="continuous"/>
          <w:pgSz w:w="11910" w:h="16850"/>
          <w:pgMar w:top="1340" w:right="1320" w:bottom="1260" w:left="1320" w:header="727" w:footer="1067" w:gutter="0"/>
          <w:cols w:num="2" w:space="720" w:equalWidth="0">
            <w:col w:w="4315" w:space="557"/>
            <w:col w:w="4398"/>
          </w:cols>
        </w:sectPr>
      </w:pPr>
    </w:p>
    <w:p w14:paraId="6C933B97" w14:textId="62EF0EF8" w:rsidR="003F5611" w:rsidRDefault="003F5611" w:rsidP="003F5611">
      <w:pPr>
        <w:widowControl/>
        <w:autoSpaceDE/>
        <w:autoSpaceDN/>
        <w:spacing w:after="160"/>
        <w:contextualSpacing/>
        <w:jc w:val="both"/>
      </w:pPr>
    </w:p>
    <w:p w14:paraId="3612182A" w14:textId="7179A5D7" w:rsidR="003F5611" w:rsidRDefault="00B118B9" w:rsidP="003F5611">
      <w:pPr>
        <w:widowControl/>
        <w:autoSpaceDE/>
        <w:autoSpaceDN/>
        <w:spacing w:after="160"/>
        <w:contextualSpacing/>
        <w:jc w:val="both"/>
      </w:pPr>
      <w:r>
        <w:rPr>
          <w:noProof/>
          <w:lang w:val="en-US" w:eastAsia="en-US" w:bidi="ar-SA"/>
        </w:rPr>
        <w:lastRenderedPageBreak/>
        <w:drawing>
          <wp:inline distT="0" distB="0" distL="0" distR="0" wp14:anchorId="62DC1B12" wp14:editId="7F16C2DC">
            <wp:extent cx="5991225" cy="40957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91225" cy="4095750"/>
                    </a:xfrm>
                    <a:prstGeom prst="rect">
                      <a:avLst/>
                    </a:prstGeom>
                  </pic:spPr>
                </pic:pic>
              </a:graphicData>
            </a:graphic>
          </wp:inline>
        </w:drawing>
      </w:r>
    </w:p>
    <w:p w14:paraId="1428B824" w14:textId="77777777" w:rsidR="003F5611" w:rsidRPr="00C8585B" w:rsidRDefault="003F5611" w:rsidP="003F5611">
      <w:pPr>
        <w:pStyle w:val="Heading2"/>
        <w:tabs>
          <w:tab w:val="left" w:pos="537"/>
        </w:tabs>
        <w:spacing w:before="88"/>
        <w:jc w:val="center"/>
        <w:rPr>
          <w:b w:val="0"/>
          <w:bCs w:val="0"/>
          <w:sz w:val="22"/>
          <w:szCs w:val="22"/>
        </w:rPr>
      </w:pPr>
      <w:r w:rsidRPr="00C8585B">
        <w:rPr>
          <w:b w:val="0"/>
          <w:bCs w:val="0"/>
          <w:sz w:val="22"/>
          <w:szCs w:val="22"/>
        </w:rPr>
        <w:t>Gambar 3 Sequence Diagram</w:t>
      </w:r>
      <w:r>
        <w:rPr>
          <w:b w:val="0"/>
          <w:bCs w:val="0"/>
          <w:sz w:val="22"/>
          <w:szCs w:val="22"/>
        </w:rPr>
        <w:t xml:space="preserve"> Replas</w:t>
      </w:r>
    </w:p>
    <w:p w14:paraId="4EB22322" w14:textId="22FABDF3" w:rsidR="003F5611" w:rsidRDefault="003F5611" w:rsidP="003F5611">
      <w:pPr>
        <w:widowControl/>
        <w:autoSpaceDE/>
        <w:autoSpaceDN/>
        <w:spacing w:after="160"/>
        <w:contextualSpacing/>
        <w:jc w:val="both"/>
      </w:pPr>
    </w:p>
    <w:p w14:paraId="4F7F21F1" w14:textId="77777777" w:rsidR="003F5611" w:rsidRDefault="003F5611" w:rsidP="003F5611">
      <w:pPr>
        <w:widowControl/>
        <w:autoSpaceDE/>
        <w:autoSpaceDN/>
        <w:spacing w:after="160"/>
        <w:contextualSpacing/>
        <w:jc w:val="both"/>
        <w:sectPr w:rsidR="003F5611" w:rsidSect="003F5611">
          <w:type w:val="continuous"/>
          <w:pgSz w:w="11910" w:h="16850"/>
          <w:pgMar w:top="1340" w:right="1320" w:bottom="1260" w:left="1320" w:header="727" w:footer="1067" w:gutter="0"/>
          <w:cols w:space="557"/>
        </w:sectPr>
      </w:pPr>
    </w:p>
    <w:p w14:paraId="59E82A52" w14:textId="071A6896" w:rsidR="00CA3AE4" w:rsidRPr="003F5611" w:rsidRDefault="00CA3AE4" w:rsidP="00CA3AE4">
      <w:pPr>
        <w:pStyle w:val="Heading3"/>
        <w:keepLines w:val="0"/>
        <w:widowControl/>
        <w:autoSpaceDE/>
        <w:autoSpaceDN/>
        <w:spacing w:before="240" w:after="60"/>
        <w:jc w:val="both"/>
        <w:rPr>
          <w:rFonts w:ascii="Times New Roman" w:hAnsi="Times New Roman" w:cs="Times New Roman"/>
          <w:color w:val="auto"/>
          <w:sz w:val="22"/>
          <w:szCs w:val="22"/>
        </w:rPr>
      </w:pPr>
      <w:bookmarkStart w:id="1" w:name="_Toc14297040"/>
      <w:bookmarkStart w:id="2" w:name="_Toc14797580"/>
      <w:bookmarkStart w:id="3" w:name="_Toc14798168"/>
      <w:bookmarkStart w:id="4" w:name="_Toc14805090"/>
      <w:bookmarkStart w:id="5" w:name="_Toc14805401"/>
      <w:bookmarkStart w:id="6" w:name="_Toc14805632"/>
      <w:bookmarkStart w:id="7" w:name="_Toc14883353"/>
      <w:r w:rsidRPr="003F5611">
        <w:rPr>
          <w:rFonts w:ascii="Times New Roman" w:hAnsi="Times New Roman" w:cs="Times New Roman"/>
          <w:color w:val="auto"/>
          <w:sz w:val="22"/>
          <w:szCs w:val="22"/>
        </w:rPr>
        <w:lastRenderedPageBreak/>
        <w:t>Membuat Rancangan Admin</w:t>
      </w:r>
      <w:bookmarkEnd w:id="1"/>
      <w:bookmarkEnd w:id="2"/>
      <w:bookmarkEnd w:id="3"/>
      <w:bookmarkEnd w:id="4"/>
      <w:bookmarkEnd w:id="5"/>
      <w:bookmarkEnd w:id="6"/>
      <w:bookmarkEnd w:id="7"/>
    </w:p>
    <w:p w14:paraId="3AAC633B" w14:textId="3FEA88D5" w:rsidR="00CA3AE4" w:rsidRPr="00C8585B" w:rsidRDefault="00CA3AE4" w:rsidP="00CA3AE4">
      <w:pPr>
        <w:ind w:firstLine="360"/>
        <w:jc w:val="both"/>
      </w:pPr>
      <w:r w:rsidRPr="00C8585B">
        <w:t xml:space="preserve">Admin merupakan rancanagan laporan akhir dari aplikasi Re-PLas ini, dalam suatu program aplikasi pasti memiliki admin, dimana admin ini berfungsi untuk mengatur, mengedit, menghapus, menambah dan menerima registrasi dari setiap </w:t>
      </w:r>
      <w:r w:rsidRPr="00C8585B">
        <w:lastRenderedPageBreak/>
        <w:t>pengujung yang ingin melakukan kunjungan ke Lapas Kelas IIA Karawang. Maka disini penulis juga akan membuat aplikasi admin untuk melengkapi program aplikasi Re-PLas ini, dan langkah-la</w:t>
      </w:r>
      <w:r w:rsidR="00B118B9">
        <w:t>ngkah yang harus dilakukan adalah</w:t>
      </w:r>
      <w:r w:rsidRPr="00C8585B">
        <w:t xml:space="preserve"> sebagai berikut ini :</w:t>
      </w:r>
    </w:p>
    <w:p w14:paraId="0267A74D" w14:textId="77777777" w:rsidR="006F19AE" w:rsidRPr="00C8585B" w:rsidRDefault="006F19AE" w:rsidP="00CA3AE4">
      <w:pPr>
        <w:ind w:firstLine="360"/>
        <w:jc w:val="both"/>
      </w:pPr>
    </w:p>
    <w:p w14:paraId="6145997D" w14:textId="77777777" w:rsidR="003F5611" w:rsidRDefault="003F5611" w:rsidP="00403916">
      <w:pPr>
        <w:jc w:val="both"/>
        <w:sectPr w:rsidR="003F5611" w:rsidSect="003F5611">
          <w:type w:val="continuous"/>
          <w:pgSz w:w="11910" w:h="16850"/>
          <w:pgMar w:top="1340" w:right="1320" w:bottom="1260" w:left="1320" w:header="727" w:footer="1067" w:gutter="0"/>
          <w:cols w:num="2" w:space="557"/>
        </w:sectPr>
      </w:pPr>
    </w:p>
    <w:p w14:paraId="5D89F8C8" w14:textId="34D109BB" w:rsidR="00403916" w:rsidRPr="00C8585B" w:rsidRDefault="00193398" w:rsidP="00403916">
      <w:pPr>
        <w:jc w:val="both"/>
      </w:pPr>
      <w:r w:rsidRPr="00C8585B">
        <w:rPr>
          <w:noProof/>
          <w:lang w:val="en-US" w:eastAsia="en-US" w:bidi="ar-SA"/>
        </w:rPr>
        <w:lastRenderedPageBreak/>
        <w:drawing>
          <wp:inline distT="0" distB="0" distL="0" distR="0" wp14:anchorId="69062DF6" wp14:editId="55E5C6C5">
            <wp:extent cx="5934075" cy="31337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34075" cy="3133725"/>
                    </a:xfrm>
                    <a:prstGeom prst="rect">
                      <a:avLst/>
                    </a:prstGeom>
                  </pic:spPr>
                </pic:pic>
              </a:graphicData>
            </a:graphic>
          </wp:inline>
        </w:drawing>
      </w:r>
    </w:p>
    <w:p w14:paraId="3BB219C9" w14:textId="77777777" w:rsidR="003F5611" w:rsidRDefault="003F5611" w:rsidP="00193398">
      <w:pPr>
        <w:jc w:val="center"/>
        <w:sectPr w:rsidR="003F5611" w:rsidSect="003F5611">
          <w:type w:val="continuous"/>
          <w:pgSz w:w="11910" w:h="16850"/>
          <w:pgMar w:top="1340" w:right="1320" w:bottom="1260" w:left="1320" w:header="727" w:footer="1067" w:gutter="0"/>
          <w:cols w:space="557"/>
        </w:sectPr>
      </w:pPr>
    </w:p>
    <w:p w14:paraId="2C7C3956" w14:textId="77777777" w:rsidR="0031692C" w:rsidRPr="00C8585B" w:rsidRDefault="00193398" w:rsidP="00B118B9">
      <w:pPr>
        <w:jc w:val="center"/>
      </w:pPr>
      <w:r w:rsidRPr="00C8585B">
        <w:lastRenderedPageBreak/>
        <w:t>Gambar 4 . Menu Utama Replas</w:t>
      </w:r>
    </w:p>
    <w:p w14:paraId="69D41BEE" w14:textId="77777777" w:rsidR="00B118B9" w:rsidRDefault="00B118B9" w:rsidP="00193398">
      <w:pPr>
        <w:jc w:val="center"/>
        <w:sectPr w:rsidR="00B118B9" w:rsidSect="00B118B9">
          <w:type w:val="continuous"/>
          <w:pgSz w:w="11910" w:h="16850"/>
          <w:pgMar w:top="1340" w:right="1320" w:bottom="1260" w:left="1320" w:header="727" w:footer="1067" w:gutter="0"/>
          <w:cols w:space="557"/>
        </w:sectPr>
      </w:pPr>
    </w:p>
    <w:p w14:paraId="34B06259" w14:textId="5CF65774" w:rsidR="006C1F5F" w:rsidRDefault="006C1F5F" w:rsidP="00193398">
      <w:pPr>
        <w:jc w:val="center"/>
      </w:pPr>
    </w:p>
    <w:p w14:paraId="7185E1C4" w14:textId="61D19DFE" w:rsidR="00C37B4C" w:rsidRDefault="00C37B4C" w:rsidP="00193398">
      <w:pPr>
        <w:jc w:val="center"/>
      </w:pPr>
      <w:r w:rsidRPr="00C8585B">
        <w:rPr>
          <w:b/>
          <w:noProof/>
          <w:lang w:val="en-US" w:eastAsia="en-US" w:bidi="ar-SA"/>
        </w:rPr>
        <w:drawing>
          <wp:inline distT="0" distB="0" distL="0" distR="0" wp14:anchorId="2790EA99" wp14:editId="049F3B35">
            <wp:extent cx="5867400" cy="3619500"/>
            <wp:effectExtent l="19050" t="19050" r="19050" b="19050"/>
            <wp:docPr id="8" name="Picture 8" descr="input warb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nput warbin"/>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10565" cy="3646128"/>
                    </a:xfrm>
                    <a:prstGeom prst="rect">
                      <a:avLst/>
                    </a:prstGeom>
                    <a:noFill/>
                    <a:ln w="12700">
                      <a:solidFill>
                        <a:schemeClr val="tx1"/>
                      </a:solidFill>
                    </a:ln>
                  </pic:spPr>
                </pic:pic>
              </a:graphicData>
            </a:graphic>
          </wp:inline>
        </w:drawing>
      </w:r>
    </w:p>
    <w:p w14:paraId="13442033" w14:textId="77777777" w:rsidR="00C37B4C" w:rsidRPr="00C8585B" w:rsidRDefault="00C37B4C" w:rsidP="00C37B4C">
      <w:pPr>
        <w:jc w:val="center"/>
      </w:pPr>
      <w:r w:rsidRPr="00C8585B">
        <w:t>Gambar 5 . Menu Input Data Warga Binaaan,</w:t>
      </w:r>
    </w:p>
    <w:p w14:paraId="280C83BD" w14:textId="77777777" w:rsidR="00C37B4C" w:rsidRDefault="00C37B4C" w:rsidP="00193398">
      <w:pPr>
        <w:jc w:val="center"/>
      </w:pPr>
    </w:p>
    <w:p w14:paraId="23FDC789" w14:textId="0380E67D" w:rsidR="00C37B4C" w:rsidRDefault="00C37B4C" w:rsidP="00193398">
      <w:pPr>
        <w:jc w:val="center"/>
      </w:pPr>
      <w:r>
        <w:rPr>
          <w:noProof/>
          <w:lang w:val="en-US" w:eastAsia="en-US" w:bidi="ar-SA"/>
        </w:rPr>
        <w:drawing>
          <wp:inline distT="0" distB="0" distL="0" distR="0" wp14:anchorId="03170847" wp14:editId="24FE25C5">
            <wp:extent cx="5886450" cy="4410075"/>
            <wp:effectExtent l="19050" t="19050" r="19050" b="285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86450" cy="4410075"/>
                    </a:xfrm>
                    <a:prstGeom prst="rect">
                      <a:avLst/>
                    </a:prstGeom>
                    <a:ln w="12700">
                      <a:solidFill>
                        <a:schemeClr val="tx1"/>
                      </a:solidFill>
                    </a:ln>
                  </pic:spPr>
                </pic:pic>
              </a:graphicData>
            </a:graphic>
          </wp:inline>
        </w:drawing>
      </w:r>
    </w:p>
    <w:p w14:paraId="33BBFD14" w14:textId="51D742D5" w:rsidR="00C37B4C" w:rsidRDefault="00C37B4C" w:rsidP="005333C2">
      <w:pPr>
        <w:pStyle w:val="Heading2"/>
        <w:tabs>
          <w:tab w:val="left" w:pos="537"/>
        </w:tabs>
        <w:spacing w:before="88"/>
        <w:rPr>
          <w:b w:val="0"/>
          <w:bCs w:val="0"/>
          <w:sz w:val="22"/>
          <w:szCs w:val="22"/>
        </w:rPr>
      </w:pPr>
    </w:p>
    <w:p w14:paraId="4A2BB600" w14:textId="77777777" w:rsidR="00C37B4C" w:rsidRDefault="00C37B4C" w:rsidP="005333C2">
      <w:pPr>
        <w:pStyle w:val="Heading2"/>
        <w:tabs>
          <w:tab w:val="left" w:pos="537"/>
        </w:tabs>
        <w:spacing w:before="88"/>
        <w:rPr>
          <w:b w:val="0"/>
          <w:bCs w:val="0"/>
          <w:sz w:val="22"/>
          <w:szCs w:val="22"/>
        </w:rPr>
        <w:sectPr w:rsidR="00C37B4C" w:rsidSect="00C37B4C">
          <w:type w:val="continuous"/>
          <w:pgSz w:w="11910" w:h="16850"/>
          <w:pgMar w:top="1340" w:right="1320" w:bottom="1260" w:left="1320" w:header="727" w:footer="1067" w:gutter="0"/>
          <w:cols w:space="557"/>
        </w:sectPr>
      </w:pPr>
    </w:p>
    <w:p w14:paraId="3AEEEC24" w14:textId="77777777" w:rsidR="00603645" w:rsidRPr="00C8585B" w:rsidRDefault="008D0FA0" w:rsidP="00C37B4C">
      <w:pPr>
        <w:jc w:val="center"/>
      </w:pPr>
      <w:r>
        <w:lastRenderedPageBreak/>
        <w:t>Gambar 6 . K</w:t>
      </w:r>
      <w:r w:rsidR="003265CE">
        <w:t>artu Kunjungan</w:t>
      </w:r>
      <w:r>
        <w:t xml:space="preserve"> K</w:t>
      </w:r>
      <w:r w:rsidR="00603645" w:rsidRPr="00C8585B">
        <w:t>eluarga Binaaan.</w:t>
      </w:r>
    </w:p>
    <w:p w14:paraId="614C9404" w14:textId="77777777" w:rsidR="00C37B4C" w:rsidRDefault="00C37B4C" w:rsidP="00C37B4C">
      <w:pPr>
        <w:pStyle w:val="Heading2"/>
        <w:keepNext/>
        <w:widowControl/>
        <w:autoSpaceDE/>
        <w:autoSpaceDN/>
        <w:spacing w:before="240" w:after="60"/>
        <w:ind w:left="450" w:firstLine="0"/>
        <w:jc w:val="both"/>
        <w:rPr>
          <w:b w:val="0"/>
          <w:i/>
          <w:sz w:val="22"/>
          <w:szCs w:val="22"/>
        </w:rPr>
        <w:sectPr w:rsidR="00C37B4C" w:rsidSect="00C37B4C">
          <w:type w:val="continuous"/>
          <w:pgSz w:w="11910" w:h="16850"/>
          <w:pgMar w:top="1340" w:right="1320" w:bottom="1260" w:left="1320" w:header="727" w:footer="1067" w:gutter="0"/>
          <w:cols w:space="557"/>
        </w:sectPr>
      </w:pPr>
      <w:bookmarkStart w:id="8" w:name="_Toc14797581"/>
      <w:bookmarkStart w:id="9" w:name="_Toc14798169"/>
      <w:bookmarkStart w:id="10" w:name="_Toc14805091"/>
      <w:bookmarkStart w:id="11" w:name="_Toc14805402"/>
      <w:bookmarkStart w:id="12" w:name="_Toc14805633"/>
      <w:bookmarkStart w:id="13" w:name="_Toc14883355"/>
    </w:p>
    <w:p w14:paraId="7AE5E183" w14:textId="69A462A2" w:rsidR="00B856AD" w:rsidRPr="00C8585B" w:rsidRDefault="00B856AD" w:rsidP="00FB6F06">
      <w:pPr>
        <w:pStyle w:val="Heading2"/>
        <w:keepNext/>
        <w:widowControl/>
        <w:numPr>
          <w:ilvl w:val="1"/>
          <w:numId w:val="33"/>
        </w:numPr>
        <w:autoSpaceDE/>
        <w:autoSpaceDN/>
        <w:spacing w:before="240" w:after="60"/>
        <w:ind w:left="450" w:hanging="450"/>
        <w:jc w:val="both"/>
        <w:rPr>
          <w:b w:val="0"/>
          <w:i/>
          <w:sz w:val="22"/>
          <w:szCs w:val="22"/>
        </w:rPr>
      </w:pPr>
      <w:r w:rsidRPr="00C8585B">
        <w:rPr>
          <w:b w:val="0"/>
          <w:i/>
          <w:sz w:val="22"/>
          <w:szCs w:val="22"/>
        </w:rPr>
        <w:lastRenderedPageBreak/>
        <w:t xml:space="preserve">Rancangan </w:t>
      </w:r>
      <w:r w:rsidR="00F76D89" w:rsidRPr="00C8585B">
        <w:rPr>
          <w:b w:val="0"/>
          <w:i/>
          <w:sz w:val="22"/>
          <w:szCs w:val="22"/>
          <w:lang w:val="id-ID"/>
        </w:rPr>
        <w:t xml:space="preserve">Backup Data dan </w:t>
      </w:r>
      <w:r w:rsidRPr="00C8585B">
        <w:rPr>
          <w:b w:val="0"/>
          <w:i/>
          <w:sz w:val="22"/>
          <w:szCs w:val="22"/>
          <w:lang w:val="id-ID"/>
        </w:rPr>
        <w:t>Keamanan Data</w:t>
      </w:r>
      <w:bookmarkEnd w:id="8"/>
      <w:bookmarkEnd w:id="9"/>
      <w:bookmarkEnd w:id="10"/>
      <w:bookmarkEnd w:id="11"/>
      <w:bookmarkEnd w:id="12"/>
      <w:bookmarkEnd w:id="13"/>
    </w:p>
    <w:p w14:paraId="600966E2" w14:textId="77777777" w:rsidR="00B856AD" w:rsidRPr="00C8585B" w:rsidRDefault="00B856AD" w:rsidP="00B856AD">
      <w:pPr>
        <w:ind w:firstLine="720"/>
        <w:jc w:val="both"/>
      </w:pPr>
      <w:r w:rsidRPr="00C8585B">
        <w:t xml:space="preserve">Aktifitas perancangan database bukanlah perkara yang mudah dilakukan karena harus mempertimbangkan banyak aspek terkait. Pengembangan sistem biasanya merancang dan menggunakan kode-kode data dalam rancangan databasenya, dimana rancangan tersebut harus memiliki backup data atau keamanan data tersebut, oleh karena itu pada perancangan aplikasi Re-PLas ini penulis menggunakan rancangan backup data dengan metode </w:t>
      </w:r>
      <w:r w:rsidRPr="00C8585B">
        <w:rPr>
          <w:i/>
        </w:rPr>
        <w:t>mirroring</w:t>
      </w:r>
      <w:r w:rsidRPr="00C8585B">
        <w:t xml:space="preserve"> dan metode </w:t>
      </w:r>
      <w:r w:rsidRPr="00C8585B">
        <w:rPr>
          <w:i/>
        </w:rPr>
        <w:t>full backup</w:t>
      </w:r>
      <w:r w:rsidRPr="00C8585B">
        <w:t>.</w:t>
      </w:r>
    </w:p>
    <w:p w14:paraId="63BCD586" w14:textId="77777777" w:rsidR="00B856AD" w:rsidRPr="00C8585B" w:rsidRDefault="00B856AD" w:rsidP="00B856AD">
      <w:pPr>
        <w:ind w:firstLine="720"/>
        <w:jc w:val="both"/>
      </w:pPr>
      <w:r w:rsidRPr="00C8585B">
        <w:t xml:space="preserve">Metode </w:t>
      </w:r>
      <w:r w:rsidRPr="00C8585B">
        <w:rPr>
          <w:i/>
        </w:rPr>
        <w:t>mirroring</w:t>
      </w:r>
      <w:r w:rsidRPr="00C8585B">
        <w:t xml:space="preserve"> adalah sebuah metode yang digunakan untuk mengcovery data dengan mengcopy tabel pada database. Metode </w:t>
      </w:r>
      <w:r w:rsidRPr="00C8585B">
        <w:rPr>
          <w:i/>
        </w:rPr>
        <w:t>full backup</w:t>
      </w:r>
      <w:r w:rsidRPr="00C8585B">
        <w:t xml:space="preserve"> adalah metode yang digunakan untuk membackup data secara keseluruhan dan dipindah kan ketempat media penyimpanan lainnya.</w:t>
      </w:r>
    </w:p>
    <w:p w14:paraId="5E586552" w14:textId="77777777" w:rsidR="00B856AD" w:rsidRPr="00C8585B" w:rsidRDefault="00B856AD" w:rsidP="00B856AD">
      <w:pPr>
        <w:ind w:firstLine="720"/>
        <w:jc w:val="both"/>
      </w:pPr>
      <w:r w:rsidRPr="00C8585B">
        <w:t xml:space="preserve">Cara kerja metode </w:t>
      </w:r>
      <w:r w:rsidRPr="00C8585B">
        <w:rPr>
          <w:i/>
        </w:rPr>
        <w:t>mirroring</w:t>
      </w:r>
      <w:r w:rsidRPr="00C8585B">
        <w:t xml:space="preserve"> adalah data yang terdapat pada database dibuat copyannya, hal ini sama dengan metode </w:t>
      </w:r>
      <w:r w:rsidRPr="00C8585B">
        <w:rPr>
          <w:i/>
        </w:rPr>
        <w:t>shadow paging</w:t>
      </w:r>
      <w:r w:rsidRPr="00C8585B">
        <w:t xml:space="preserve"> dimana setiap </w:t>
      </w:r>
      <w:r w:rsidRPr="00C8585B">
        <w:rPr>
          <w:i/>
        </w:rPr>
        <w:t>field</w:t>
      </w:r>
      <w:r w:rsidRPr="00C8585B">
        <w:t xml:space="preserve"> dan </w:t>
      </w:r>
      <w:r w:rsidRPr="00C8585B">
        <w:rPr>
          <w:i/>
        </w:rPr>
        <w:t>record</w:t>
      </w:r>
      <w:r w:rsidRPr="00C8585B">
        <w:t xml:space="preserve"> pada </w:t>
      </w:r>
      <w:r w:rsidRPr="00C8585B">
        <w:rPr>
          <w:i/>
        </w:rPr>
        <w:t>current</w:t>
      </w:r>
      <w:r w:rsidRPr="00C8585B">
        <w:t xml:space="preserve"> tabel dicopy. Setelah itu ketika transaksi berjalan dan terdapat error ketika transaksi tidak sampai commit atau sukses, maka transaksi akan diulang dimana titik pengulangan tersebut dilihat dari </w:t>
      </w:r>
      <w:r w:rsidRPr="00C8585B">
        <w:rPr>
          <w:i/>
        </w:rPr>
        <w:t>checkpoint</w:t>
      </w:r>
      <w:r w:rsidRPr="00C8585B">
        <w:t xml:space="preserve"> atau kondisi terakhir dari suatu proses transaksi. Metode mirroring mengcover data apabila kesalahan tersebut terjadi dalam sebuah transaksi, sehingga apabila terjadi error maka data akan dapat dicover dengan data cadangan yang telah dibuat tanpa harus menggunakan printah mengulang </w:t>
      </w:r>
      <w:r w:rsidRPr="00C8585B">
        <w:rPr>
          <w:i/>
        </w:rPr>
        <w:t>start, begin, commit</w:t>
      </w:r>
      <w:r w:rsidRPr="00C8585B">
        <w:t xml:space="preserve"> dan </w:t>
      </w:r>
      <w:r w:rsidRPr="00C8585B">
        <w:rPr>
          <w:i/>
        </w:rPr>
        <w:t>end</w:t>
      </w:r>
      <w:r w:rsidRPr="00C8585B">
        <w:t xml:space="preserve">, hanya menggunakan log file sebagai catatan transaksi. Salah satu contoh perintah programnya adalah ( </w:t>
      </w:r>
      <w:r w:rsidRPr="00C8585B">
        <w:rPr>
          <w:i/>
        </w:rPr>
        <w:t>ALTER ENDPOINT Mirroring STATE=STOPPED) go ALTER ENDPOINT Mirroring STATE=STARTED</w:t>
      </w:r>
      <w:r w:rsidRPr="00C8585B">
        <w:t>).</w:t>
      </w:r>
    </w:p>
    <w:p w14:paraId="0033ED5C" w14:textId="77777777" w:rsidR="00B856AD" w:rsidRPr="00C8585B" w:rsidRDefault="00B856AD" w:rsidP="00B856AD">
      <w:pPr>
        <w:ind w:firstLine="720"/>
        <w:jc w:val="both"/>
      </w:pPr>
      <w:r w:rsidRPr="00C8585B">
        <w:t xml:space="preserve">Cara kerja metode </w:t>
      </w:r>
      <w:r w:rsidRPr="00C8585B">
        <w:rPr>
          <w:i/>
        </w:rPr>
        <w:t>full backup</w:t>
      </w:r>
      <w:r w:rsidRPr="00C8585B">
        <w:t xml:space="preserve"> adalah untuk membackup semua data secara total yang terdapat pada database termasuk foldernya, sehingga apabila data hilang secara permanent dari server karena kesalahan atau ancaman internal dan eksternal maka perusahaan mempunyai data cadangan yang telah dibackup, setelah dilakukannya backup untuk melakukan load data maka dapat dilakukan dengan restore, restore adalah proses menempatkan data kembali pada media penyimpanan yang baru atau yang lama dengan struktur data yang sama dengan data yang lama termasuk log file pada database. Perintah full backup adalah sebagai berikut. (</w:t>
      </w:r>
      <w:r w:rsidRPr="00C8585B">
        <w:rPr>
          <w:i/>
        </w:rPr>
        <w:t xml:space="preserve">BACKUP DATABASE Employee TO DISK = </w:t>
      </w:r>
      <w:r w:rsidRPr="00C8585B">
        <w:rPr>
          <w:i/>
        </w:rPr>
        <w:lastRenderedPageBreak/>
        <w:t>‘E:\</w:t>
      </w:r>
      <w:r w:rsidRPr="00C8585B">
        <w:rPr>
          <w:rStyle w:val="skimlinks-unlinked"/>
          <w:i/>
        </w:rPr>
        <w:t>Employee.bak</w:t>
      </w:r>
      <w:r w:rsidRPr="00C8585B">
        <w:rPr>
          <w:i/>
        </w:rPr>
        <w:t>’ WITH FORMAT, NAME = ‘Full Backup of Employee’ GO</w:t>
      </w:r>
      <w:r w:rsidRPr="00C8585B">
        <w:t>).</w:t>
      </w:r>
    </w:p>
    <w:p w14:paraId="63258B7B" w14:textId="77777777" w:rsidR="00951F4C" w:rsidRPr="00C8585B" w:rsidRDefault="000F4AF6" w:rsidP="005333C2">
      <w:pPr>
        <w:pStyle w:val="Heading2"/>
        <w:tabs>
          <w:tab w:val="left" w:pos="548"/>
        </w:tabs>
        <w:ind w:left="0" w:firstLine="0"/>
        <w:jc w:val="both"/>
        <w:rPr>
          <w:b w:val="0"/>
          <w:bCs w:val="0"/>
          <w:sz w:val="22"/>
          <w:szCs w:val="22"/>
        </w:rPr>
      </w:pPr>
      <w:r w:rsidRPr="00C8585B">
        <w:rPr>
          <w:b w:val="0"/>
          <w:bCs w:val="0"/>
          <w:sz w:val="22"/>
          <w:szCs w:val="22"/>
        </w:rPr>
        <w:t xml:space="preserve">                                    </w:t>
      </w:r>
    </w:p>
    <w:p w14:paraId="3264DC35" w14:textId="77777777" w:rsidR="00962124" w:rsidRPr="00C8585B" w:rsidRDefault="0014350C" w:rsidP="00695D73">
      <w:pPr>
        <w:pStyle w:val="Heading2"/>
        <w:tabs>
          <w:tab w:val="left" w:pos="404"/>
        </w:tabs>
        <w:spacing w:before="127"/>
        <w:ind w:left="0" w:firstLine="0"/>
        <w:rPr>
          <w:b w:val="0"/>
          <w:sz w:val="22"/>
          <w:szCs w:val="22"/>
        </w:rPr>
      </w:pPr>
      <w:r w:rsidRPr="00C8585B">
        <w:rPr>
          <w:b w:val="0"/>
          <w:sz w:val="22"/>
          <w:szCs w:val="22"/>
        </w:rPr>
        <w:t>SIMPULAN</w:t>
      </w:r>
    </w:p>
    <w:p w14:paraId="62609C0B" w14:textId="3312F781" w:rsidR="005300E7" w:rsidRPr="00C8585B" w:rsidRDefault="00E57C44" w:rsidP="005300E7">
      <w:pPr>
        <w:ind w:firstLine="360"/>
        <w:jc w:val="both"/>
        <w:rPr>
          <w:shd w:val="clear" w:color="auto" w:fill="FFFFFF"/>
        </w:rPr>
      </w:pPr>
      <w:r w:rsidRPr="00C8585B">
        <w:tab/>
      </w:r>
      <w:r w:rsidR="005300E7" w:rsidRPr="00C8585B">
        <w:rPr>
          <w:shd w:val="clear" w:color="auto" w:fill="FFFFFF"/>
        </w:rPr>
        <w:t>Dengan adanya Implementasi Registrasi Kunjungan berupa web ini akan sangat mempermudah para pengunjung dalam melakukan pendaftaran dan juga dapat mengakses beberapa informasi penting yang disediakan diwebsite ini. Selain itu web Registrasi Kunjungan ini juga bermamfaat untu</w:t>
      </w:r>
      <w:r w:rsidR="00EC2CEB">
        <w:rPr>
          <w:shd w:val="clear" w:color="auto" w:fill="FFFFFF"/>
        </w:rPr>
        <w:t>k mempermudah para petugas lapas</w:t>
      </w:r>
      <w:r w:rsidR="005300E7" w:rsidRPr="00C8585B">
        <w:rPr>
          <w:shd w:val="clear" w:color="auto" w:fill="FFFFFF"/>
        </w:rPr>
        <w:t xml:space="preserve"> dalam mendata para warga binaan dan narapidana sehingga dapa</w:t>
      </w:r>
      <w:r w:rsidR="00F56507">
        <w:rPr>
          <w:shd w:val="clear" w:color="auto" w:fill="FFFFFF"/>
        </w:rPr>
        <w:t>t mengefisiensikan waktu bekerja.</w:t>
      </w:r>
    </w:p>
    <w:p w14:paraId="2F4F3414" w14:textId="77777777" w:rsidR="00D64713" w:rsidRDefault="008D52E4" w:rsidP="00D64713">
      <w:pPr>
        <w:pStyle w:val="BodyText"/>
        <w:tabs>
          <w:tab w:val="left" w:pos="404"/>
        </w:tabs>
        <w:spacing w:before="27"/>
        <w:ind w:right="40"/>
        <w:jc w:val="both"/>
        <w:rPr>
          <w:sz w:val="22"/>
          <w:szCs w:val="22"/>
        </w:rPr>
      </w:pPr>
      <w:r w:rsidRPr="00C8585B">
        <w:rPr>
          <w:sz w:val="22"/>
          <w:szCs w:val="22"/>
        </w:rPr>
        <w:t xml:space="preserve">. </w:t>
      </w:r>
    </w:p>
    <w:p w14:paraId="0C8DB431" w14:textId="5CC4740B" w:rsidR="00336CC3" w:rsidRPr="003A6D78" w:rsidRDefault="00252B6E" w:rsidP="00D64713">
      <w:pPr>
        <w:pStyle w:val="BodyText"/>
        <w:tabs>
          <w:tab w:val="left" w:pos="404"/>
        </w:tabs>
        <w:spacing w:before="27"/>
        <w:ind w:right="40"/>
        <w:jc w:val="both"/>
        <w:rPr>
          <w:b/>
          <w:sz w:val="22"/>
          <w:szCs w:val="22"/>
        </w:rPr>
      </w:pPr>
      <w:r w:rsidRPr="003A6D78">
        <w:rPr>
          <w:b/>
          <w:sz w:val="22"/>
          <w:szCs w:val="22"/>
        </w:rPr>
        <w:t>UCAPAN TERIMA KASIH</w:t>
      </w:r>
    </w:p>
    <w:p w14:paraId="5BF6A2E7" w14:textId="77777777" w:rsidR="00F07E9A" w:rsidRDefault="00F07E9A" w:rsidP="00D64713">
      <w:pPr>
        <w:pStyle w:val="BodyText"/>
        <w:tabs>
          <w:tab w:val="left" w:pos="404"/>
        </w:tabs>
        <w:spacing w:before="27"/>
        <w:ind w:right="40"/>
        <w:jc w:val="both"/>
        <w:rPr>
          <w:sz w:val="23"/>
          <w:szCs w:val="23"/>
        </w:rPr>
      </w:pPr>
    </w:p>
    <w:p w14:paraId="77A4B212" w14:textId="1A6570AC" w:rsidR="00252B6E" w:rsidRPr="00870C8D" w:rsidRDefault="005664A0" w:rsidP="00D64713">
      <w:pPr>
        <w:pStyle w:val="BodyText"/>
        <w:tabs>
          <w:tab w:val="left" w:pos="404"/>
        </w:tabs>
        <w:spacing w:before="27"/>
        <w:ind w:right="40"/>
        <w:jc w:val="both"/>
        <w:rPr>
          <w:sz w:val="22"/>
          <w:szCs w:val="22"/>
        </w:rPr>
      </w:pPr>
      <w:r>
        <w:rPr>
          <w:sz w:val="23"/>
          <w:szCs w:val="23"/>
        </w:rPr>
        <w:tab/>
      </w:r>
      <w:r w:rsidR="00F07E9A" w:rsidRPr="00870C8D">
        <w:rPr>
          <w:sz w:val="22"/>
          <w:szCs w:val="22"/>
        </w:rPr>
        <w:t>Alhamdulillah, Dengan mengucapkan puji syukur kehadirat Allah SWT, yang telah melimpahkan rahmat dan karunia-Nya, sehingga pada akhirnya penul</w:t>
      </w:r>
      <w:r w:rsidR="00C97D27">
        <w:rPr>
          <w:sz w:val="22"/>
          <w:szCs w:val="22"/>
        </w:rPr>
        <w:t>is dapat menyelesaikan jurnal</w:t>
      </w:r>
      <w:r w:rsidR="00F07E9A" w:rsidRPr="00870C8D">
        <w:rPr>
          <w:sz w:val="22"/>
          <w:szCs w:val="22"/>
        </w:rPr>
        <w:t xml:space="preserve">  dengan baik.</w:t>
      </w:r>
      <w:r w:rsidR="001E6864" w:rsidRPr="00870C8D">
        <w:rPr>
          <w:sz w:val="22"/>
          <w:szCs w:val="22"/>
        </w:rPr>
        <w:t xml:space="preserve"> ijinkanlah penulis menyampaikan ucapan terima kasih kepada</w:t>
      </w:r>
      <w:r w:rsidR="00CD1002" w:rsidRPr="00870C8D">
        <w:rPr>
          <w:sz w:val="22"/>
          <w:szCs w:val="22"/>
        </w:rPr>
        <w:t xml:space="preserve">  Tarulli DP Silitonga</w:t>
      </w:r>
      <w:r w:rsidR="00870C8D" w:rsidRPr="00870C8D">
        <w:rPr>
          <w:sz w:val="22"/>
          <w:szCs w:val="22"/>
        </w:rPr>
        <w:t>,</w:t>
      </w:r>
      <w:r w:rsidR="00CD1002" w:rsidRPr="00870C8D">
        <w:rPr>
          <w:sz w:val="22"/>
          <w:szCs w:val="22"/>
        </w:rPr>
        <w:t xml:space="preserve"> Siti Nur Rani</w:t>
      </w:r>
      <w:r w:rsidR="00870C8D" w:rsidRPr="00870C8D">
        <w:rPr>
          <w:sz w:val="22"/>
          <w:szCs w:val="22"/>
        </w:rPr>
        <w:t>,</w:t>
      </w:r>
      <w:r w:rsidR="00CD1002" w:rsidRPr="00870C8D">
        <w:rPr>
          <w:sz w:val="22"/>
          <w:szCs w:val="22"/>
          <w:vertAlign w:val="superscript"/>
        </w:rPr>
        <w:t xml:space="preserve"> </w:t>
      </w:r>
      <w:r w:rsidR="00CD1002" w:rsidRPr="00870C8D">
        <w:rPr>
          <w:sz w:val="22"/>
          <w:szCs w:val="22"/>
        </w:rPr>
        <w:t>Fiqih Hidayatulloh</w:t>
      </w:r>
      <w:r w:rsidR="00870C8D" w:rsidRPr="00870C8D">
        <w:rPr>
          <w:sz w:val="22"/>
          <w:szCs w:val="22"/>
        </w:rPr>
        <w:t xml:space="preserve"> dan </w:t>
      </w:r>
      <w:r w:rsidR="00CD1002" w:rsidRPr="00870C8D">
        <w:rPr>
          <w:sz w:val="22"/>
          <w:szCs w:val="22"/>
          <w:vertAlign w:val="subscript"/>
        </w:rPr>
        <w:t xml:space="preserve">  </w:t>
      </w:r>
      <w:r w:rsidR="00CD1002" w:rsidRPr="00870C8D">
        <w:rPr>
          <w:sz w:val="22"/>
          <w:szCs w:val="22"/>
        </w:rPr>
        <w:t>Siswidiyanto</w:t>
      </w:r>
      <w:r w:rsidR="00870C8D" w:rsidRPr="00870C8D">
        <w:rPr>
          <w:sz w:val="22"/>
          <w:szCs w:val="22"/>
        </w:rPr>
        <w:t xml:space="preserve"> yang telah banyak membantu menyelesaikan hurnal ini. </w:t>
      </w:r>
    </w:p>
    <w:p w14:paraId="334675DF" w14:textId="77777777" w:rsidR="00336CC3" w:rsidRDefault="00336CC3" w:rsidP="00D64713">
      <w:pPr>
        <w:pStyle w:val="BodyText"/>
        <w:tabs>
          <w:tab w:val="left" w:pos="404"/>
        </w:tabs>
        <w:spacing w:before="27"/>
        <w:ind w:right="40"/>
        <w:jc w:val="both"/>
        <w:rPr>
          <w:sz w:val="22"/>
          <w:szCs w:val="22"/>
        </w:rPr>
      </w:pPr>
    </w:p>
    <w:p w14:paraId="3124BD16" w14:textId="77777777" w:rsidR="00336CC3" w:rsidRPr="00C8585B" w:rsidRDefault="00336CC3" w:rsidP="00D64713">
      <w:pPr>
        <w:pStyle w:val="BodyText"/>
        <w:tabs>
          <w:tab w:val="left" w:pos="404"/>
        </w:tabs>
        <w:spacing w:before="27"/>
        <w:ind w:right="40"/>
        <w:jc w:val="both"/>
        <w:rPr>
          <w:sz w:val="22"/>
          <w:szCs w:val="22"/>
        </w:rPr>
      </w:pPr>
    </w:p>
    <w:p w14:paraId="6976BCFF" w14:textId="77777777" w:rsidR="00962124" w:rsidRPr="003A6D78" w:rsidRDefault="0014350C" w:rsidP="00D64713">
      <w:pPr>
        <w:pStyle w:val="BodyText"/>
        <w:tabs>
          <w:tab w:val="left" w:pos="404"/>
        </w:tabs>
        <w:spacing w:before="27"/>
        <w:ind w:right="40"/>
        <w:jc w:val="both"/>
        <w:rPr>
          <w:b/>
          <w:sz w:val="22"/>
          <w:szCs w:val="22"/>
        </w:rPr>
      </w:pPr>
      <w:r w:rsidRPr="003A6D78">
        <w:rPr>
          <w:b/>
          <w:sz w:val="22"/>
          <w:szCs w:val="22"/>
        </w:rPr>
        <w:t>DAFTAR PUSTAKA</w:t>
      </w:r>
    </w:p>
    <w:p w14:paraId="0B3D71D5" w14:textId="77777777" w:rsidR="00C70508" w:rsidRPr="003A6D78" w:rsidRDefault="00C70508" w:rsidP="001038EB">
      <w:pPr>
        <w:spacing w:before="27"/>
        <w:ind w:left="480" w:right="40" w:hanging="360"/>
        <w:jc w:val="both"/>
        <w:rPr>
          <w:b/>
          <w:sz w:val="20"/>
        </w:rPr>
      </w:pPr>
    </w:p>
    <w:p w14:paraId="4F44C122" w14:textId="77777777" w:rsidR="00967108" w:rsidRPr="00C8585B" w:rsidRDefault="00020DA9" w:rsidP="0089084E">
      <w:pPr>
        <w:ind w:right="116"/>
        <w:jc w:val="both"/>
      </w:pPr>
      <w:r w:rsidRPr="00C8585B">
        <w:t xml:space="preserve">[1] </w:t>
      </w:r>
      <w:r w:rsidR="00967108" w:rsidRPr="00C8585B">
        <w:t xml:space="preserve">Dennis, Wixom, Roth, Systems. (2012). </w:t>
      </w:r>
      <w:r w:rsidR="00967108" w:rsidRPr="00C8585B">
        <w:rPr>
          <w:i/>
          <w:iCs/>
        </w:rPr>
        <w:t>"Analysis &amp; Design 5th Edition</w:t>
      </w:r>
      <w:r w:rsidR="00967108" w:rsidRPr="00C8585B">
        <w:t>", Wiley : John Willey &amp; Son, Inc.</w:t>
      </w:r>
    </w:p>
    <w:p w14:paraId="1BB21D81" w14:textId="77777777" w:rsidR="00032FB8" w:rsidRPr="00C8585B" w:rsidRDefault="00032FB8" w:rsidP="00967108">
      <w:pPr>
        <w:ind w:left="480" w:right="116" w:hanging="361"/>
        <w:jc w:val="both"/>
      </w:pPr>
    </w:p>
    <w:p w14:paraId="1B22A3C6" w14:textId="77777777" w:rsidR="00032FB8" w:rsidRPr="00C8585B" w:rsidRDefault="00020DA9" w:rsidP="0067178F">
      <w:pPr>
        <w:pStyle w:val="ListParagraph"/>
        <w:ind w:left="0" w:firstLine="0"/>
        <w:jc w:val="both"/>
      </w:pPr>
      <w:r w:rsidRPr="00C8585B">
        <w:t xml:space="preserve">[2] </w:t>
      </w:r>
      <w:r w:rsidR="00032FB8" w:rsidRPr="00C8585B">
        <w:t xml:space="preserve">Kadir, Abdul. 2012. </w:t>
      </w:r>
      <w:r w:rsidR="00032FB8" w:rsidRPr="00C8585B">
        <w:rPr>
          <w:i/>
        </w:rPr>
        <w:t>Algoritma dan Pemrograman Menggunakan Java</w:t>
      </w:r>
      <w:r w:rsidR="00032FB8" w:rsidRPr="00C8585B">
        <w:t>. Yogyakarta: Andi.</w:t>
      </w:r>
    </w:p>
    <w:p w14:paraId="1AF1A877" w14:textId="77777777" w:rsidR="002B756F" w:rsidRPr="00C8585B" w:rsidRDefault="002B756F" w:rsidP="00FE2632">
      <w:pPr>
        <w:pStyle w:val="ListParagraph"/>
        <w:ind w:left="567" w:hanging="567"/>
        <w:jc w:val="both"/>
      </w:pPr>
    </w:p>
    <w:p w14:paraId="43D8A649" w14:textId="77777777" w:rsidR="00032FB8" w:rsidRPr="00C8585B" w:rsidRDefault="00020DA9" w:rsidP="0067178F">
      <w:pPr>
        <w:pStyle w:val="ListParagraph"/>
        <w:ind w:left="0" w:firstLine="0"/>
        <w:jc w:val="both"/>
      </w:pPr>
      <w:r w:rsidRPr="00C8585B">
        <w:t xml:space="preserve">[3]    </w:t>
      </w:r>
      <w:r w:rsidR="002B756F" w:rsidRPr="00C8585B">
        <w:t xml:space="preserve">Kurniawan, Ruliyanto. 2010. </w:t>
      </w:r>
      <w:r w:rsidR="002B756F" w:rsidRPr="00C8585B">
        <w:rPr>
          <w:i/>
        </w:rPr>
        <w:t>Php dan MySql untuk orang awam edisi ke 2</w:t>
      </w:r>
      <w:r w:rsidR="007C3B69" w:rsidRPr="00C8585B">
        <w:t>. Palembang: Maxikom</w:t>
      </w:r>
    </w:p>
    <w:p w14:paraId="69701C2D" w14:textId="77777777" w:rsidR="007C3B69" w:rsidRPr="00C8585B" w:rsidRDefault="007C3B69" w:rsidP="007C3B69">
      <w:pPr>
        <w:pStyle w:val="ListParagraph"/>
        <w:ind w:left="567" w:hanging="567"/>
        <w:jc w:val="both"/>
      </w:pPr>
    </w:p>
    <w:p w14:paraId="0CF5EC80" w14:textId="77777777" w:rsidR="007C3B69" w:rsidRPr="00C8585B" w:rsidRDefault="00020DA9" w:rsidP="007C3B69">
      <w:pPr>
        <w:jc w:val="both"/>
      </w:pPr>
      <w:r w:rsidRPr="00C8585B">
        <w:t xml:space="preserve">[4]   </w:t>
      </w:r>
      <w:r w:rsidR="007C3B69" w:rsidRPr="00C8585B">
        <w:t xml:space="preserve">Sukamto, Rosa.A dan M. Shalahuddin. 2014. </w:t>
      </w:r>
      <w:r w:rsidR="007C3B69" w:rsidRPr="00C8585B">
        <w:rPr>
          <w:i/>
        </w:rPr>
        <w:t>Rekayasa Perangkat Lunak</w:t>
      </w:r>
      <w:r w:rsidR="007C3B69" w:rsidRPr="00C8585B">
        <w:t>. Bandung: Informatika.</w:t>
      </w:r>
    </w:p>
    <w:p w14:paraId="517EB188" w14:textId="77777777" w:rsidR="007C3B69" w:rsidRPr="00C8585B" w:rsidRDefault="007C3B69" w:rsidP="007C3B69">
      <w:pPr>
        <w:jc w:val="both"/>
      </w:pPr>
    </w:p>
    <w:p w14:paraId="046D8FBE" w14:textId="77777777" w:rsidR="007C3B69" w:rsidRPr="00C8585B" w:rsidRDefault="00020DA9" w:rsidP="0067178F">
      <w:pPr>
        <w:pStyle w:val="ListParagraph"/>
        <w:ind w:left="0" w:firstLine="0"/>
        <w:jc w:val="both"/>
      </w:pPr>
      <w:r w:rsidRPr="00C8585B">
        <w:t xml:space="preserve">[5]  </w:t>
      </w:r>
      <w:r w:rsidR="007C3B69" w:rsidRPr="00C8585B">
        <w:t xml:space="preserve">Supardi, Yuniar. 2010. </w:t>
      </w:r>
      <w:r w:rsidR="007C3B69" w:rsidRPr="00C8585B">
        <w:rPr>
          <w:i/>
        </w:rPr>
        <w:t>Semua Bisa Menjadi Programmer Java Basic Programming</w:t>
      </w:r>
      <w:r w:rsidR="007C3B69" w:rsidRPr="00C8585B">
        <w:t xml:space="preserve">. Jakarta: PT Elex Media Komputindo. </w:t>
      </w:r>
    </w:p>
    <w:p w14:paraId="7A301D9F" w14:textId="77777777" w:rsidR="007C3B69" w:rsidRPr="00C8585B" w:rsidRDefault="007C3B69" w:rsidP="007C3B69">
      <w:pPr>
        <w:pStyle w:val="ListParagraph"/>
        <w:ind w:left="567" w:hanging="567"/>
        <w:jc w:val="both"/>
      </w:pPr>
    </w:p>
    <w:p w14:paraId="22ED6668" w14:textId="77777777" w:rsidR="007C3B69" w:rsidRPr="00C8585B" w:rsidRDefault="00020DA9" w:rsidP="007C3B69">
      <w:pPr>
        <w:spacing w:before="2"/>
        <w:ind w:right="38"/>
        <w:jc w:val="both"/>
      </w:pPr>
      <w:r w:rsidRPr="00C8585B">
        <w:t xml:space="preserve">[6]  </w:t>
      </w:r>
      <w:r w:rsidR="007C3B69" w:rsidRPr="00C8585B">
        <w:t>William, R S (2009), Microsoft SQL server 2005 Administrator’s Pocket consultant, Microsoft Press.</w:t>
      </w:r>
    </w:p>
    <w:sectPr w:rsidR="007C3B69" w:rsidRPr="00C8585B" w:rsidSect="0046126D">
      <w:type w:val="continuous"/>
      <w:pgSz w:w="11910" w:h="16850"/>
      <w:pgMar w:top="1340" w:right="1320" w:bottom="1260" w:left="1320" w:header="727" w:footer="1067" w:gutter="0"/>
      <w:cols w:num="2" w:space="720" w:equalWidth="0">
        <w:col w:w="4315" w:space="557"/>
        <w:col w:w="4398"/>
      </w:cols>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BFB592" w14:textId="77777777" w:rsidR="004429F9" w:rsidRDefault="004429F9">
      <w:r>
        <w:separator/>
      </w:r>
    </w:p>
  </w:endnote>
  <w:endnote w:type="continuationSeparator" w:id="0">
    <w:p w14:paraId="1B157DD8" w14:textId="77777777" w:rsidR="004429F9" w:rsidRDefault="004429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80ACDB" w14:textId="77777777" w:rsidR="004429F9" w:rsidRDefault="004429F9">
      <w:r>
        <w:separator/>
      </w:r>
    </w:p>
  </w:footnote>
  <w:footnote w:type="continuationSeparator" w:id="0">
    <w:p w14:paraId="39AFC553" w14:textId="77777777" w:rsidR="004429F9" w:rsidRDefault="004429F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1610A"/>
    <w:multiLevelType w:val="hybridMultilevel"/>
    <w:tmpl w:val="6D2E114E"/>
    <w:lvl w:ilvl="0" w:tplc="1F1A8F56">
      <w:start w:val="1"/>
      <w:numFmt w:val="lowerLetter"/>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 w15:restartNumberingAfterBreak="0">
    <w:nsid w:val="056344F1"/>
    <w:multiLevelType w:val="hybridMultilevel"/>
    <w:tmpl w:val="9BC8D88C"/>
    <w:lvl w:ilvl="0" w:tplc="EDCEBF40">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065508F3"/>
    <w:multiLevelType w:val="multilevel"/>
    <w:tmpl w:val="67BC0A9C"/>
    <w:lvl w:ilvl="0">
      <w:start w:val="1"/>
      <w:numFmt w:val="decimal"/>
      <w:lvlText w:val="%1."/>
      <w:lvlJc w:val="left"/>
      <w:pPr>
        <w:ind w:left="360" w:hanging="360"/>
      </w:pPr>
      <w:rPr>
        <w:rFonts w:eastAsia="Calibri" w:cs="Times New Roman" w:hint="default"/>
        <w:b w:val="0"/>
        <w:color w:val="000000"/>
      </w:rPr>
    </w:lvl>
    <w:lvl w:ilvl="1">
      <w:start w:val="3"/>
      <w:numFmt w:val="decimal"/>
      <w:lvlText w:val="%1.%2."/>
      <w:lvlJc w:val="left"/>
      <w:pPr>
        <w:ind w:left="360" w:hanging="360"/>
      </w:pPr>
      <w:rPr>
        <w:rFonts w:eastAsia="Calibri" w:cs="Times New Roman" w:hint="default"/>
        <w:b/>
        <w:i w:val="0"/>
        <w:color w:val="000000"/>
      </w:rPr>
    </w:lvl>
    <w:lvl w:ilvl="2">
      <w:start w:val="1"/>
      <w:numFmt w:val="decimal"/>
      <w:lvlText w:val="%1.%2.%3."/>
      <w:lvlJc w:val="left"/>
      <w:pPr>
        <w:ind w:left="720" w:hanging="720"/>
      </w:pPr>
      <w:rPr>
        <w:rFonts w:eastAsia="Calibri" w:cs="Times New Roman" w:hint="default"/>
        <w:b/>
        <w:color w:val="000000"/>
      </w:rPr>
    </w:lvl>
    <w:lvl w:ilvl="3">
      <w:start w:val="1"/>
      <w:numFmt w:val="decimal"/>
      <w:lvlText w:val="%1.%2.%3.%4."/>
      <w:lvlJc w:val="left"/>
      <w:pPr>
        <w:ind w:left="720" w:hanging="720"/>
      </w:pPr>
      <w:rPr>
        <w:rFonts w:eastAsia="Calibri" w:cs="Times New Roman" w:hint="default"/>
        <w:b w:val="0"/>
        <w:color w:val="000000"/>
      </w:rPr>
    </w:lvl>
    <w:lvl w:ilvl="4">
      <w:start w:val="1"/>
      <w:numFmt w:val="decimal"/>
      <w:lvlText w:val="%1.%2.%3.%4.%5."/>
      <w:lvlJc w:val="left"/>
      <w:pPr>
        <w:ind w:left="1080" w:hanging="1080"/>
      </w:pPr>
      <w:rPr>
        <w:rFonts w:eastAsia="Calibri" w:cs="Times New Roman" w:hint="default"/>
        <w:b w:val="0"/>
        <w:color w:val="000000"/>
      </w:rPr>
    </w:lvl>
    <w:lvl w:ilvl="5">
      <w:start w:val="1"/>
      <w:numFmt w:val="decimal"/>
      <w:lvlText w:val="%1.%2.%3.%4.%5.%6."/>
      <w:lvlJc w:val="left"/>
      <w:pPr>
        <w:ind w:left="1080" w:hanging="1080"/>
      </w:pPr>
      <w:rPr>
        <w:rFonts w:eastAsia="Calibri" w:cs="Times New Roman" w:hint="default"/>
        <w:b w:val="0"/>
        <w:color w:val="000000"/>
      </w:rPr>
    </w:lvl>
    <w:lvl w:ilvl="6">
      <w:start w:val="1"/>
      <w:numFmt w:val="decimal"/>
      <w:lvlText w:val="%1.%2.%3.%4.%5.%6.%7."/>
      <w:lvlJc w:val="left"/>
      <w:pPr>
        <w:ind w:left="1440" w:hanging="1440"/>
      </w:pPr>
      <w:rPr>
        <w:rFonts w:eastAsia="Calibri" w:cs="Times New Roman" w:hint="default"/>
        <w:b w:val="0"/>
        <w:color w:val="000000"/>
      </w:rPr>
    </w:lvl>
    <w:lvl w:ilvl="7">
      <w:start w:val="1"/>
      <w:numFmt w:val="decimal"/>
      <w:lvlText w:val="%1.%2.%3.%4.%5.%6.%7.%8."/>
      <w:lvlJc w:val="left"/>
      <w:pPr>
        <w:ind w:left="1440" w:hanging="1440"/>
      </w:pPr>
      <w:rPr>
        <w:rFonts w:eastAsia="Calibri" w:cs="Times New Roman" w:hint="default"/>
        <w:b w:val="0"/>
        <w:color w:val="000000"/>
      </w:rPr>
    </w:lvl>
    <w:lvl w:ilvl="8">
      <w:start w:val="1"/>
      <w:numFmt w:val="decimal"/>
      <w:lvlText w:val="%1.%2.%3.%4.%5.%6.%7.%8.%9."/>
      <w:lvlJc w:val="left"/>
      <w:pPr>
        <w:ind w:left="1800" w:hanging="1800"/>
      </w:pPr>
      <w:rPr>
        <w:rFonts w:eastAsia="Calibri" w:cs="Times New Roman" w:hint="default"/>
        <w:b w:val="0"/>
        <w:color w:val="000000"/>
      </w:rPr>
    </w:lvl>
  </w:abstractNum>
  <w:abstractNum w:abstractNumId="3" w15:restartNumberingAfterBreak="0">
    <w:nsid w:val="0B3347AF"/>
    <w:multiLevelType w:val="multilevel"/>
    <w:tmpl w:val="2A7C5FA8"/>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sz w:val="24"/>
      </w:rPr>
    </w:lvl>
    <w:lvl w:ilvl="2">
      <w:start w:val="1"/>
      <w:numFmt w:val="decimal"/>
      <w:isLgl/>
      <w:lvlText w:val="%1.%2.%3."/>
      <w:lvlJc w:val="left"/>
      <w:pPr>
        <w:ind w:left="1440" w:hanging="720"/>
      </w:pPr>
      <w:rPr>
        <w:rFonts w:hint="default"/>
        <w:sz w:val="24"/>
      </w:rPr>
    </w:lvl>
    <w:lvl w:ilvl="3">
      <w:start w:val="1"/>
      <w:numFmt w:val="decimal"/>
      <w:isLgl/>
      <w:lvlText w:val="%1.%2.%3.%4."/>
      <w:lvlJc w:val="left"/>
      <w:pPr>
        <w:ind w:left="1800" w:hanging="1080"/>
      </w:pPr>
      <w:rPr>
        <w:rFonts w:hint="default"/>
        <w:sz w:val="24"/>
      </w:rPr>
    </w:lvl>
    <w:lvl w:ilvl="4">
      <w:start w:val="1"/>
      <w:numFmt w:val="decimal"/>
      <w:isLgl/>
      <w:lvlText w:val="%1.%2.%3.%4.%5."/>
      <w:lvlJc w:val="left"/>
      <w:pPr>
        <w:ind w:left="1800" w:hanging="1080"/>
      </w:pPr>
      <w:rPr>
        <w:rFonts w:hint="default"/>
        <w:sz w:val="24"/>
      </w:rPr>
    </w:lvl>
    <w:lvl w:ilvl="5">
      <w:start w:val="1"/>
      <w:numFmt w:val="decimal"/>
      <w:isLgl/>
      <w:lvlText w:val="%1.%2.%3.%4.%5.%6."/>
      <w:lvlJc w:val="left"/>
      <w:pPr>
        <w:ind w:left="2160" w:hanging="1440"/>
      </w:pPr>
      <w:rPr>
        <w:rFonts w:hint="default"/>
        <w:sz w:val="24"/>
      </w:rPr>
    </w:lvl>
    <w:lvl w:ilvl="6">
      <w:start w:val="1"/>
      <w:numFmt w:val="decimal"/>
      <w:isLgl/>
      <w:lvlText w:val="%1.%2.%3.%4.%5.%6.%7."/>
      <w:lvlJc w:val="left"/>
      <w:pPr>
        <w:ind w:left="2520" w:hanging="1800"/>
      </w:pPr>
      <w:rPr>
        <w:rFonts w:hint="default"/>
        <w:sz w:val="24"/>
      </w:rPr>
    </w:lvl>
    <w:lvl w:ilvl="7">
      <w:start w:val="1"/>
      <w:numFmt w:val="decimal"/>
      <w:isLgl/>
      <w:lvlText w:val="%1.%2.%3.%4.%5.%6.%7.%8."/>
      <w:lvlJc w:val="left"/>
      <w:pPr>
        <w:ind w:left="2520" w:hanging="1800"/>
      </w:pPr>
      <w:rPr>
        <w:rFonts w:hint="default"/>
        <w:sz w:val="24"/>
      </w:rPr>
    </w:lvl>
    <w:lvl w:ilvl="8">
      <w:start w:val="1"/>
      <w:numFmt w:val="decimal"/>
      <w:isLgl/>
      <w:lvlText w:val="%1.%2.%3.%4.%5.%6.%7.%8.%9."/>
      <w:lvlJc w:val="left"/>
      <w:pPr>
        <w:ind w:left="2880" w:hanging="2160"/>
      </w:pPr>
      <w:rPr>
        <w:rFonts w:hint="default"/>
        <w:sz w:val="24"/>
      </w:rPr>
    </w:lvl>
  </w:abstractNum>
  <w:abstractNum w:abstractNumId="4" w15:restartNumberingAfterBreak="0">
    <w:nsid w:val="0D5C44F5"/>
    <w:multiLevelType w:val="hybridMultilevel"/>
    <w:tmpl w:val="3F62ED0A"/>
    <w:lvl w:ilvl="0" w:tplc="04090019">
      <w:start w:val="1"/>
      <w:numFmt w:val="lowerLetter"/>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15D70BAD"/>
    <w:multiLevelType w:val="multilevel"/>
    <w:tmpl w:val="15D70BAD"/>
    <w:lvl w:ilvl="0">
      <w:start w:val="1"/>
      <w:numFmt w:val="lowerLetter"/>
      <w:lvlText w:val="%1."/>
      <w:lvlJc w:val="left"/>
      <w:pPr>
        <w:ind w:left="786" w:hanging="360"/>
      </w:pPr>
      <w:rPr>
        <w:rFonts w:hint="default"/>
      </w:rPr>
    </w:lvl>
    <w:lvl w:ilvl="1" w:tentative="1">
      <w:start w:val="1"/>
      <w:numFmt w:val="lowerLetter"/>
      <w:lvlText w:val="%2."/>
      <w:lvlJc w:val="left"/>
      <w:pPr>
        <w:ind w:left="1506" w:hanging="360"/>
      </w:pPr>
    </w:lvl>
    <w:lvl w:ilvl="2" w:tentative="1">
      <w:start w:val="1"/>
      <w:numFmt w:val="lowerRoman"/>
      <w:lvlText w:val="%3."/>
      <w:lvlJc w:val="right"/>
      <w:pPr>
        <w:ind w:left="2226" w:hanging="180"/>
      </w:pPr>
    </w:lvl>
    <w:lvl w:ilvl="3" w:tentative="1">
      <w:start w:val="1"/>
      <w:numFmt w:val="decimal"/>
      <w:lvlText w:val="%4."/>
      <w:lvlJc w:val="left"/>
      <w:pPr>
        <w:ind w:left="2946" w:hanging="360"/>
      </w:pPr>
    </w:lvl>
    <w:lvl w:ilvl="4" w:tentative="1">
      <w:start w:val="1"/>
      <w:numFmt w:val="lowerLetter"/>
      <w:lvlText w:val="%5."/>
      <w:lvlJc w:val="left"/>
      <w:pPr>
        <w:ind w:left="3666" w:hanging="360"/>
      </w:pPr>
    </w:lvl>
    <w:lvl w:ilvl="5" w:tentative="1">
      <w:start w:val="1"/>
      <w:numFmt w:val="lowerRoman"/>
      <w:lvlText w:val="%6."/>
      <w:lvlJc w:val="right"/>
      <w:pPr>
        <w:ind w:left="4386" w:hanging="180"/>
      </w:pPr>
    </w:lvl>
    <w:lvl w:ilvl="6" w:tentative="1">
      <w:start w:val="1"/>
      <w:numFmt w:val="decimal"/>
      <w:lvlText w:val="%7."/>
      <w:lvlJc w:val="left"/>
      <w:pPr>
        <w:ind w:left="5106" w:hanging="360"/>
      </w:pPr>
    </w:lvl>
    <w:lvl w:ilvl="7" w:tentative="1">
      <w:start w:val="1"/>
      <w:numFmt w:val="lowerLetter"/>
      <w:lvlText w:val="%8."/>
      <w:lvlJc w:val="left"/>
      <w:pPr>
        <w:ind w:left="5826" w:hanging="360"/>
      </w:pPr>
    </w:lvl>
    <w:lvl w:ilvl="8" w:tentative="1">
      <w:start w:val="1"/>
      <w:numFmt w:val="lowerRoman"/>
      <w:lvlText w:val="%9."/>
      <w:lvlJc w:val="right"/>
      <w:pPr>
        <w:ind w:left="6546" w:hanging="180"/>
      </w:pPr>
    </w:lvl>
  </w:abstractNum>
  <w:abstractNum w:abstractNumId="6" w15:restartNumberingAfterBreak="0">
    <w:nsid w:val="16795CB6"/>
    <w:multiLevelType w:val="hybridMultilevel"/>
    <w:tmpl w:val="D6A4FA42"/>
    <w:lvl w:ilvl="0" w:tplc="51EAED9E">
      <w:start w:val="1"/>
      <w:numFmt w:val="decimal"/>
      <w:lvlText w:val="%1."/>
      <w:lvlJc w:val="left"/>
      <w:pPr>
        <w:ind w:left="480" w:hanging="361"/>
      </w:pPr>
      <w:rPr>
        <w:rFonts w:ascii="Times New Roman" w:eastAsia="Times New Roman" w:hAnsi="Times New Roman" w:cs="Times New Roman" w:hint="default"/>
        <w:b/>
        <w:bCs/>
        <w:spacing w:val="0"/>
        <w:w w:val="99"/>
        <w:sz w:val="20"/>
        <w:szCs w:val="20"/>
        <w:lang w:val="ca-ES" w:eastAsia="ca-ES" w:bidi="ca-ES"/>
      </w:rPr>
    </w:lvl>
    <w:lvl w:ilvl="1" w:tplc="46F45264">
      <w:numFmt w:val="bullet"/>
      <w:lvlText w:val="•"/>
      <w:lvlJc w:val="left"/>
      <w:pPr>
        <w:ind w:left="871" w:hanging="361"/>
      </w:pPr>
      <w:rPr>
        <w:rFonts w:hint="default"/>
        <w:lang w:val="ca-ES" w:eastAsia="ca-ES" w:bidi="ca-ES"/>
      </w:rPr>
    </w:lvl>
    <w:lvl w:ilvl="2" w:tplc="16368F46">
      <w:numFmt w:val="bullet"/>
      <w:lvlText w:val="•"/>
      <w:lvlJc w:val="left"/>
      <w:pPr>
        <w:ind w:left="1262" w:hanging="361"/>
      </w:pPr>
      <w:rPr>
        <w:rFonts w:hint="default"/>
        <w:lang w:val="ca-ES" w:eastAsia="ca-ES" w:bidi="ca-ES"/>
      </w:rPr>
    </w:lvl>
    <w:lvl w:ilvl="3" w:tplc="EE26B002">
      <w:numFmt w:val="bullet"/>
      <w:lvlText w:val="•"/>
      <w:lvlJc w:val="left"/>
      <w:pPr>
        <w:ind w:left="1654" w:hanging="361"/>
      </w:pPr>
      <w:rPr>
        <w:rFonts w:hint="default"/>
        <w:lang w:val="ca-ES" w:eastAsia="ca-ES" w:bidi="ca-ES"/>
      </w:rPr>
    </w:lvl>
    <w:lvl w:ilvl="4" w:tplc="BB147150">
      <w:numFmt w:val="bullet"/>
      <w:lvlText w:val="•"/>
      <w:lvlJc w:val="left"/>
      <w:pPr>
        <w:ind w:left="2045" w:hanging="361"/>
      </w:pPr>
      <w:rPr>
        <w:rFonts w:hint="default"/>
        <w:lang w:val="ca-ES" w:eastAsia="ca-ES" w:bidi="ca-ES"/>
      </w:rPr>
    </w:lvl>
    <w:lvl w:ilvl="5" w:tplc="83749A5A">
      <w:numFmt w:val="bullet"/>
      <w:lvlText w:val="•"/>
      <w:lvlJc w:val="left"/>
      <w:pPr>
        <w:ind w:left="2436" w:hanging="361"/>
      </w:pPr>
      <w:rPr>
        <w:rFonts w:hint="default"/>
        <w:lang w:val="ca-ES" w:eastAsia="ca-ES" w:bidi="ca-ES"/>
      </w:rPr>
    </w:lvl>
    <w:lvl w:ilvl="6" w:tplc="EE1C269A">
      <w:numFmt w:val="bullet"/>
      <w:lvlText w:val="•"/>
      <w:lvlJc w:val="left"/>
      <w:pPr>
        <w:ind w:left="2828" w:hanging="361"/>
      </w:pPr>
      <w:rPr>
        <w:rFonts w:hint="default"/>
        <w:lang w:val="ca-ES" w:eastAsia="ca-ES" w:bidi="ca-ES"/>
      </w:rPr>
    </w:lvl>
    <w:lvl w:ilvl="7" w:tplc="51409568">
      <w:numFmt w:val="bullet"/>
      <w:lvlText w:val="•"/>
      <w:lvlJc w:val="left"/>
      <w:pPr>
        <w:ind w:left="3219" w:hanging="361"/>
      </w:pPr>
      <w:rPr>
        <w:rFonts w:hint="default"/>
        <w:lang w:val="ca-ES" w:eastAsia="ca-ES" w:bidi="ca-ES"/>
      </w:rPr>
    </w:lvl>
    <w:lvl w:ilvl="8" w:tplc="2C5048E8">
      <w:numFmt w:val="bullet"/>
      <w:lvlText w:val="•"/>
      <w:lvlJc w:val="left"/>
      <w:pPr>
        <w:ind w:left="3611" w:hanging="361"/>
      </w:pPr>
      <w:rPr>
        <w:rFonts w:hint="default"/>
        <w:lang w:val="ca-ES" w:eastAsia="ca-ES" w:bidi="ca-ES"/>
      </w:rPr>
    </w:lvl>
  </w:abstractNum>
  <w:abstractNum w:abstractNumId="7" w15:restartNumberingAfterBreak="0">
    <w:nsid w:val="179865B4"/>
    <w:multiLevelType w:val="hybridMultilevel"/>
    <w:tmpl w:val="DCEAA784"/>
    <w:lvl w:ilvl="0" w:tplc="E5EADAF4">
      <w:start w:val="1"/>
      <w:numFmt w:val="decimal"/>
      <w:lvlText w:val="%1."/>
      <w:lvlJc w:val="left"/>
      <w:pPr>
        <w:ind w:left="1080" w:hanging="360"/>
      </w:pPr>
      <w:rPr>
        <w:rFonts w:ascii="Times New Roman" w:eastAsia="Calibri" w:hAnsi="Times New Roman" w:cs="Times New Roman"/>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17E01088"/>
    <w:multiLevelType w:val="hybridMultilevel"/>
    <w:tmpl w:val="B32086B6"/>
    <w:lvl w:ilvl="0" w:tplc="74A07D8A">
      <w:start w:val="1"/>
      <w:numFmt w:val="decimal"/>
      <w:lvlText w:val="%1."/>
      <w:lvlJc w:val="left"/>
      <w:pPr>
        <w:ind w:left="1080" w:hanging="360"/>
      </w:pPr>
      <w:rPr>
        <w:sz w:val="20"/>
        <w:szCs w:val="20"/>
      </w:r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1211"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9" w15:restartNumberingAfterBreak="0">
    <w:nsid w:val="21992FA3"/>
    <w:multiLevelType w:val="hybridMultilevel"/>
    <w:tmpl w:val="8684109E"/>
    <w:lvl w:ilvl="0" w:tplc="F5844B14">
      <w:start w:val="1"/>
      <w:numFmt w:val="decimal"/>
      <w:lvlText w:val="%1."/>
      <w:lvlJc w:val="left"/>
      <w:pPr>
        <w:ind w:left="480" w:hanging="360"/>
      </w:pPr>
      <w:rPr>
        <w:rFonts w:ascii="Times New Roman" w:eastAsia="Times New Roman" w:hAnsi="Times New Roman" w:cs="Times New Roman" w:hint="default"/>
        <w:b/>
        <w:bCs/>
        <w:spacing w:val="0"/>
        <w:w w:val="99"/>
        <w:sz w:val="20"/>
        <w:szCs w:val="20"/>
        <w:lang w:val="ca-ES" w:eastAsia="ca-ES" w:bidi="ca-ES"/>
      </w:rPr>
    </w:lvl>
    <w:lvl w:ilvl="1" w:tplc="D3A8782C">
      <w:numFmt w:val="bullet"/>
      <w:lvlText w:val="•"/>
      <w:lvlJc w:val="left"/>
      <w:pPr>
        <w:ind w:left="863" w:hanging="360"/>
      </w:pPr>
      <w:rPr>
        <w:rFonts w:hint="default"/>
        <w:lang w:val="ca-ES" w:eastAsia="ca-ES" w:bidi="ca-ES"/>
      </w:rPr>
    </w:lvl>
    <w:lvl w:ilvl="2" w:tplc="99AE25E6">
      <w:numFmt w:val="bullet"/>
      <w:lvlText w:val="•"/>
      <w:lvlJc w:val="left"/>
      <w:pPr>
        <w:ind w:left="1247" w:hanging="360"/>
      </w:pPr>
      <w:rPr>
        <w:rFonts w:hint="default"/>
        <w:lang w:val="ca-ES" w:eastAsia="ca-ES" w:bidi="ca-ES"/>
      </w:rPr>
    </w:lvl>
    <w:lvl w:ilvl="3" w:tplc="5A723E8C">
      <w:numFmt w:val="bullet"/>
      <w:lvlText w:val="•"/>
      <w:lvlJc w:val="left"/>
      <w:pPr>
        <w:ind w:left="1630" w:hanging="360"/>
      </w:pPr>
      <w:rPr>
        <w:rFonts w:hint="default"/>
        <w:lang w:val="ca-ES" w:eastAsia="ca-ES" w:bidi="ca-ES"/>
      </w:rPr>
    </w:lvl>
    <w:lvl w:ilvl="4" w:tplc="0BF283D6">
      <w:numFmt w:val="bullet"/>
      <w:lvlText w:val="•"/>
      <w:lvlJc w:val="left"/>
      <w:pPr>
        <w:ind w:left="2014" w:hanging="360"/>
      </w:pPr>
      <w:rPr>
        <w:rFonts w:hint="default"/>
        <w:lang w:val="ca-ES" w:eastAsia="ca-ES" w:bidi="ca-ES"/>
      </w:rPr>
    </w:lvl>
    <w:lvl w:ilvl="5" w:tplc="17CC32CC">
      <w:numFmt w:val="bullet"/>
      <w:lvlText w:val="•"/>
      <w:lvlJc w:val="left"/>
      <w:pPr>
        <w:ind w:left="2397" w:hanging="360"/>
      </w:pPr>
      <w:rPr>
        <w:rFonts w:hint="default"/>
        <w:lang w:val="ca-ES" w:eastAsia="ca-ES" w:bidi="ca-ES"/>
      </w:rPr>
    </w:lvl>
    <w:lvl w:ilvl="6" w:tplc="05E0E030">
      <w:numFmt w:val="bullet"/>
      <w:lvlText w:val="•"/>
      <w:lvlJc w:val="left"/>
      <w:pPr>
        <w:ind w:left="2781" w:hanging="360"/>
      </w:pPr>
      <w:rPr>
        <w:rFonts w:hint="default"/>
        <w:lang w:val="ca-ES" w:eastAsia="ca-ES" w:bidi="ca-ES"/>
      </w:rPr>
    </w:lvl>
    <w:lvl w:ilvl="7" w:tplc="0E124A9A">
      <w:numFmt w:val="bullet"/>
      <w:lvlText w:val="•"/>
      <w:lvlJc w:val="left"/>
      <w:pPr>
        <w:ind w:left="3164" w:hanging="360"/>
      </w:pPr>
      <w:rPr>
        <w:rFonts w:hint="default"/>
        <w:lang w:val="ca-ES" w:eastAsia="ca-ES" w:bidi="ca-ES"/>
      </w:rPr>
    </w:lvl>
    <w:lvl w:ilvl="8" w:tplc="62606F72">
      <w:numFmt w:val="bullet"/>
      <w:lvlText w:val="•"/>
      <w:lvlJc w:val="left"/>
      <w:pPr>
        <w:ind w:left="3548" w:hanging="360"/>
      </w:pPr>
      <w:rPr>
        <w:rFonts w:hint="default"/>
        <w:lang w:val="ca-ES" w:eastAsia="ca-ES" w:bidi="ca-ES"/>
      </w:rPr>
    </w:lvl>
  </w:abstractNum>
  <w:abstractNum w:abstractNumId="10" w15:restartNumberingAfterBreak="0">
    <w:nsid w:val="21D21F6C"/>
    <w:multiLevelType w:val="hybridMultilevel"/>
    <w:tmpl w:val="C008A666"/>
    <w:lvl w:ilvl="0" w:tplc="B77CC0A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ED4FAF"/>
    <w:multiLevelType w:val="multilevel"/>
    <w:tmpl w:val="1B4471DE"/>
    <w:lvl w:ilvl="0">
      <w:start w:val="1"/>
      <w:numFmt w:val="decimal"/>
      <w:lvlText w:val="%1."/>
      <w:lvlJc w:val="left"/>
      <w:pPr>
        <w:ind w:left="360" w:hanging="360"/>
      </w:pPr>
      <w:rPr>
        <w:rFonts w:hint="default"/>
        <w:sz w:val="24"/>
      </w:rPr>
    </w:lvl>
    <w:lvl w:ilvl="1">
      <w:start w:val="1"/>
      <w:numFmt w:val="decimal"/>
      <w:lvlText w:val="%1.%2."/>
      <w:lvlJc w:val="left"/>
      <w:pPr>
        <w:ind w:left="720" w:hanging="720"/>
      </w:pPr>
      <w:rPr>
        <w:rFonts w:hint="default"/>
        <w:b/>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800" w:hanging="180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2160" w:hanging="2160"/>
      </w:pPr>
      <w:rPr>
        <w:rFonts w:hint="default"/>
        <w:sz w:val="24"/>
      </w:rPr>
    </w:lvl>
  </w:abstractNum>
  <w:abstractNum w:abstractNumId="12" w15:restartNumberingAfterBreak="0">
    <w:nsid w:val="269726DA"/>
    <w:multiLevelType w:val="hybridMultilevel"/>
    <w:tmpl w:val="2154DAAC"/>
    <w:lvl w:ilvl="0" w:tplc="B7549DD2">
      <w:start w:val="1"/>
      <w:numFmt w:val="lowerLetter"/>
      <w:lvlText w:val="%1."/>
      <w:lvlJc w:val="left"/>
      <w:pPr>
        <w:ind w:left="510" w:hanging="36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13" w15:restartNumberingAfterBreak="0">
    <w:nsid w:val="27A34442"/>
    <w:multiLevelType w:val="hybridMultilevel"/>
    <w:tmpl w:val="1ADEFF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E94987"/>
    <w:multiLevelType w:val="hybridMultilevel"/>
    <w:tmpl w:val="3084ACC2"/>
    <w:lvl w:ilvl="0" w:tplc="B11E6FF2">
      <w:start w:val="1"/>
      <w:numFmt w:val="decimal"/>
      <w:lvlText w:val="%1."/>
      <w:lvlJc w:val="left"/>
      <w:pPr>
        <w:ind w:left="3529" w:hanging="360"/>
      </w:pPr>
      <w:rPr>
        <w:rFonts w:hint="default"/>
      </w:rPr>
    </w:lvl>
    <w:lvl w:ilvl="1" w:tplc="04090019" w:tentative="1">
      <w:start w:val="1"/>
      <w:numFmt w:val="lowerLetter"/>
      <w:lvlText w:val="%2."/>
      <w:lvlJc w:val="left"/>
      <w:pPr>
        <w:ind w:left="4249" w:hanging="360"/>
      </w:pPr>
    </w:lvl>
    <w:lvl w:ilvl="2" w:tplc="0409001B" w:tentative="1">
      <w:start w:val="1"/>
      <w:numFmt w:val="lowerRoman"/>
      <w:lvlText w:val="%3."/>
      <w:lvlJc w:val="right"/>
      <w:pPr>
        <w:ind w:left="4969" w:hanging="180"/>
      </w:pPr>
    </w:lvl>
    <w:lvl w:ilvl="3" w:tplc="0409000F" w:tentative="1">
      <w:start w:val="1"/>
      <w:numFmt w:val="decimal"/>
      <w:lvlText w:val="%4."/>
      <w:lvlJc w:val="left"/>
      <w:pPr>
        <w:ind w:left="5689" w:hanging="360"/>
      </w:pPr>
    </w:lvl>
    <w:lvl w:ilvl="4" w:tplc="04090019" w:tentative="1">
      <w:start w:val="1"/>
      <w:numFmt w:val="lowerLetter"/>
      <w:lvlText w:val="%5."/>
      <w:lvlJc w:val="left"/>
      <w:pPr>
        <w:ind w:left="6409" w:hanging="360"/>
      </w:pPr>
    </w:lvl>
    <w:lvl w:ilvl="5" w:tplc="0409001B" w:tentative="1">
      <w:start w:val="1"/>
      <w:numFmt w:val="lowerRoman"/>
      <w:lvlText w:val="%6."/>
      <w:lvlJc w:val="right"/>
      <w:pPr>
        <w:ind w:left="7129" w:hanging="180"/>
      </w:pPr>
    </w:lvl>
    <w:lvl w:ilvl="6" w:tplc="0409000F" w:tentative="1">
      <w:start w:val="1"/>
      <w:numFmt w:val="decimal"/>
      <w:lvlText w:val="%7."/>
      <w:lvlJc w:val="left"/>
      <w:pPr>
        <w:ind w:left="7849" w:hanging="360"/>
      </w:pPr>
    </w:lvl>
    <w:lvl w:ilvl="7" w:tplc="04090019" w:tentative="1">
      <w:start w:val="1"/>
      <w:numFmt w:val="lowerLetter"/>
      <w:lvlText w:val="%8."/>
      <w:lvlJc w:val="left"/>
      <w:pPr>
        <w:ind w:left="8569" w:hanging="360"/>
      </w:pPr>
    </w:lvl>
    <w:lvl w:ilvl="8" w:tplc="0409001B" w:tentative="1">
      <w:start w:val="1"/>
      <w:numFmt w:val="lowerRoman"/>
      <w:lvlText w:val="%9."/>
      <w:lvlJc w:val="right"/>
      <w:pPr>
        <w:ind w:left="9289" w:hanging="180"/>
      </w:pPr>
    </w:lvl>
  </w:abstractNum>
  <w:abstractNum w:abstractNumId="15" w15:restartNumberingAfterBreak="0">
    <w:nsid w:val="340279F1"/>
    <w:multiLevelType w:val="multilevel"/>
    <w:tmpl w:val="4BBE45D8"/>
    <w:lvl w:ilvl="0">
      <w:start w:val="1"/>
      <w:numFmt w:val="decimal"/>
      <w:lvlText w:val="%1."/>
      <w:lvlJc w:val="left"/>
      <w:pPr>
        <w:ind w:left="927" w:hanging="360"/>
      </w:pPr>
      <w:rPr>
        <w:rFonts w:ascii="Times New Roman" w:eastAsia="Calibri" w:hAnsi="Times New Roman" w:cs="Times New Roman"/>
      </w:rPr>
    </w:lvl>
    <w:lvl w:ilvl="1">
      <w:start w:val="1"/>
      <w:numFmt w:val="decimal"/>
      <w:isLgl/>
      <w:lvlText w:val="%1.%2."/>
      <w:lvlJc w:val="left"/>
      <w:pPr>
        <w:ind w:left="720" w:hanging="720"/>
      </w:pPr>
      <w:rPr>
        <w:rFonts w:hint="default"/>
        <w:sz w:val="24"/>
      </w:rPr>
    </w:lvl>
    <w:lvl w:ilvl="2">
      <w:start w:val="1"/>
      <w:numFmt w:val="decimal"/>
      <w:isLgl/>
      <w:lvlText w:val="%1.%2.%3."/>
      <w:lvlJc w:val="left"/>
      <w:pPr>
        <w:ind w:left="1287" w:hanging="720"/>
      </w:pPr>
      <w:rPr>
        <w:rFonts w:hint="default"/>
        <w:sz w:val="24"/>
      </w:rPr>
    </w:lvl>
    <w:lvl w:ilvl="3">
      <w:start w:val="1"/>
      <w:numFmt w:val="decimal"/>
      <w:isLgl/>
      <w:lvlText w:val="%1.%2.%3.%4."/>
      <w:lvlJc w:val="left"/>
      <w:pPr>
        <w:ind w:left="1647" w:hanging="1080"/>
      </w:pPr>
      <w:rPr>
        <w:rFonts w:hint="default"/>
        <w:sz w:val="24"/>
      </w:rPr>
    </w:lvl>
    <w:lvl w:ilvl="4">
      <w:start w:val="1"/>
      <w:numFmt w:val="decimal"/>
      <w:isLgl/>
      <w:lvlText w:val="%1.%2.%3.%4.%5."/>
      <w:lvlJc w:val="left"/>
      <w:pPr>
        <w:ind w:left="1647" w:hanging="1080"/>
      </w:pPr>
      <w:rPr>
        <w:rFonts w:hint="default"/>
        <w:sz w:val="24"/>
      </w:rPr>
    </w:lvl>
    <w:lvl w:ilvl="5">
      <w:start w:val="1"/>
      <w:numFmt w:val="decimal"/>
      <w:isLgl/>
      <w:lvlText w:val="%1.%2.%3.%4.%5.%6."/>
      <w:lvlJc w:val="left"/>
      <w:pPr>
        <w:ind w:left="2007" w:hanging="1440"/>
      </w:pPr>
      <w:rPr>
        <w:rFonts w:hint="default"/>
        <w:sz w:val="24"/>
      </w:rPr>
    </w:lvl>
    <w:lvl w:ilvl="6">
      <w:start w:val="1"/>
      <w:numFmt w:val="decimal"/>
      <w:isLgl/>
      <w:lvlText w:val="%1.%2.%3.%4.%5.%6.%7."/>
      <w:lvlJc w:val="left"/>
      <w:pPr>
        <w:ind w:left="2367" w:hanging="1800"/>
      </w:pPr>
      <w:rPr>
        <w:rFonts w:hint="default"/>
        <w:sz w:val="24"/>
      </w:rPr>
    </w:lvl>
    <w:lvl w:ilvl="7">
      <w:start w:val="1"/>
      <w:numFmt w:val="decimal"/>
      <w:isLgl/>
      <w:lvlText w:val="%1.%2.%3.%4.%5.%6.%7.%8."/>
      <w:lvlJc w:val="left"/>
      <w:pPr>
        <w:ind w:left="2367" w:hanging="1800"/>
      </w:pPr>
      <w:rPr>
        <w:rFonts w:hint="default"/>
        <w:sz w:val="24"/>
      </w:rPr>
    </w:lvl>
    <w:lvl w:ilvl="8">
      <w:start w:val="1"/>
      <w:numFmt w:val="decimal"/>
      <w:isLgl/>
      <w:lvlText w:val="%1.%2.%3.%4.%5.%6.%7.%8.%9."/>
      <w:lvlJc w:val="left"/>
      <w:pPr>
        <w:ind w:left="2727" w:hanging="2160"/>
      </w:pPr>
      <w:rPr>
        <w:rFonts w:hint="default"/>
        <w:sz w:val="24"/>
      </w:rPr>
    </w:lvl>
  </w:abstractNum>
  <w:abstractNum w:abstractNumId="16" w15:restartNumberingAfterBreak="0">
    <w:nsid w:val="4176015C"/>
    <w:multiLevelType w:val="multilevel"/>
    <w:tmpl w:val="4176015C"/>
    <w:lvl w:ilvl="0">
      <w:start w:val="1"/>
      <w:numFmt w:val="decimal"/>
      <w:lvlText w:val="%1)"/>
      <w:lvlJc w:val="left"/>
      <w:pPr>
        <w:ind w:left="1146" w:hanging="360"/>
      </w:pPr>
      <w:rPr>
        <w:rFonts w:hint="default"/>
      </w:rPr>
    </w:lvl>
    <w:lvl w:ilvl="1" w:tentative="1">
      <w:start w:val="1"/>
      <w:numFmt w:val="lowerLetter"/>
      <w:lvlText w:val="%2."/>
      <w:lvlJc w:val="left"/>
      <w:pPr>
        <w:ind w:left="1866" w:hanging="360"/>
      </w:pPr>
    </w:lvl>
    <w:lvl w:ilvl="2" w:tentative="1">
      <w:start w:val="1"/>
      <w:numFmt w:val="lowerRoman"/>
      <w:lvlText w:val="%3."/>
      <w:lvlJc w:val="right"/>
      <w:pPr>
        <w:ind w:left="2586" w:hanging="180"/>
      </w:pPr>
    </w:lvl>
    <w:lvl w:ilvl="3" w:tentative="1">
      <w:start w:val="1"/>
      <w:numFmt w:val="decimal"/>
      <w:lvlText w:val="%4."/>
      <w:lvlJc w:val="left"/>
      <w:pPr>
        <w:ind w:left="3306" w:hanging="360"/>
      </w:pPr>
    </w:lvl>
    <w:lvl w:ilvl="4" w:tentative="1">
      <w:start w:val="1"/>
      <w:numFmt w:val="lowerLetter"/>
      <w:lvlText w:val="%5."/>
      <w:lvlJc w:val="left"/>
      <w:pPr>
        <w:ind w:left="4026" w:hanging="360"/>
      </w:pPr>
    </w:lvl>
    <w:lvl w:ilvl="5" w:tentative="1">
      <w:start w:val="1"/>
      <w:numFmt w:val="lowerRoman"/>
      <w:lvlText w:val="%6."/>
      <w:lvlJc w:val="right"/>
      <w:pPr>
        <w:ind w:left="4746" w:hanging="180"/>
      </w:pPr>
    </w:lvl>
    <w:lvl w:ilvl="6" w:tentative="1">
      <w:start w:val="1"/>
      <w:numFmt w:val="decimal"/>
      <w:lvlText w:val="%7."/>
      <w:lvlJc w:val="left"/>
      <w:pPr>
        <w:ind w:left="5466" w:hanging="360"/>
      </w:pPr>
    </w:lvl>
    <w:lvl w:ilvl="7" w:tentative="1">
      <w:start w:val="1"/>
      <w:numFmt w:val="lowerLetter"/>
      <w:lvlText w:val="%8."/>
      <w:lvlJc w:val="left"/>
      <w:pPr>
        <w:ind w:left="6186" w:hanging="360"/>
      </w:pPr>
    </w:lvl>
    <w:lvl w:ilvl="8" w:tentative="1">
      <w:start w:val="1"/>
      <w:numFmt w:val="lowerRoman"/>
      <w:lvlText w:val="%9."/>
      <w:lvlJc w:val="right"/>
      <w:pPr>
        <w:ind w:left="6906" w:hanging="180"/>
      </w:pPr>
    </w:lvl>
  </w:abstractNum>
  <w:abstractNum w:abstractNumId="17" w15:restartNumberingAfterBreak="0">
    <w:nsid w:val="44873B03"/>
    <w:multiLevelType w:val="hybridMultilevel"/>
    <w:tmpl w:val="1054E3E8"/>
    <w:lvl w:ilvl="0" w:tplc="A1DE50E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A9D2181"/>
    <w:multiLevelType w:val="multilevel"/>
    <w:tmpl w:val="4A9D2181"/>
    <w:lvl w:ilvl="0">
      <w:start w:val="1"/>
      <w:numFmt w:val="decimal"/>
      <w:lvlText w:val="%1)"/>
      <w:lvlJc w:val="left"/>
      <w:pPr>
        <w:ind w:left="1146" w:hanging="360"/>
      </w:pPr>
      <w:rPr>
        <w:rFonts w:hint="default"/>
      </w:rPr>
    </w:lvl>
    <w:lvl w:ilvl="1" w:tentative="1">
      <w:start w:val="1"/>
      <w:numFmt w:val="lowerLetter"/>
      <w:lvlText w:val="%2."/>
      <w:lvlJc w:val="left"/>
      <w:pPr>
        <w:ind w:left="1866" w:hanging="360"/>
      </w:pPr>
    </w:lvl>
    <w:lvl w:ilvl="2" w:tentative="1">
      <w:start w:val="1"/>
      <w:numFmt w:val="lowerRoman"/>
      <w:lvlText w:val="%3."/>
      <w:lvlJc w:val="right"/>
      <w:pPr>
        <w:ind w:left="2586" w:hanging="180"/>
      </w:pPr>
    </w:lvl>
    <w:lvl w:ilvl="3" w:tentative="1">
      <w:start w:val="1"/>
      <w:numFmt w:val="decimal"/>
      <w:lvlText w:val="%4."/>
      <w:lvlJc w:val="left"/>
      <w:pPr>
        <w:ind w:left="3306" w:hanging="360"/>
      </w:pPr>
    </w:lvl>
    <w:lvl w:ilvl="4" w:tentative="1">
      <w:start w:val="1"/>
      <w:numFmt w:val="lowerLetter"/>
      <w:lvlText w:val="%5."/>
      <w:lvlJc w:val="left"/>
      <w:pPr>
        <w:ind w:left="4026" w:hanging="360"/>
      </w:pPr>
    </w:lvl>
    <w:lvl w:ilvl="5" w:tentative="1">
      <w:start w:val="1"/>
      <w:numFmt w:val="lowerRoman"/>
      <w:lvlText w:val="%6."/>
      <w:lvlJc w:val="right"/>
      <w:pPr>
        <w:ind w:left="4746" w:hanging="180"/>
      </w:pPr>
    </w:lvl>
    <w:lvl w:ilvl="6" w:tentative="1">
      <w:start w:val="1"/>
      <w:numFmt w:val="decimal"/>
      <w:lvlText w:val="%7."/>
      <w:lvlJc w:val="left"/>
      <w:pPr>
        <w:ind w:left="5466" w:hanging="360"/>
      </w:pPr>
    </w:lvl>
    <w:lvl w:ilvl="7" w:tentative="1">
      <w:start w:val="1"/>
      <w:numFmt w:val="lowerLetter"/>
      <w:lvlText w:val="%8."/>
      <w:lvlJc w:val="left"/>
      <w:pPr>
        <w:ind w:left="6186" w:hanging="360"/>
      </w:pPr>
    </w:lvl>
    <w:lvl w:ilvl="8" w:tentative="1">
      <w:start w:val="1"/>
      <w:numFmt w:val="lowerRoman"/>
      <w:lvlText w:val="%9."/>
      <w:lvlJc w:val="right"/>
      <w:pPr>
        <w:ind w:left="6906" w:hanging="180"/>
      </w:pPr>
    </w:lvl>
  </w:abstractNum>
  <w:abstractNum w:abstractNumId="19" w15:restartNumberingAfterBreak="0">
    <w:nsid w:val="4B6477C2"/>
    <w:multiLevelType w:val="hybridMultilevel"/>
    <w:tmpl w:val="8DEAC8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AA55B4"/>
    <w:multiLevelType w:val="hybridMultilevel"/>
    <w:tmpl w:val="2A14BD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22673C"/>
    <w:multiLevelType w:val="multilevel"/>
    <w:tmpl w:val="5022673C"/>
    <w:lvl w:ilvl="0">
      <w:start w:val="1"/>
      <w:numFmt w:val="lowerLetter"/>
      <w:lvlText w:val="%1."/>
      <w:lvlJc w:val="left"/>
      <w:pPr>
        <w:ind w:left="786" w:hanging="360"/>
      </w:pPr>
      <w:rPr>
        <w:rFonts w:hint="default"/>
      </w:rPr>
    </w:lvl>
    <w:lvl w:ilvl="1" w:tentative="1">
      <w:start w:val="1"/>
      <w:numFmt w:val="lowerLetter"/>
      <w:lvlText w:val="%2."/>
      <w:lvlJc w:val="left"/>
      <w:pPr>
        <w:ind w:left="1506" w:hanging="360"/>
      </w:pPr>
    </w:lvl>
    <w:lvl w:ilvl="2" w:tentative="1">
      <w:start w:val="1"/>
      <w:numFmt w:val="lowerRoman"/>
      <w:lvlText w:val="%3."/>
      <w:lvlJc w:val="right"/>
      <w:pPr>
        <w:ind w:left="2226" w:hanging="180"/>
      </w:pPr>
    </w:lvl>
    <w:lvl w:ilvl="3" w:tentative="1">
      <w:start w:val="1"/>
      <w:numFmt w:val="decimal"/>
      <w:lvlText w:val="%4."/>
      <w:lvlJc w:val="left"/>
      <w:pPr>
        <w:ind w:left="2946" w:hanging="360"/>
      </w:pPr>
    </w:lvl>
    <w:lvl w:ilvl="4" w:tentative="1">
      <w:start w:val="1"/>
      <w:numFmt w:val="lowerLetter"/>
      <w:lvlText w:val="%5."/>
      <w:lvlJc w:val="left"/>
      <w:pPr>
        <w:ind w:left="3666" w:hanging="360"/>
      </w:pPr>
    </w:lvl>
    <w:lvl w:ilvl="5" w:tentative="1">
      <w:start w:val="1"/>
      <w:numFmt w:val="lowerRoman"/>
      <w:lvlText w:val="%6."/>
      <w:lvlJc w:val="right"/>
      <w:pPr>
        <w:ind w:left="4386" w:hanging="180"/>
      </w:pPr>
    </w:lvl>
    <w:lvl w:ilvl="6" w:tentative="1">
      <w:start w:val="1"/>
      <w:numFmt w:val="decimal"/>
      <w:lvlText w:val="%7."/>
      <w:lvlJc w:val="left"/>
      <w:pPr>
        <w:ind w:left="5106" w:hanging="360"/>
      </w:pPr>
    </w:lvl>
    <w:lvl w:ilvl="7" w:tentative="1">
      <w:start w:val="1"/>
      <w:numFmt w:val="lowerLetter"/>
      <w:lvlText w:val="%8."/>
      <w:lvlJc w:val="left"/>
      <w:pPr>
        <w:ind w:left="5826" w:hanging="360"/>
      </w:pPr>
    </w:lvl>
    <w:lvl w:ilvl="8" w:tentative="1">
      <w:start w:val="1"/>
      <w:numFmt w:val="lowerRoman"/>
      <w:lvlText w:val="%9."/>
      <w:lvlJc w:val="right"/>
      <w:pPr>
        <w:ind w:left="6546" w:hanging="180"/>
      </w:pPr>
    </w:lvl>
  </w:abstractNum>
  <w:abstractNum w:abstractNumId="22" w15:restartNumberingAfterBreak="0">
    <w:nsid w:val="52C10CC2"/>
    <w:multiLevelType w:val="multilevel"/>
    <w:tmpl w:val="4748EA34"/>
    <w:lvl w:ilvl="0">
      <w:start w:val="2"/>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5CEF02ED"/>
    <w:multiLevelType w:val="hybridMultilevel"/>
    <w:tmpl w:val="6A36F246"/>
    <w:lvl w:ilvl="0" w:tplc="D3CCCE22">
      <w:start w:val="1"/>
      <w:numFmt w:val="lowerLetter"/>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4" w15:restartNumberingAfterBreak="0">
    <w:nsid w:val="61694CF7"/>
    <w:multiLevelType w:val="hybridMultilevel"/>
    <w:tmpl w:val="87A43812"/>
    <w:lvl w:ilvl="0" w:tplc="197C2E74">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7C28E5"/>
    <w:multiLevelType w:val="hybridMultilevel"/>
    <w:tmpl w:val="1A92BED2"/>
    <w:lvl w:ilvl="0" w:tplc="04090019">
      <w:start w:val="1"/>
      <w:numFmt w:val="lowerLetter"/>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26" w15:restartNumberingAfterBreak="0">
    <w:nsid w:val="62CF6C8B"/>
    <w:multiLevelType w:val="multilevel"/>
    <w:tmpl w:val="62CF6C8B"/>
    <w:lvl w:ilvl="0">
      <w:start w:val="1"/>
      <w:numFmt w:val="decimal"/>
      <w:lvlText w:val="%1."/>
      <w:lvlJc w:val="left"/>
      <w:pPr>
        <w:ind w:left="927" w:hanging="360"/>
      </w:pPr>
      <w:rPr>
        <w:rFonts w:hint="default"/>
      </w:rPr>
    </w:lvl>
    <w:lvl w:ilvl="1" w:tentative="1">
      <w:start w:val="1"/>
      <w:numFmt w:val="decimal"/>
      <w:isLgl/>
      <w:lvlText w:val="%1.%2."/>
      <w:lvlJc w:val="left"/>
      <w:pPr>
        <w:ind w:left="1107" w:hanging="540"/>
      </w:pPr>
      <w:rPr>
        <w:rFonts w:hint="default"/>
      </w:rPr>
    </w:lvl>
    <w:lvl w:ilvl="2" w:tentative="1">
      <w:start w:val="5"/>
      <w:numFmt w:val="decimal"/>
      <w:isLgl/>
      <w:lvlText w:val="%1.%2.%3."/>
      <w:lvlJc w:val="left"/>
      <w:pPr>
        <w:ind w:left="1287" w:hanging="720"/>
      </w:pPr>
      <w:rPr>
        <w:rFonts w:hint="default"/>
      </w:rPr>
    </w:lvl>
    <w:lvl w:ilvl="3" w:tentative="1">
      <w:start w:val="1"/>
      <w:numFmt w:val="decimal"/>
      <w:isLgl/>
      <w:lvlText w:val="%1.%2.%3.%4."/>
      <w:lvlJc w:val="left"/>
      <w:pPr>
        <w:ind w:left="1287" w:hanging="720"/>
      </w:pPr>
      <w:rPr>
        <w:rFonts w:hint="default"/>
      </w:rPr>
    </w:lvl>
    <w:lvl w:ilvl="4" w:tentative="1">
      <w:start w:val="1"/>
      <w:numFmt w:val="decimal"/>
      <w:isLgl/>
      <w:lvlText w:val="%1.%2.%3.%4.%5."/>
      <w:lvlJc w:val="left"/>
      <w:pPr>
        <w:ind w:left="1647" w:hanging="1080"/>
      </w:pPr>
      <w:rPr>
        <w:rFonts w:hint="default"/>
      </w:rPr>
    </w:lvl>
    <w:lvl w:ilvl="5" w:tentative="1">
      <w:start w:val="1"/>
      <w:numFmt w:val="decimal"/>
      <w:isLgl/>
      <w:lvlText w:val="%1.%2.%3.%4.%5.%6."/>
      <w:lvlJc w:val="left"/>
      <w:pPr>
        <w:ind w:left="1647" w:hanging="1080"/>
      </w:pPr>
      <w:rPr>
        <w:rFonts w:hint="default"/>
      </w:rPr>
    </w:lvl>
    <w:lvl w:ilvl="6" w:tentative="1">
      <w:start w:val="1"/>
      <w:numFmt w:val="decimal"/>
      <w:isLgl/>
      <w:lvlText w:val="%1.%2.%3.%4.%5.%6.%7."/>
      <w:lvlJc w:val="left"/>
      <w:pPr>
        <w:ind w:left="2007" w:hanging="1440"/>
      </w:pPr>
      <w:rPr>
        <w:rFonts w:hint="default"/>
      </w:rPr>
    </w:lvl>
    <w:lvl w:ilvl="7" w:tentative="1">
      <w:start w:val="1"/>
      <w:numFmt w:val="decimal"/>
      <w:isLgl/>
      <w:lvlText w:val="%1.%2.%3.%4.%5.%6.%7.%8."/>
      <w:lvlJc w:val="left"/>
      <w:pPr>
        <w:ind w:left="2007" w:hanging="1440"/>
      </w:pPr>
      <w:rPr>
        <w:rFonts w:hint="default"/>
      </w:rPr>
    </w:lvl>
    <w:lvl w:ilvl="8" w:tentative="1">
      <w:start w:val="1"/>
      <w:numFmt w:val="decimal"/>
      <w:isLgl/>
      <w:lvlText w:val="%1.%2.%3.%4.%5.%6.%7.%8.%9."/>
      <w:lvlJc w:val="left"/>
      <w:pPr>
        <w:ind w:left="2367" w:hanging="1800"/>
      </w:pPr>
      <w:rPr>
        <w:rFonts w:hint="default"/>
      </w:rPr>
    </w:lvl>
  </w:abstractNum>
  <w:abstractNum w:abstractNumId="27" w15:restartNumberingAfterBreak="0">
    <w:nsid w:val="62F77191"/>
    <w:multiLevelType w:val="multilevel"/>
    <w:tmpl w:val="62F77191"/>
    <w:lvl w:ilvl="0">
      <w:start w:val="1"/>
      <w:numFmt w:val="decimal"/>
      <w:lvlText w:val="%1."/>
      <w:lvlJc w:val="left"/>
      <w:pPr>
        <w:ind w:left="1069" w:hanging="360"/>
      </w:pPr>
      <w:rPr>
        <w:rFonts w:hint="default"/>
        <w:i w:val="0"/>
      </w:rPr>
    </w:lvl>
    <w:lvl w:ilvl="1" w:tentative="1">
      <w:start w:val="1"/>
      <w:numFmt w:val="lowerLetter"/>
      <w:lvlText w:val="%2."/>
      <w:lvlJc w:val="left"/>
      <w:pPr>
        <w:ind w:left="1789" w:hanging="360"/>
      </w:pPr>
    </w:lvl>
    <w:lvl w:ilvl="2" w:tentative="1">
      <w:start w:val="1"/>
      <w:numFmt w:val="lowerRoman"/>
      <w:lvlText w:val="%3."/>
      <w:lvlJc w:val="right"/>
      <w:pPr>
        <w:ind w:left="2509" w:hanging="180"/>
      </w:pPr>
    </w:lvl>
    <w:lvl w:ilvl="3" w:tentative="1">
      <w:start w:val="1"/>
      <w:numFmt w:val="decimal"/>
      <w:lvlText w:val="%4."/>
      <w:lvlJc w:val="left"/>
      <w:pPr>
        <w:ind w:left="3229" w:hanging="360"/>
      </w:pPr>
    </w:lvl>
    <w:lvl w:ilvl="4" w:tentative="1">
      <w:start w:val="1"/>
      <w:numFmt w:val="lowerLetter"/>
      <w:lvlText w:val="%5."/>
      <w:lvlJc w:val="left"/>
      <w:pPr>
        <w:ind w:left="3949" w:hanging="360"/>
      </w:pPr>
    </w:lvl>
    <w:lvl w:ilvl="5" w:tentative="1">
      <w:start w:val="1"/>
      <w:numFmt w:val="lowerRoman"/>
      <w:lvlText w:val="%6."/>
      <w:lvlJc w:val="right"/>
      <w:pPr>
        <w:ind w:left="4669" w:hanging="180"/>
      </w:pPr>
    </w:lvl>
    <w:lvl w:ilvl="6" w:tentative="1">
      <w:start w:val="1"/>
      <w:numFmt w:val="decimal"/>
      <w:lvlText w:val="%7."/>
      <w:lvlJc w:val="left"/>
      <w:pPr>
        <w:ind w:left="5389" w:hanging="360"/>
      </w:pPr>
    </w:lvl>
    <w:lvl w:ilvl="7" w:tentative="1">
      <w:start w:val="1"/>
      <w:numFmt w:val="lowerLetter"/>
      <w:lvlText w:val="%8."/>
      <w:lvlJc w:val="left"/>
      <w:pPr>
        <w:ind w:left="6109" w:hanging="360"/>
      </w:pPr>
    </w:lvl>
    <w:lvl w:ilvl="8" w:tentative="1">
      <w:start w:val="1"/>
      <w:numFmt w:val="lowerRoman"/>
      <w:lvlText w:val="%9."/>
      <w:lvlJc w:val="right"/>
      <w:pPr>
        <w:ind w:left="6829" w:hanging="180"/>
      </w:pPr>
    </w:lvl>
  </w:abstractNum>
  <w:abstractNum w:abstractNumId="28" w15:restartNumberingAfterBreak="0">
    <w:nsid w:val="65286F58"/>
    <w:multiLevelType w:val="hybridMultilevel"/>
    <w:tmpl w:val="252ED56C"/>
    <w:lvl w:ilvl="0" w:tplc="631EFBF2">
      <w:start w:val="1"/>
      <w:numFmt w:val="decimal"/>
      <w:lvlText w:val="%1."/>
      <w:lvlJc w:val="left"/>
      <w:pPr>
        <w:ind w:left="3529" w:hanging="360"/>
      </w:pPr>
      <w:rPr>
        <w:rFonts w:hint="default"/>
      </w:rPr>
    </w:lvl>
    <w:lvl w:ilvl="1" w:tplc="04090019" w:tentative="1">
      <w:start w:val="1"/>
      <w:numFmt w:val="lowerLetter"/>
      <w:lvlText w:val="%2."/>
      <w:lvlJc w:val="left"/>
      <w:pPr>
        <w:ind w:left="4249" w:hanging="360"/>
      </w:pPr>
    </w:lvl>
    <w:lvl w:ilvl="2" w:tplc="0409001B" w:tentative="1">
      <w:start w:val="1"/>
      <w:numFmt w:val="lowerRoman"/>
      <w:lvlText w:val="%3."/>
      <w:lvlJc w:val="right"/>
      <w:pPr>
        <w:ind w:left="4969" w:hanging="180"/>
      </w:pPr>
    </w:lvl>
    <w:lvl w:ilvl="3" w:tplc="0409000F" w:tentative="1">
      <w:start w:val="1"/>
      <w:numFmt w:val="decimal"/>
      <w:lvlText w:val="%4."/>
      <w:lvlJc w:val="left"/>
      <w:pPr>
        <w:ind w:left="5689" w:hanging="360"/>
      </w:pPr>
    </w:lvl>
    <w:lvl w:ilvl="4" w:tplc="04090019" w:tentative="1">
      <w:start w:val="1"/>
      <w:numFmt w:val="lowerLetter"/>
      <w:lvlText w:val="%5."/>
      <w:lvlJc w:val="left"/>
      <w:pPr>
        <w:ind w:left="6409" w:hanging="360"/>
      </w:pPr>
    </w:lvl>
    <w:lvl w:ilvl="5" w:tplc="0409001B" w:tentative="1">
      <w:start w:val="1"/>
      <w:numFmt w:val="lowerRoman"/>
      <w:lvlText w:val="%6."/>
      <w:lvlJc w:val="right"/>
      <w:pPr>
        <w:ind w:left="7129" w:hanging="180"/>
      </w:pPr>
    </w:lvl>
    <w:lvl w:ilvl="6" w:tplc="0409000F" w:tentative="1">
      <w:start w:val="1"/>
      <w:numFmt w:val="decimal"/>
      <w:lvlText w:val="%7."/>
      <w:lvlJc w:val="left"/>
      <w:pPr>
        <w:ind w:left="7849" w:hanging="360"/>
      </w:pPr>
    </w:lvl>
    <w:lvl w:ilvl="7" w:tplc="04090019" w:tentative="1">
      <w:start w:val="1"/>
      <w:numFmt w:val="lowerLetter"/>
      <w:lvlText w:val="%8."/>
      <w:lvlJc w:val="left"/>
      <w:pPr>
        <w:ind w:left="8569" w:hanging="360"/>
      </w:pPr>
    </w:lvl>
    <w:lvl w:ilvl="8" w:tplc="0409001B" w:tentative="1">
      <w:start w:val="1"/>
      <w:numFmt w:val="lowerRoman"/>
      <w:lvlText w:val="%9."/>
      <w:lvlJc w:val="right"/>
      <w:pPr>
        <w:ind w:left="9289" w:hanging="180"/>
      </w:pPr>
    </w:lvl>
  </w:abstractNum>
  <w:abstractNum w:abstractNumId="29" w15:restartNumberingAfterBreak="0">
    <w:nsid w:val="6A811AC4"/>
    <w:multiLevelType w:val="multilevel"/>
    <w:tmpl w:val="6A811AC4"/>
    <w:lvl w:ilvl="0">
      <w:start w:val="1"/>
      <w:numFmt w:val="decimal"/>
      <w:lvlText w:val="2.1.%1."/>
      <w:lvlJc w:val="left"/>
      <w:pPr>
        <w:ind w:left="4680" w:hanging="360"/>
      </w:pPr>
      <w:rPr>
        <w:rFonts w:hint="default"/>
        <w:i w:val="0"/>
      </w:rPr>
    </w:lvl>
    <w:lvl w:ilvl="1" w:tentative="1">
      <w:start w:val="1"/>
      <w:numFmt w:val="lowerLetter"/>
      <w:lvlText w:val="%2."/>
      <w:lvlJc w:val="left"/>
      <w:pPr>
        <w:ind w:left="5400" w:hanging="360"/>
      </w:pPr>
    </w:lvl>
    <w:lvl w:ilvl="2" w:tentative="1">
      <w:start w:val="1"/>
      <w:numFmt w:val="lowerRoman"/>
      <w:lvlText w:val="%3."/>
      <w:lvlJc w:val="right"/>
      <w:pPr>
        <w:ind w:left="6120" w:hanging="180"/>
      </w:pPr>
    </w:lvl>
    <w:lvl w:ilvl="3" w:tentative="1">
      <w:start w:val="1"/>
      <w:numFmt w:val="decimal"/>
      <w:lvlText w:val="%4."/>
      <w:lvlJc w:val="left"/>
      <w:pPr>
        <w:ind w:left="6840" w:hanging="360"/>
      </w:pPr>
    </w:lvl>
    <w:lvl w:ilvl="4" w:tentative="1">
      <w:start w:val="1"/>
      <w:numFmt w:val="lowerLetter"/>
      <w:lvlText w:val="%5."/>
      <w:lvlJc w:val="left"/>
      <w:pPr>
        <w:ind w:left="7560" w:hanging="360"/>
      </w:pPr>
    </w:lvl>
    <w:lvl w:ilvl="5" w:tentative="1">
      <w:start w:val="1"/>
      <w:numFmt w:val="lowerRoman"/>
      <w:lvlText w:val="%6."/>
      <w:lvlJc w:val="right"/>
      <w:pPr>
        <w:ind w:left="8280" w:hanging="180"/>
      </w:pPr>
    </w:lvl>
    <w:lvl w:ilvl="6" w:tentative="1">
      <w:start w:val="1"/>
      <w:numFmt w:val="decimal"/>
      <w:lvlText w:val="%7."/>
      <w:lvlJc w:val="left"/>
      <w:pPr>
        <w:ind w:left="9000" w:hanging="360"/>
      </w:pPr>
    </w:lvl>
    <w:lvl w:ilvl="7" w:tentative="1">
      <w:start w:val="1"/>
      <w:numFmt w:val="lowerLetter"/>
      <w:lvlText w:val="%8."/>
      <w:lvlJc w:val="left"/>
      <w:pPr>
        <w:ind w:left="9720" w:hanging="360"/>
      </w:pPr>
    </w:lvl>
    <w:lvl w:ilvl="8" w:tentative="1">
      <w:start w:val="1"/>
      <w:numFmt w:val="lowerRoman"/>
      <w:lvlText w:val="%9."/>
      <w:lvlJc w:val="right"/>
      <w:pPr>
        <w:ind w:left="10440" w:hanging="180"/>
      </w:pPr>
    </w:lvl>
  </w:abstractNum>
  <w:abstractNum w:abstractNumId="30" w15:restartNumberingAfterBreak="0">
    <w:nsid w:val="6B3A5813"/>
    <w:multiLevelType w:val="multilevel"/>
    <w:tmpl w:val="01C8B54E"/>
    <w:lvl w:ilvl="0">
      <w:start w:val="4"/>
      <w:numFmt w:val="decimal"/>
      <w:lvlText w:val="%1."/>
      <w:lvlJc w:val="left"/>
      <w:pPr>
        <w:ind w:left="480" w:hanging="360"/>
      </w:pPr>
      <w:rPr>
        <w:rFonts w:ascii="Times New Roman" w:eastAsia="Times New Roman" w:hAnsi="Times New Roman" w:cs="Times New Roman" w:hint="default"/>
        <w:b/>
        <w:bCs/>
        <w:spacing w:val="0"/>
        <w:w w:val="99"/>
        <w:sz w:val="20"/>
        <w:szCs w:val="20"/>
        <w:lang w:val="ca-ES" w:eastAsia="ca-ES" w:bidi="ca-ES"/>
      </w:rPr>
    </w:lvl>
    <w:lvl w:ilvl="1">
      <w:start w:val="1"/>
      <w:numFmt w:val="decimal"/>
      <w:lvlText w:val="%1.%2."/>
      <w:lvlJc w:val="left"/>
      <w:pPr>
        <w:ind w:left="536" w:hanging="428"/>
      </w:pPr>
      <w:rPr>
        <w:rFonts w:ascii="Times New Roman" w:eastAsia="Times New Roman" w:hAnsi="Times New Roman" w:cs="Times New Roman" w:hint="default"/>
        <w:b/>
        <w:bCs/>
        <w:spacing w:val="0"/>
        <w:w w:val="99"/>
        <w:sz w:val="20"/>
        <w:szCs w:val="20"/>
        <w:lang w:val="ca-ES" w:eastAsia="ca-ES" w:bidi="ca-ES"/>
      </w:rPr>
    </w:lvl>
    <w:lvl w:ilvl="2">
      <w:numFmt w:val="bullet"/>
      <w:lvlText w:val="•"/>
      <w:lvlJc w:val="left"/>
      <w:pPr>
        <w:ind w:left="416" w:hanging="428"/>
      </w:pPr>
      <w:rPr>
        <w:rFonts w:hint="default"/>
        <w:lang w:val="ca-ES" w:eastAsia="ca-ES" w:bidi="ca-ES"/>
      </w:rPr>
    </w:lvl>
    <w:lvl w:ilvl="3">
      <w:numFmt w:val="bullet"/>
      <w:lvlText w:val="•"/>
      <w:lvlJc w:val="left"/>
      <w:pPr>
        <w:ind w:left="293" w:hanging="428"/>
      </w:pPr>
      <w:rPr>
        <w:rFonts w:hint="default"/>
        <w:lang w:val="ca-ES" w:eastAsia="ca-ES" w:bidi="ca-ES"/>
      </w:rPr>
    </w:lvl>
    <w:lvl w:ilvl="4">
      <w:numFmt w:val="bullet"/>
      <w:lvlText w:val="•"/>
      <w:lvlJc w:val="left"/>
      <w:pPr>
        <w:ind w:left="170" w:hanging="428"/>
      </w:pPr>
      <w:rPr>
        <w:rFonts w:hint="default"/>
        <w:lang w:val="ca-ES" w:eastAsia="ca-ES" w:bidi="ca-ES"/>
      </w:rPr>
    </w:lvl>
    <w:lvl w:ilvl="5">
      <w:numFmt w:val="bullet"/>
      <w:lvlText w:val="•"/>
      <w:lvlJc w:val="left"/>
      <w:pPr>
        <w:ind w:left="46" w:hanging="428"/>
      </w:pPr>
      <w:rPr>
        <w:rFonts w:hint="default"/>
        <w:lang w:val="ca-ES" w:eastAsia="ca-ES" w:bidi="ca-ES"/>
      </w:rPr>
    </w:lvl>
    <w:lvl w:ilvl="6">
      <w:numFmt w:val="bullet"/>
      <w:lvlText w:val="•"/>
      <w:lvlJc w:val="left"/>
      <w:pPr>
        <w:ind w:left="-77" w:hanging="428"/>
      </w:pPr>
      <w:rPr>
        <w:rFonts w:hint="default"/>
        <w:lang w:val="ca-ES" w:eastAsia="ca-ES" w:bidi="ca-ES"/>
      </w:rPr>
    </w:lvl>
    <w:lvl w:ilvl="7">
      <w:numFmt w:val="bullet"/>
      <w:lvlText w:val="•"/>
      <w:lvlJc w:val="left"/>
      <w:pPr>
        <w:ind w:left="-200" w:hanging="428"/>
      </w:pPr>
      <w:rPr>
        <w:rFonts w:hint="default"/>
        <w:lang w:val="ca-ES" w:eastAsia="ca-ES" w:bidi="ca-ES"/>
      </w:rPr>
    </w:lvl>
    <w:lvl w:ilvl="8">
      <w:numFmt w:val="bullet"/>
      <w:lvlText w:val="•"/>
      <w:lvlJc w:val="left"/>
      <w:pPr>
        <w:ind w:left="-324" w:hanging="428"/>
      </w:pPr>
      <w:rPr>
        <w:rFonts w:hint="default"/>
        <w:lang w:val="ca-ES" w:eastAsia="ca-ES" w:bidi="ca-ES"/>
      </w:rPr>
    </w:lvl>
  </w:abstractNum>
  <w:abstractNum w:abstractNumId="31" w15:restartNumberingAfterBreak="0">
    <w:nsid w:val="7251654C"/>
    <w:multiLevelType w:val="hybridMultilevel"/>
    <w:tmpl w:val="BE9AADD6"/>
    <w:lvl w:ilvl="0" w:tplc="04210017">
      <w:start w:val="1"/>
      <w:numFmt w:val="lowerLetter"/>
      <w:lvlText w:val="%1)"/>
      <w:lvlJc w:val="left"/>
      <w:pPr>
        <w:ind w:left="1069" w:hanging="360"/>
      </w:pPr>
    </w:lvl>
    <w:lvl w:ilvl="1" w:tplc="04210019">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2" w15:restartNumberingAfterBreak="0">
    <w:nsid w:val="7B8027A3"/>
    <w:multiLevelType w:val="multilevel"/>
    <w:tmpl w:val="7B8027A3"/>
    <w:lvl w:ilvl="0" w:tentative="1">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tentative="1">
      <w:start w:val="1"/>
      <w:numFmt w:val="decimal"/>
      <w:lvlText w:val="%1.%2.%3."/>
      <w:lvlJc w:val="left"/>
      <w:pPr>
        <w:ind w:left="720" w:hanging="720"/>
      </w:pPr>
      <w:rPr>
        <w:rFonts w:hint="default"/>
      </w:rPr>
    </w:lvl>
    <w:lvl w:ilvl="3" w:tentative="1">
      <w:start w:val="1"/>
      <w:numFmt w:val="decimal"/>
      <w:lvlText w:val="%1.%2.%3.%4."/>
      <w:lvlJc w:val="left"/>
      <w:pPr>
        <w:ind w:left="720" w:hanging="720"/>
      </w:pPr>
      <w:rPr>
        <w:rFonts w:hint="default"/>
      </w:rPr>
    </w:lvl>
    <w:lvl w:ilvl="4" w:tentative="1">
      <w:start w:val="1"/>
      <w:numFmt w:val="decimal"/>
      <w:lvlText w:val="%1.%2.%3.%4.%5."/>
      <w:lvlJc w:val="left"/>
      <w:pPr>
        <w:ind w:left="1080" w:hanging="1080"/>
      </w:pPr>
      <w:rPr>
        <w:rFonts w:hint="default"/>
      </w:rPr>
    </w:lvl>
    <w:lvl w:ilvl="5" w:tentative="1">
      <w:start w:val="1"/>
      <w:numFmt w:val="decimal"/>
      <w:lvlText w:val="%1.%2.%3.%4.%5.%6."/>
      <w:lvlJc w:val="left"/>
      <w:pPr>
        <w:ind w:left="1080" w:hanging="1080"/>
      </w:pPr>
      <w:rPr>
        <w:rFonts w:hint="default"/>
      </w:rPr>
    </w:lvl>
    <w:lvl w:ilvl="6" w:tentative="1">
      <w:start w:val="1"/>
      <w:numFmt w:val="decimal"/>
      <w:lvlText w:val="%1.%2.%3.%4.%5.%6.%7."/>
      <w:lvlJc w:val="left"/>
      <w:pPr>
        <w:ind w:left="1440" w:hanging="1440"/>
      </w:pPr>
      <w:rPr>
        <w:rFonts w:hint="default"/>
      </w:rPr>
    </w:lvl>
    <w:lvl w:ilvl="7" w:tentative="1">
      <w:start w:val="1"/>
      <w:numFmt w:val="decimal"/>
      <w:lvlText w:val="%1.%2.%3.%4.%5.%6.%7.%8."/>
      <w:lvlJc w:val="left"/>
      <w:pPr>
        <w:ind w:left="1440" w:hanging="1440"/>
      </w:pPr>
      <w:rPr>
        <w:rFonts w:hint="default"/>
      </w:rPr>
    </w:lvl>
    <w:lvl w:ilvl="8" w:tentative="1">
      <w:start w:val="1"/>
      <w:numFmt w:val="decimal"/>
      <w:lvlText w:val="%1.%2.%3.%4.%5.%6.%7.%8.%9."/>
      <w:lvlJc w:val="left"/>
      <w:pPr>
        <w:ind w:left="1800" w:hanging="1800"/>
      </w:pPr>
      <w:rPr>
        <w:rFonts w:hint="default"/>
      </w:rPr>
    </w:lvl>
  </w:abstractNum>
  <w:num w:numId="1">
    <w:abstractNumId w:val="30"/>
  </w:num>
  <w:num w:numId="2">
    <w:abstractNumId w:val="6"/>
  </w:num>
  <w:num w:numId="3">
    <w:abstractNumId w:val="9"/>
  </w:num>
  <w:num w:numId="4">
    <w:abstractNumId w:val="12"/>
  </w:num>
  <w:num w:numId="5">
    <w:abstractNumId w:val="1"/>
  </w:num>
  <w:num w:numId="6">
    <w:abstractNumId w:val="28"/>
  </w:num>
  <w:num w:numId="7">
    <w:abstractNumId w:val="14"/>
  </w:num>
  <w:num w:numId="8">
    <w:abstractNumId w:val="4"/>
  </w:num>
  <w:num w:numId="9">
    <w:abstractNumId w:val="20"/>
  </w:num>
  <w:num w:numId="10">
    <w:abstractNumId w:val="25"/>
  </w:num>
  <w:num w:numId="11">
    <w:abstractNumId w:val="23"/>
  </w:num>
  <w:num w:numId="12">
    <w:abstractNumId w:val="0"/>
  </w:num>
  <w:num w:numId="13">
    <w:abstractNumId w:val="13"/>
  </w:num>
  <w:num w:numId="14">
    <w:abstractNumId w:val="11"/>
  </w:num>
  <w:num w:numId="15">
    <w:abstractNumId w:val="3"/>
  </w:num>
  <w:num w:numId="16">
    <w:abstractNumId w:val="15"/>
  </w:num>
  <w:num w:numId="17">
    <w:abstractNumId w:val="7"/>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31"/>
  </w:num>
  <w:num w:numId="21">
    <w:abstractNumId w:val="17"/>
  </w:num>
  <w:num w:numId="22">
    <w:abstractNumId w:val="22"/>
  </w:num>
  <w:num w:numId="23">
    <w:abstractNumId w:val="24"/>
  </w:num>
  <w:num w:numId="24">
    <w:abstractNumId w:val="32"/>
  </w:num>
  <w:num w:numId="25">
    <w:abstractNumId w:val="29"/>
  </w:num>
  <w:num w:numId="26">
    <w:abstractNumId w:val="26"/>
  </w:num>
  <w:num w:numId="27">
    <w:abstractNumId w:val="27"/>
  </w:num>
  <w:num w:numId="28">
    <w:abstractNumId w:val="21"/>
  </w:num>
  <w:num w:numId="29">
    <w:abstractNumId w:val="5"/>
  </w:num>
  <w:num w:numId="30">
    <w:abstractNumId w:val="18"/>
  </w:num>
  <w:num w:numId="31">
    <w:abstractNumId w:val="16"/>
  </w:num>
  <w:num w:numId="32">
    <w:abstractNumId w:val="19"/>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wNDE3szQ2MzexNDJV0lEKTi0uzszPAykwrAUAaeuefCwAAAA="/>
  </w:docVars>
  <w:rsids>
    <w:rsidRoot w:val="00962124"/>
    <w:rsid w:val="0000276E"/>
    <w:rsid w:val="00010BB6"/>
    <w:rsid w:val="0002047E"/>
    <w:rsid w:val="00020DA9"/>
    <w:rsid w:val="00024F6E"/>
    <w:rsid w:val="000259C2"/>
    <w:rsid w:val="000310CA"/>
    <w:rsid w:val="00032FB8"/>
    <w:rsid w:val="00037EFF"/>
    <w:rsid w:val="00041EE5"/>
    <w:rsid w:val="00042FD5"/>
    <w:rsid w:val="00044459"/>
    <w:rsid w:val="00046917"/>
    <w:rsid w:val="00050A60"/>
    <w:rsid w:val="00053AD4"/>
    <w:rsid w:val="00062E16"/>
    <w:rsid w:val="0007102B"/>
    <w:rsid w:val="0007114D"/>
    <w:rsid w:val="00074B7B"/>
    <w:rsid w:val="00083B3D"/>
    <w:rsid w:val="00091283"/>
    <w:rsid w:val="0009302C"/>
    <w:rsid w:val="000935C8"/>
    <w:rsid w:val="000A222A"/>
    <w:rsid w:val="000A5946"/>
    <w:rsid w:val="000A73E3"/>
    <w:rsid w:val="000B453C"/>
    <w:rsid w:val="000B6972"/>
    <w:rsid w:val="000C1A54"/>
    <w:rsid w:val="000D7E7F"/>
    <w:rsid w:val="000E034C"/>
    <w:rsid w:val="000E5FD0"/>
    <w:rsid w:val="000F1742"/>
    <w:rsid w:val="000F1B85"/>
    <w:rsid w:val="000F4AF6"/>
    <w:rsid w:val="000F611B"/>
    <w:rsid w:val="000F643A"/>
    <w:rsid w:val="000F7A20"/>
    <w:rsid w:val="001000CC"/>
    <w:rsid w:val="00101F0E"/>
    <w:rsid w:val="00102EA6"/>
    <w:rsid w:val="001038EB"/>
    <w:rsid w:val="00106FAF"/>
    <w:rsid w:val="0011706F"/>
    <w:rsid w:val="001201D2"/>
    <w:rsid w:val="00122B50"/>
    <w:rsid w:val="001277B6"/>
    <w:rsid w:val="0013768D"/>
    <w:rsid w:val="0014085B"/>
    <w:rsid w:val="00141C14"/>
    <w:rsid w:val="0014350C"/>
    <w:rsid w:val="001453FB"/>
    <w:rsid w:val="00164440"/>
    <w:rsid w:val="0018154A"/>
    <w:rsid w:val="0018707D"/>
    <w:rsid w:val="00191E01"/>
    <w:rsid w:val="00193398"/>
    <w:rsid w:val="00197458"/>
    <w:rsid w:val="001A0FE2"/>
    <w:rsid w:val="001A58D4"/>
    <w:rsid w:val="001A6164"/>
    <w:rsid w:val="001B5633"/>
    <w:rsid w:val="001B7C8B"/>
    <w:rsid w:val="001C0DC9"/>
    <w:rsid w:val="001C13B2"/>
    <w:rsid w:val="001C36A5"/>
    <w:rsid w:val="001C41EF"/>
    <w:rsid w:val="001D1342"/>
    <w:rsid w:val="001D340F"/>
    <w:rsid w:val="001D4316"/>
    <w:rsid w:val="001D4550"/>
    <w:rsid w:val="001E15E8"/>
    <w:rsid w:val="001E5684"/>
    <w:rsid w:val="001E6864"/>
    <w:rsid w:val="001F1032"/>
    <w:rsid w:val="001F59C2"/>
    <w:rsid w:val="002019D0"/>
    <w:rsid w:val="00202019"/>
    <w:rsid w:val="00203016"/>
    <w:rsid w:val="00204DF3"/>
    <w:rsid w:val="00207A6B"/>
    <w:rsid w:val="00211B15"/>
    <w:rsid w:val="0021280E"/>
    <w:rsid w:val="002131A5"/>
    <w:rsid w:val="00213FA2"/>
    <w:rsid w:val="00215889"/>
    <w:rsid w:val="00221FC6"/>
    <w:rsid w:val="0022580B"/>
    <w:rsid w:val="002262E8"/>
    <w:rsid w:val="00237DFC"/>
    <w:rsid w:val="00244F9C"/>
    <w:rsid w:val="00247D4F"/>
    <w:rsid w:val="0025139B"/>
    <w:rsid w:val="00252B6E"/>
    <w:rsid w:val="00253FEB"/>
    <w:rsid w:val="00255538"/>
    <w:rsid w:val="0025674A"/>
    <w:rsid w:val="00262055"/>
    <w:rsid w:val="00264E55"/>
    <w:rsid w:val="00267219"/>
    <w:rsid w:val="00272C44"/>
    <w:rsid w:val="0027571D"/>
    <w:rsid w:val="00276E49"/>
    <w:rsid w:val="00281F96"/>
    <w:rsid w:val="0028509E"/>
    <w:rsid w:val="00292675"/>
    <w:rsid w:val="002939AA"/>
    <w:rsid w:val="002975DC"/>
    <w:rsid w:val="002A2174"/>
    <w:rsid w:val="002A2A67"/>
    <w:rsid w:val="002B05BD"/>
    <w:rsid w:val="002B2138"/>
    <w:rsid w:val="002B499F"/>
    <w:rsid w:val="002B756F"/>
    <w:rsid w:val="002C1757"/>
    <w:rsid w:val="002C21D7"/>
    <w:rsid w:val="002C4922"/>
    <w:rsid w:val="002C4DB8"/>
    <w:rsid w:val="002C5901"/>
    <w:rsid w:val="002C64E6"/>
    <w:rsid w:val="002D0E59"/>
    <w:rsid w:val="002D5187"/>
    <w:rsid w:val="002D5516"/>
    <w:rsid w:val="002D6112"/>
    <w:rsid w:val="002E1315"/>
    <w:rsid w:val="002E16BE"/>
    <w:rsid w:val="002E2A55"/>
    <w:rsid w:val="002E5931"/>
    <w:rsid w:val="002F53DB"/>
    <w:rsid w:val="00302AF5"/>
    <w:rsid w:val="00302EDA"/>
    <w:rsid w:val="00306B23"/>
    <w:rsid w:val="003121FA"/>
    <w:rsid w:val="00312823"/>
    <w:rsid w:val="0031692C"/>
    <w:rsid w:val="003265CE"/>
    <w:rsid w:val="00332984"/>
    <w:rsid w:val="003333A9"/>
    <w:rsid w:val="00335A98"/>
    <w:rsid w:val="00336397"/>
    <w:rsid w:val="00336594"/>
    <w:rsid w:val="00336CC3"/>
    <w:rsid w:val="0034373F"/>
    <w:rsid w:val="00352B28"/>
    <w:rsid w:val="0035331F"/>
    <w:rsid w:val="00353EC6"/>
    <w:rsid w:val="0035519C"/>
    <w:rsid w:val="003612D8"/>
    <w:rsid w:val="003631BF"/>
    <w:rsid w:val="003657EB"/>
    <w:rsid w:val="00366B9B"/>
    <w:rsid w:val="00376FC9"/>
    <w:rsid w:val="0037797F"/>
    <w:rsid w:val="00385345"/>
    <w:rsid w:val="00386284"/>
    <w:rsid w:val="00395498"/>
    <w:rsid w:val="003A268E"/>
    <w:rsid w:val="003A6A9E"/>
    <w:rsid w:val="003A6D78"/>
    <w:rsid w:val="003B0A1E"/>
    <w:rsid w:val="003B316E"/>
    <w:rsid w:val="003B3B96"/>
    <w:rsid w:val="003B7212"/>
    <w:rsid w:val="003B7D3E"/>
    <w:rsid w:val="003B7EF0"/>
    <w:rsid w:val="003C24F6"/>
    <w:rsid w:val="003C2CA3"/>
    <w:rsid w:val="003C639C"/>
    <w:rsid w:val="003D614F"/>
    <w:rsid w:val="003D6872"/>
    <w:rsid w:val="003D69E2"/>
    <w:rsid w:val="003E1355"/>
    <w:rsid w:val="003E196C"/>
    <w:rsid w:val="003E5942"/>
    <w:rsid w:val="003F37FF"/>
    <w:rsid w:val="003F5611"/>
    <w:rsid w:val="003F73C2"/>
    <w:rsid w:val="00402842"/>
    <w:rsid w:val="00403656"/>
    <w:rsid w:val="00403916"/>
    <w:rsid w:val="004045CF"/>
    <w:rsid w:val="00404C13"/>
    <w:rsid w:val="00406737"/>
    <w:rsid w:val="00410539"/>
    <w:rsid w:val="0041185B"/>
    <w:rsid w:val="0041265C"/>
    <w:rsid w:val="00420101"/>
    <w:rsid w:val="00420C5B"/>
    <w:rsid w:val="0042171E"/>
    <w:rsid w:val="00423254"/>
    <w:rsid w:val="0042331C"/>
    <w:rsid w:val="00432650"/>
    <w:rsid w:val="00433437"/>
    <w:rsid w:val="00437DB2"/>
    <w:rsid w:val="004429F9"/>
    <w:rsid w:val="00443B4C"/>
    <w:rsid w:val="00444FCA"/>
    <w:rsid w:val="00445E4D"/>
    <w:rsid w:val="00450516"/>
    <w:rsid w:val="004562EA"/>
    <w:rsid w:val="00456D26"/>
    <w:rsid w:val="004604EC"/>
    <w:rsid w:val="0046126D"/>
    <w:rsid w:val="00473B6F"/>
    <w:rsid w:val="004800CC"/>
    <w:rsid w:val="00486877"/>
    <w:rsid w:val="00486AB2"/>
    <w:rsid w:val="00486D4D"/>
    <w:rsid w:val="0049039D"/>
    <w:rsid w:val="00491550"/>
    <w:rsid w:val="00492BDB"/>
    <w:rsid w:val="00493121"/>
    <w:rsid w:val="00494C4F"/>
    <w:rsid w:val="004A39FC"/>
    <w:rsid w:val="004A470E"/>
    <w:rsid w:val="004A4DA7"/>
    <w:rsid w:val="004A6D8C"/>
    <w:rsid w:val="004A793D"/>
    <w:rsid w:val="004A7CBD"/>
    <w:rsid w:val="004C0F2B"/>
    <w:rsid w:val="004D0EAD"/>
    <w:rsid w:val="004D18A7"/>
    <w:rsid w:val="004D20B0"/>
    <w:rsid w:val="004D5A5B"/>
    <w:rsid w:val="004E5ADD"/>
    <w:rsid w:val="004F76FE"/>
    <w:rsid w:val="00503141"/>
    <w:rsid w:val="005064FC"/>
    <w:rsid w:val="0050788C"/>
    <w:rsid w:val="00511981"/>
    <w:rsid w:val="0051199D"/>
    <w:rsid w:val="005139D6"/>
    <w:rsid w:val="005141DC"/>
    <w:rsid w:val="00523BF8"/>
    <w:rsid w:val="005300E7"/>
    <w:rsid w:val="00531333"/>
    <w:rsid w:val="00531CEE"/>
    <w:rsid w:val="005333C2"/>
    <w:rsid w:val="005370F7"/>
    <w:rsid w:val="005419EB"/>
    <w:rsid w:val="005429CD"/>
    <w:rsid w:val="00542C47"/>
    <w:rsid w:val="00544248"/>
    <w:rsid w:val="00544618"/>
    <w:rsid w:val="005505D4"/>
    <w:rsid w:val="005532AE"/>
    <w:rsid w:val="005536F2"/>
    <w:rsid w:val="005568CF"/>
    <w:rsid w:val="0056008D"/>
    <w:rsid w:val="005620A8"/>
    <w:rsid w:val="00562EFB"/>
    <w:rsid w:val="005630CF"/>
    <w:rsid w:val="00563F7E"/>
    <w:rsid w:val="0056411C"/>
    <w:rsid w:val="005664A0"/>
    <w:rsid w:val="0056787D"/>
    <w:rsid w:val="00573EAE"/>
    <w:rsid w:val="00576C82"/>
    <w:rsid w:val="00580D40"/>
    <w:rsid w:val="005817FE"/>
    <w:rsid w:val="00591C90"/>
    <w:rsid w:val="005A17D5"/>
    <w:rsid w:val="005B6C2E"/>
    <w:rsid w:val="005B746D"/>
    <w:rsid w:val="005C022B"/>
    <w:rsid w:val="005C3073"/>
    <w:rsid w:val="005C5439"/>
    <w:rsid w:val="005C6CF8"/>
    <w:rsid w:val="005C79D4"/>
    <w:rsid w:val="005D1930"/>
    <w:rsid w:val="005D5053"/>
    <w:rsid w:val="005E1E7C"/>
    <w:rsid w:val="005E2679"/>
    <w:rsid w:val="005E3203"/>
    <w:rsid w:val="005E5C63"/>
    <w:rsid w:val="005F13F2"/>
    <w:rsid w:val="005F3BAE"/>
    <w:rsid w:val="005F5464"/>
    <w:rsid w:val="00601E92"/>
    <w:rsid w:val="00603645"/>
    <w:rsid w:val="0060501E"/>
    <w:rsid w:val="006108E5"/>
    <w:rsid w:val="00613882"/>
    <w:rsid w:val="00625F4A"/>
    <w:rsid w:val="00626166"/>
    <w:rsid w:val="00626ED4"/>
    <w:rsid w:val="00627228"/>
    <w:rsid w:val="00627959"/>
    <w:rsid w:val="00631906"/>
    <w:rsid w:val="006327FF"/>
    <w:rsid w:val="00632A7C"/>
    <w:rsid w:val="00633A84"/>
    <w:rsid w:val="0064457E"/>
    <w:rsid w:val="00653EB3"/>
    <w:rsid w:val="00654A08"/>
    <w:rsid w:val="0066026E"/>
    <w:rsid w:val="006607D2"/>
    <w:rsid w:val="00660AB4"/>
    <w:rsid w:val="00662747"/>
    <w:rsid w:val="006648F0"/>
    <w:rsid w:val="0067178F"/>
    <w:rsid w:val="006743D3"/>
    <w:rsid w:val="00674420"/>
    <w:rsid w:val="006758D0"/>
    <w:rsid w:val="00677E5C"/>
    <w:rsid w:val="006817DE"/>
    <w:rsid w:val="006849B8"/>
    <w:rsid w:val="00687FE6"/>
    <w:rsid w:val="0069439B"/>
    <w:rsid w:val="00695D73"/>
    <w:rsid w:val="006A77EE"/>
    <w:rsid w:val="006B01A3"/>
    <w:rsid w:val="006B40B9"/>
    <w:rsid w:val="006B46E8"/>
    <w:rsid w:val="006C0B86"/>
    <w:rsid w:val="006C1F5F"/>
    <w:rsid w:val="006C31C9"/>
    <w:rsid w:val="006C42E5"/>
    <w:rsid w:val="006C4E68"/>
    <w:rsid w:val="006D22B5"/>
    <w:rsid w:val="006D30EB"/>
    <w:rsid w:val="006D3332"/>
    <w:rsid w:val="006D3B8F"/>
    <w:rsid w:val="006D5D4A"/>
    <w:rsid w:val="006E351B"/>
    <w:rsid w:val="006E7749"/>
    <w:rsid w:val="006F0468"/>
    <w:rsid w:val="006F0B21"/>
    <w:rsid w:val="006F19AE"/>
    <w:rsid w:val="006F5261"/>
    <w:rsid w:val="00700360"/>
    <w:rsid w:val="00713574"/>
    <w:rsid w:val="00713800"/>
    <w:rsid w:val="00713CCF"/>
    <w:rsid w:val="00714657"/>
    <w:rsid w:val="00722A06"/>
    <w:rsid w:val="00722A0D"/>
    <w:rsid w:val="00733029"/>
    <w:rsid w:val="00735A6C"/>
    <w:rsid w:val="00740FA6"/>
    <w:rsid w:val="00743014"/>
    <w:rsid w:val="00747A75"/>
    <w:rsid w:val="00752496"/>
    <w:rsid w:val="007628D1"/>
    <w:rsid w:val="00762E88"/>
    <w:rsid w:val="00764F8C"/>
    <w:rsid w:val="00771174"/>
    <w:rsid w:val="00771AFA"/>
    <w:rsid w:val="007737E6"/>
    <w:rsid w:val="007802A6"/>
    <w:rsid w:val="00781D8C"/>
    <w:rsid w:val="00790387"/>
    <w:rsid w:val="00791024"/>
    <w:rsid w:val="00794B57"/>
    <w:rsid w:val="00796791"/>
    <w:rsid w:val="00796D8A"/>
    <w:rsid w:val="00796E64"/>
    <w:rsid w:val="007A08A8"/>
    <w:rsid w:val="007A16C5"/>
    <w:rsid w:val="007A2490"/>
    <w:rsid w:val="007A357D"/>
    <w:rsid w:val="007B083D"/>
    <w:rsid w:val="007B50C0"/>
    <w:rsid w:val="007B5667"/>
    <w:rsid w:val="007B7EA4"/>
    <w:rsid w:val="007C12C1"/>
    <w:rsid w:val="007C272F"/>
    <w:rsid w:val="007C3B69"/>
    <w:rsid w:val="007C72E1"/>
    <w:rsid w:val="007D1A71"/>
    <w:rsid w:val="007D3159"/>
    <w:rsid w:val="007D3741"/>
    <w:rsid w:val="007E1C5A"/>
    <w:rsid w:val="007E3E97"/>
    <w:rsid w:val="007E53D8"/>
    <w:rsid w:val="007F6D09"/>
    <w:rsid w:val="0080796E"/>
    <w:rsid w:val="00810E62"/>
    <w:rsid w:val="0081224F"/>
    <w:rsid w:val="00812885"/>
    <w:rsid w:val="008140A6"/>
    <w:rsid w:val="00824306"/>
    <w:rsid w:val="008255F9"/>
    <w:rsid w:val="0083060C"/>
    <w:rsid w:val="00833553"/>
    <w:rsid w:val="00834FCE"/>
    <w:rsid w:val="0084175F"/>
    <w:rsid w:val="008427D2"/>
    <w:rsid w:val="00845AE6"/>
    <w:rsid w:val="0085054F"/>
    <w:rsid w:val="008513BF"/>
    <w:rsid w:val="00851728"/>
    <w:rsid w:val="00851D40"/>
    <w:rsid w:val="00856074"/>
    <w:rsid w:val="00862CE4"/>
    <w:rsid w:val="0086747B"/>
    <w:rsid w:val="00870C8D"/>
    <w:rsid w:val="0088045F"/>
    <w:rsid w:val="0088211B"/>
    <w:rsid w:val="00883F82"/>
    <w:rsid w:val="008843A7"/>
    <w:rsid w:val="0089084E"/>
    <w:rsid w:val="008931C9"/>
    <w:rsid w:val="00894ECE"/>
    <w:rsid w:val="00897156"/>
    <w:rsid w:val="008A1CEB"/>
    <w:rsid w:val="008A6738"/>
    <w:rsid w:val="008C2AB0"/>
    <w:rsid w:val="008C62B3"/>
    <w:rsid w:val="008D01D1"/>
    <w:rsid w:val="008D0A93"/>
    <w:rsid w:val="008D0FA0"/>
    <w:rsid w:val="008D16DD"/>
    <w:rsid w:val="008D3273"/>
    <w:rsid w:val="008D4959"/>
    <w:rsid w:val="008D52E4"/>
    <w:rsid w:val="008D5A8A"/>
    <w:rsid w:val="008E2867"/>
    <w:rsid w:val="008E70EC"/>
    <w:rsid w:val="008E7A28"/>
    <w:rsid w:val="008F1A2A"/>
    <w:rsid w:val="008F351F"/>
    <w:rsid w:val="008F387A"/>
    <w:rsid w:val="008F4361"/>
    <w:rsid w:val="00901B57"/>
    <w:rsid w:val="00901D98"/>
    <w:rsid w:val="00903C9C"/>
    <w:rsid w:val="009074FF"/>
    <w:rsid w:val="00907C81"/>
    <w:rsid w:val="0091421C"/>
    <w:rsid w:val="009200FD"/>
    <w:rsid w:val="00922197"/>
    <w:rsid w:val="009257F8"/>
    <w:rsid w:val="009301B0"/>
    <w:rsid w:val="00937B31"/>
    <w:rsid w:val="00937EFB"/>
    <w:rsid w:val="0094319A"/>
    <w:rsid w:val="00944EA3"/>
    <w:rsid w:val="00945565"/>
    <w:rsid w:val="00946F34"/>
    <w:rsid w:val="00951EE8"/>
    <w:rsid w:val="00951F4C"/>
    <w:rsid w:val="00953082"/>
    <w:rsid w:val="00953A02"/>
    <w:rsid w:val="009578B9"/>
    <w:rsid w:val="00962124"/>
    <w:rsid w:val="00967108"/>
    <w:rsid w:val="00983B66"/>
    <w:rsid w:val="009860BC"/>
    <w:rsid w:val="00987E9F"/>
    <w:rsid w:val="00990504"/>
    <w:rsid w:val="009910D3"/>
    <w:rsid w:val="00993012"/>
    <w:rsid w:val="00994CBE"/>
    <w:rsid w:val="009962FA"/>
    <w:rsid w:val="009A3056"/>
    <w:rsid w:val="009A4C08"/>
    <w:rsid w:val="009A5034"/>
    <w:rsid w:val="009C3593"/>
    <w:rsid w:val="009D1C58"/>
    <w:rsid w:val="009D38CE"/>
    <w:rsid w:val="009D7162"/>
    <w:rsid w:val="009E2181"/>
    <w:rsid w:val="009E238E"/>
    <w:rsid w:val="009E5A61"/>
    <w:rsid w:val="009E7B2D"/>
    <w:rsid w:val="009E7C7D"/>
    <w:rsid w:val="009F14F0"/>
    <w:rsid w:val="009F5375"/>
    <w:rsid w:val="009F5523"/>
    <w:rsid w:val="009F5A2D"/>
    <w:rsid w:val="00A1066D"/>
    <w:rsid w:val="00A11DAB"/>
    <w:rsid w:val="00A12987"/>
    <w:rsid w:val="00A17DA5"/>
    <w:rsid w:val="00A17FD3"/>
    <w:rsid w:val="00A21780"/>
    <w:rsid w:val="00A227EE"/>
    <w:rsid w:val="00A320CE"/>
    <w:rsid w:val="00A3296A"/>
    <w:rsid w:val="00A37BDE"/>
    <w:rsid w:val="00A439D4"/>
    <w:rsid w:val="00A44FB4"/>
    <w:rsid w:val="00A45B95"/>
    <w:rsid w:val="00A464B2"/>
    <w:rsid w:val="00A46E31"/>
    <w:rsid w:val="00A50647"/>
    <w:rsid w:val="00A5264D"/>
    <w:rsid w:val="00A52BD2"/>
    <w:rsid w:val="00A53CE8"/>
    <w:rsid w:val="00A54041"/>
    <w:rsid w:val="00A54C2D"/>
    <w:rsid w:val="00A6128B"/>
    <w:rsid w:val="00A62237"/>
    <w:rsid w:val="00A65CCC"/>
    <w:rsid w:val="00A66E9C"/>
    <w:rsid w:val="00A67ACC"/>
    <w:rsid w:val="00A8093A"/>
    <w:rsid w:val="00A80CD0"/>
    <w:rsid w:val="00A84701"/>
    <w:rsid w:val="00A91D99"/>
    <w:rsid w:val="00A9208E"/>
    <w:rsid w:val="00A92C44"/>
    <w:rsid w:val="00AA097E"/>
    <w:rsid w:val="00AA1EB1"/>
    <w:rsid w:val="00AA2368"/>
    <w:rsid w:val="00AA5D0B"/>
    <w:rsid w:val="00AB08EC"/>
    <w:rsid w:val="00AB0907"/>
    <w:rsid w:val="00AB3A9E"/>
    <w:rsid w:val="00AB5B15"/>
    <w:rsid w:val="00AC3A99"/>
    <w:rsid w:val="00AC4B2B"/>
    <w:rsid w:val="00AC5AFF"/>
    <w:rsid w:val="00AD009C"/>
    <w:rsid w:val="00AD21D5"/>
    <w:rsid w:val="00AD2FA2"/>
    <w:rsid w:val="00AE1E1E"/>
    <w:rsid w:val="00AE4A77"/>
    <w:rsid w:val="00AF0507"/>
    <w:rsid w:val="00AF2536"/>
    <w:rsid w:val="00AF6CD9"/>
    <w:rsid w:val="00B01B8E"/>
    <w:rsid w:val="00B02C35"/>
    <w:rsid w:val="00B10017"/>
    <w:rsid w:val="00B10C49"/>
    <w:rsid w:val="00B118B9"/>
    <w:rsid w:val="00B16EF5"/>
    <w:rsid w:val="00B258AF"/>
    <w:rsid w:val="00B31C75"/>
    <w:rsid w:val="00B339F6"/>
    <w:rsid w:val="00B4074F"/>
    <w:rsid w:val="00B44B52"/>
    <w:rsid w:val="00B453EF"/>
    <w:rsid w:val="00B459B1"/>
    <w:rsid w:val="00B543C8"/>
    <w:rsid w:val="00B62F5E"/>
    <w:rsid w:val="00B6664A"/>
    <w:rsid w:val="00B6693C"/>
    <w:rsid w:val="00B71DA2"/>
    <w:rsid w:val="00B726D3"/>
    <w:rsid w:val="00B73239"/>
    <w:rsid w:val="00B73B6C"/>
    <w:rsid w:val="00B74B6F"/>
    <w:rsid w:val="00B81FF1"/>
    <w:rsid w:val="00B8500E"/>
    <w:rsid w:val="00B856AD"/>
    <w:rsid w:val="00B91A52"/>
    <w:rsid w:val="00B956E5"/>
    <w:rsid w:val="00B9588F"/>
    <w:rsid w:val="00BA103B"/>
    <w:rsid w:val="00BA1293"/>
    <w:rsid w:val="00BB7821"/>
    <w:rsid w:val="00BC1814"/>
    <w:rsid w:val="00BC4C6F"/>
    <w:rsid w:val="00BC5D0D"/>
    <w:rsid w:val="00BC642A"/>
    <w:rsid w:val="00BC78BF"/>
    <w:rsid w:val="00BC7E80"/>
    <w:rsid w:val="00BD062A"/>
    <w:rsid w:val="00BD105D"/>
    <w:rsid w:val="00BD35AB"/>
    <w:rsid w:val="00BD6A4C"/>
    <w:rsid w:val="00BD71A6"/>
    <w:rsid w:val="00BE34A9"/>
    <w:rsid w:val="00BE6028"/>
    <w:rsid w:val="00BF6B9B"/>
    <w:rsid w:val="00C01B99"/>
    <w:rsid w:val="00C04DE0"/>
    <w:rsid w:val="00C06EB4"/>
    <w:rsid w:val="00C12BA1"/>
    <w:rsid w:val="00C13603"/>
    <w:rsid w:val="00C148D3"/>
    <w:rsid w:val="00C16BF4"/>
    <w:rsid w:val="00C20AFD"/>
    <w:rsid w:val="00C228D5"/>
    <w:rsid w:val="00C2748B"/>
    <w:rsid w:val="00C3023A"/>
    <w:rsid w:val="00C31019"/>
    <w:rsid w:val="00C31A5F"/>
    <w:rsid w:val="00C34A43"/>
    <w:rsid w:val="00C35A75"/>
    <w:rsid w:val="00C37608"/>
    <w:rsid w:val="00C37B4C"/>
    <w:rsid w:val="00C447DD"/>
    <w:rsid w:val="00C523EB"/>
    <w:rsid w:val="00C559D9"/>
    <w:rsid w:val="00C60585"/>
    <w:rsid w:val="00C6406D"/>
    <w:rsid w:val="00C647EC"/>
    <w:rsid w:val="00C64D22"/>
    <w:rsid w:val="00C64D45"/>
    <w:rsid w:val="00C678D3"/>
    <w:rsid w:val="00C70508"/>
    <w:rsid w:val="00C7324B"/>
    <w:rsid w:val="00C75A73"/>
    <w:rsid w:val="00C76C4D"/>
    <w:rsid w:val="00C80BAE"/>
    <w:rsid w:val="00C8585B"/>
    <w:rsid w:val="00C867D5"/>
    <w:rsid w:val="00C87442"/>
    <w:rsid w:val="00C93B7E"/>
    <w:rsid w:val="00C97D27"/>
    <w:rsid w:val="00CA1B99"/>
    <w:rsid w:val="00CA3AE4"/>
    <w:rsid w:val="00CA58CC"/>
    <w:rsid w:val="00CA683F"/>
    <w:rsid w:val="00CB53E5"/>
    <w:rsid w:val="00CB7116"/>
    <w:rsid w:val="00CC2D82"/>
    <w:rsid w:val="00CD085C"/>
    <w:rsid w:val="00CD0AFE"/>
    <w:rsid w:val="00CD1002"/>
    <w:rsid w:val="00CD1251"/>
    <w:rsid w:val="00CD2819"/>
    <w:rsid w:val="00CD543A"/>
    <w:rsid w:val="00CF5AF5"/>
    <w:rsid w:val="00CF6749"/>
    <w:rsid w:val="00D00371"/>
    <w:rsid w:val="00D01CB5"/>
    <w:rsid w:val="00D04C26"/>
    <w:rsid w:val="00D0668E"/>
    <w:rsid w:val="00D06D2F"/>
    <w:rsid w:val="00D06D34"/>
    <w:rsid w:val="00D11F2B"/>
    <w:rsid w:val="00D11F9A"/>
    <w:rsid w:val="00D12426"/>
    <w:rsid w:val="00D1282D"/>
    <w:rsid w:val="00D13940"/>
    <w:rsid w:val="00D14628"/>
    <w:rsid w:val="00D14AD6"/>
    <w:rsid w:val="00D155E0"/>
    <w:rsid w:val="00D15ECB"/>
    <w:rsid w:val="00D2295E"/>
    <w:rsid w:val="00D25348"/>
    <w:rsid w:val="00D31E50"/>
    <w:rsid w:val="00D44F90"/>
    <w:rsid w:val="00D50C3F"/>
    <w:rsid w:val="00D53DBC"/>
    <w:rsid w:val="00D644A8"/>
    <w:rsid w:val="00D64713"/>
    <w:rsid w:val="00D65849"/>
    <w:rsid w:val="00D65A1E"/>
    <w:rsid w:val="00D6618A"/>
    <w:rsid w:val="00D66D4C"/>
    <w:rsid w:val="00D674EF"/>
    <w:rsid w:val="00D71EEF"/>
    <w:rsid w:val="00D74898"/>
    <w:rsid w:val="00D81502"/>
    <w:rsid w:val="00D824B5"/>
    <w:rsid w:val="00D915BB"/>
    <w:rsid w:val="00D93252"/>
    <w:rsid w:val="00DA392D"/>
    <w:rsid w:val="00DA50D0"/>
    <w:rsid w:val="00DA73C9"/>
    <w:rsid w:val="00DB0224"/>
    <w:rsid w:val="00DB1649"/>
    <w:rsid w:val="00DB25BD"/>
    <w:rsid w:val="00DB2783"/>
    <w:rsid w:val="00DB3C27"/>
    <w:rsid w:val="00DB4EB0"/>
    <w:rsid w:val="00DB62B4"/>
    <w:rsid w:val="00DB67C3"/>
    <w:rsid w:val="00DC0355"/>
    <w:rsid w:val="00DC26D1"/>
    <w:rsid w:val="00DC492C"/>
    <w:rsid w:val="00DD180B"/>
    <w:rsid w:val="00DD48C1"/>
    <w:rsid w:val="00DD6BBC"/>
    <w:rsid w:val="00DE0522"/>
    <w:rsid w:val="00DE3212"/>
    <w:rsid w:val="00DE52F5"/>
    <w:rsid w:val="00DE5A29"/>
    <w:rsid w:val="00DE6A37"/>
    <w:rsid w:val="00DE7CBA"/>
    <w:rsid w:val="00DF05FC"/>
    <w:rsid w:val="00DF1F64"/>
    <w:rsid w:val="00DF3FFC"/>
    <w:rsid w:val="00DF4410"/>
    <w:rsid w:val="00DF57EA"/>
    <w:rsid w:val="00E16CFB"/>
    <w:rsid w:val="00E17F4A"/>
    <w:rsid w:val="00E20E6C"/>
    <w:rsid w:val="00E21362"/>
    <w:rsid w:val="00E34F6A"/>
    <w:rsid w:val="00E35597"/>
    <w:rsid w:val="00E4070C"/>
    <w:rsid w:val="00E40F66"/>
    <w:rsid w:val="00E42889"/>
    <w:rsid w:val="00E46420"/>
    <w:rsid w:val="00E47A06"/>
    <w:rsid w:val="00E505BA"/>
    <w:rsid w:val="00E557BA"/>
    <w:rsid w:val="00E57C44"/>
    <w:rsid w:val="00E627EA"/>
    <w:rsid w:val="00E64549"/>
    <w:rsid w:val="00E71CBD"/>
    <w:rsid w:val="00E72A31"/>
    <w:rsid w:val="00E73419"/>
    <w:rsid w:val="00E84EB7"/>
    <w:rsid w:val="00E84F2D"/>
    <w:rsid w:val="00E90CB5"/>
    <w:rsid w:val="00E92E80"/>
    <w:rsid w:val="00E947E6"/>
    <w:rsid w:val="00EA3262"/>
    <w:rsid w:val="00EA5CD2"/>
    <w:rsid w:val="00EB0AF6"/>
    <w:rsid w:val="00EB1AAA"/>
    <w:rsid w:val="00EB2361"/>
    <w:rsid w:val="00EB3432"/>
    <w:rsid w:val="00EB3B0A"/>
    <w:rsid w:val="00EB4CA2"/>
    <w:rsid w:val="00EB5826"/>
    <w:rsid w:val="00EC1F0F"/>
    <w:rsid w:val="00EC2CEB"/>
    <w:rsid w:val="00EC34E6"/>
    <w:rsid w:val="00EC4943"/>
    <w:rsid w:val="00EC56FA"/>
    <w:rsid w:val="00ED3BD0"/>
    <w:rsid w:val="00ED631F"/>
    <w:rsid w:val="00ED773D"/>
    <w:rsid w:val="00EE561F"/>
    <w:rsid w:val="00EF2554"/>
    <w:rsid w:val="00EF3F13"/>
    <w:rsid w:val="00EF4AEA"/>
    <w:rsid w:val="00F0353F"/>
    <w:rsid w:val="00F03A84"/>
    <w:rsid w:val="00F04B20"/>
    <w:rsid w:val="00F07E9A"/>
    <w:rsid w:val="00F122D2"/>
    <w:rsid w:val="00F12506"/>
    <w:rsid w:val="00F12FD7"/>
    <w:rsid w:val="00F143B3"/>
    <w:rsid w:val="00F20EDB"/>
    <w:rsid w:val="00F27D40"/>
    <w:rsid w:val="00F30A1A"/>
    <w:rsid w:val="00F32AB3"/>
    <w:rsid w:val="00F3439D"/>
    <w:rsid w:val="00F347F5"/>
    <w:rsid w:val="00F40535"/>
    <w:rsid w:val="00F475A3"/>
    <w:rsid w:val="00F477C9"/>
    <w:rsid w:val="00F511CA"/>
    <w:rsid w:val="00F53CCA"/>
    <w:rsid w:val="00F56507"/>
    <w:rsid w:val="00F57A22"/>
    <w:rsid w:val="00F57EB7"/>
    <w:rsid w:val="00F60AC0"/>
    <w:rsid w:val="00F64412"/>
    <w:rsid w:val="00F65843"/>
    <w:rsid w:val="00F75BF6"/>
    <w:rsid w:val="00F76D89"/>
    <w:rsid w:val="00F777CC"/>
    <w:rsid w:val="00F83A87"/>
    <w:rsid w:val="00F92EDB"/>
    <w:rsid w:val="00F95DE3"/>
    <w:rsid w:val="00F9699A"/>
    <w:rsid w:val="00FA0F15"/>
    <w:rsid w:val="00FA384B"/>
    <w:rsid w:val="00FA48F7"/>
    <w:rsid w:val="00FB0DF0"/>
    <w:rsid w:val="00FB6F06"/>
    <w:rsid w:val="00FB7D12"/>
    <w:rsid w:val="00FC02B6"/>
    <w:rsid w:val="00FC2ECA"/>
    <w:rsid w:val="00FD0989"/>
    <w:rsid w:val="00FD4F13"/>
    <w:rsid w:val="00FD6E1A"/>
    <w:rsid w:val="00FE0BCD"/>
    <w:rsid w:val="00FE2632"/>
    <w:rsid w:val="00FE42B5"/>
    <w:rsid w:val="00FE4EDA"/>
    <w:rsid w:val="00FE5EE7"/>
    <w:rsid w:val="00FE7924"/>
    <w:rsid w:val="00FF2551"/>
    <w:rsid w:val="00FF59EB"/>
    <w:rsid w:val="00FF748A"/>
    <w:rsid w:val="00FF7D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2FDCC5"/>
  <w15:docId w15:val="{13433ECD-0C63-4D60-BC11-2944AF263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val="ca-ES" w:eastAsia="ca-ES" w:bidi="ca-ES"/>
    </w:rPr>
  </w:style>
  <w:style w:type="paragraph" w:styleId="Heading1">
    <w:name w:val="heading 1"/>
    <w:basedOn w:val="Normal"/>
    <w:link w:val="Heading1Char"/>
    <w:uiPriority w:val="1"/>
    <w:qFormat/>
    <w:pPr>
      <w:spacing w:before="10"/>
      <w:ind w:left="20"/>
      <w:outlineLvl w:val="0"/>
    </w:pPr>
    <w:rPr>
      <w:i/>
      <w:sz w:val="24"/>
      <w:szCs w:val="24"/>
    </w:rPr>
  </w:style>
  <w:style w:type="paragraph" w:styleId="Heading2">
    <w:name w:val="heading 2"/>
    <w:basedOn w:val="Normal"/>
    <w:uiPriority w:val="1"/>
    <w:qFormat/>
    <w:pPr>
      <w:ind w:left="480" w:hanging="360"/>
      <w:outlineLvl w:val="1"/>
    </w:pPr>
    <w:rPr>
      <w:b/>
      <w:bCs/>
      <w:sz w:val="20"/>
      <w:szCs w:val="20"/>
    </w:rPr>
  </w:style>
  <w:style w:type="paragraph" w:styleId="Heading3">
    <w:name w:val="heading 3"/>
    <w:basedOn w:val="Normal"/>
    <w:next w:val="Normal"/>
    <w:link w:val="Heading3Char"/>
    <w:uiPriority w:val="9"/>
    <w:unhideWhenUsed/>
    <w:qFormat/>
    <w:rsid w:val="00CA3AE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link w:val="ListParagraphChar"/>
    <w:uiPriority w:val="34"/>
    <w:qFormat/>
    <w:pPr>
      <w:ind w:left="480" w:hanging="360"/>
    </w:pPr>
  </w:style>
  <w:style w:type="paragraph" w:customStyle="1" w:styleId="TableParagraph">
    <w:name w:val="Table Paragraph"/>
    <w:basedOn w:val="Normal"/>
    <w:uiPriority w:val="1"/>
    <w:qFormat/>
    <w:pPr>
      <w:spacing w:line="226" w:lineRule="exact"/>
      <w:ind w:left="167"/>
    </w:pPr>
  </w:style>
  <w:style w:type="paragraph" w:styleId="BalloonText">
    <w:name w:val="Balloon Text"/>
    <w:basedOn w:val="Normal"/>
    <w:link w:val="BalloonTextChar"/>
    <w:uiPriority w:val="99"/>
    <w:semiHidden/>
    <w:unhideWhenUsed/>
    <w:rsid w:val="005532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32AE"/>
    <w:rPr>
      <w:rFonts w:ascii="Segoe UI" w:eastAsia="Times New Roman" w:hAnsi="Segoe UI" w:cs="Segoe UI"/>
      <w:sz w:val="18"/>
      <w:szCs w:val="18"/>
      <w:lang w:val="ca-ES" w:eastAsia="ca-ES" w:bidi="ca-ES"/>
    </w:rPr>
  </w:style>
  <w:style w:type="character" w:styleId="Hyperlink">
    <w:name w:val="Hyperlink"/>
    <w:basedOn w:val="DefaultParagraphFont"/>
    <w:uiPriority w:val="99"/>
    <w:unhideWhenUsed/>
    <w:rsid w:val="009D38CE"/>
    <w:rPr>
      <w:color w:val="0000FF" w:themeColor="hyperlink"/>
      <w:u w:val="single"/>
    </w:rPr>
  </w:style>
  <w:style w:type="paragraph" w:styleId="HTMLPreformatted">
    <w:name w:val="HTML Preformatted"/>
    <w:basedOn w:val="Normal"/>
    <w:link w:val="HTMLPreformattedChar"/>
    <w:uiPriority w:val="99"/>
    <w:unhideWhenUsed/>
    <w:rsid w:val="00DC035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US" w:eastAsia="zh-CN" w:bidi="ar-SA"/>
    </w:rPr>
  </w:style>
  <w:style w:type="character" w:customStyle="1" w:styleId="HTMLPreformattedChar">
    <w:name w:val="HTML Preformatted Char"/>
    <w:basedOn w:val="DefaultParagraphFont"/>
    <w:link w:val="HTMLPreformatted"/>
    <w:uiPriority w:val="99"/>
    <w:rsid w:val="00DC0355"/>
    <w:rPr>
      <w:rFonts w:ascii="Courier New" w:eastAsia="Times New Roman" w:hAnsi="Courier New" w:cs="Courier New"/>
      <w:sz w:val="20"/>
      <w:szCs w:val="20"/>
      <w:lang w:eastAsia="zh-CN"/>
    </w:rPr>
  </w:style>
  <w:style w:type="paragraph" w:styleId="Header">
    <w:name w:val="header"/>
    <w:basedOn w:val="Normal"/>
    <w:link w:val="HeaderChar"/>
    <w:uiPriority w:val="99"/>
    <w:unhideWhenUsed/>
    <w:rsid w:val="002D0E59"/>
    <w:pPr>
      <w:tabs>
        <w:tab w:val="center" w:pos="4680"/>
        <w:tab w:val="right" w:pos="9360"/>
      </w:tabs>
    </w:pPr>
  </w:style>
  <w:style w:type="character" w:customStyle="1" w:styleId="HeaderChar">
    <w:name w:val="Header Char"/>
    <w:basedOn w:val="DefaultParagraphFont"/>
    <w:link w:val="Header"/>
    <w:uiPriority w:val="99"/>
    <w:rsid w:val="002D0E59"/>
    <w:rPr>
      <w:rFonts w:ascii="Times New Roman" w:eastAsia="Times New Roman" w:hAnsi="Times New Roman" w:cs="Times New Roman"/>
      <w:lang w:val="ca-ES" w:eastAsia="ca-ES" w:bidi="ca-ES"/>
    </w:rPr>
  </w:style>
  <w:style w:type="paragraph" w:styleId="Footer">
    <w:name w:val="footer"/>
    <w:basedOn w:val="Normal"/>
    <w:link w:val="FooterChar"/>
    <w:uiPriority w:val="99"/>
    <w:unhideWhenUsed/>
    <w:rsid w:val="002D0E59"/>
    <w:pPr>
      <w:tabs>
        <w:tab w:val="center" w:pos="4680"/>
        <w:tab w:val="right" w:pos="9360"/>
      </w:tabs>
    </w:pPr>
  </w:style>
  <w:style w:type="character" w:customStyle="1" w:styleId="FooterChar">
    <w:name w:val="Footer Char"/>
    <w:basedOn w:val="DefaultParagraphFont"/>
    <w:link w:val="Footer"/>
    <w:uiPriority w:val="99"/>
    <w:rsid w:val="002D0E59"/>
    <w:rPr>
      <w:rFonts w:ascii="Times New Roman" w:eastAsia="Times New Roman" w:hAnsi="Times New Roman" w:cs="Times New Roman"/>
      <w:lang w:val="ca-ES" w:eastAsia="ca-ES" w:bidi="ca-ES"/>
    </w:rPr>
  </w:style>
  <w:style w:type="character" w:customStyle="1" w:styleId="ListParagraphChar">
    <w:name w:val="List Paragraph Char"/>
    <w:link w:val="ListParagraph"/>
    <w:uiPriority w:val="34"/>
    <w:locked/>
    <w:rsid w:val="0088045F"/>
    <w:rPr>
      <w:rFonts w:ascii="Times New Roman" w:eastAsia="Times New Roman" w:hAnsi="Times New Roman" w:cs="Times New Roman"/>
      <w:lang w:val="ca-ES" w:eastAsia="ca-ES" w:bidi="ca-ES"/>
    </w:rPr>
  </w:style>
  <w:style w:type="character" w:customStyle="1" w:styleId="Heading1Char">
    <w:name w:val="Heading 1 Char"/>
    <w:link w:val="Heading1"/>
    <w:uiPriority w:val="1"/>
    <w:rsid w:val="00F04B20"/>
    <w:rPr>
      <w:rFonts w:ascii="Times New Roman" w:eastAsia="Times New Roman" w:hAnsi="Times New Roman" w:cs="Times New Roman"/>
      <w:i/>
      <w:sz w:val="24"/>
      <w:szCs w:val="24"/>
      <w:lang w:val="ca-ES" w:eastAsia="ca-ES" w:bidi="ca-ES"/>
    </w:rPr>
  </w:style>
  <w:style w:type="character" w:customStyle="1" w:styleId="Heading3Char">
    <w:name w:val="Heading 3 Char"/>
    <w:basedOn w:val="DefaultParagraphFont"/>
    <w:link w:val="Heading3"/>
    <w:uiPriority w:val="9"/>
    <w:rsid w:val="00CA3AE4"/>
    <w:rPr>
      <w:rFonts w:asciiTheme="majorHAnsi" w:eastAsiaTheme="majorEastAsia" w:hAnsiTheme="majorHAnsi" w:cstheme="majorBidi"/>
      <w:color w:val="243F60" w:themeColor="accent1" w:themeShade="7F"/>
      <w:sz w:val="24"/>
      <w:szCs w:val="24"/>
      <w:lang w:val="ca-ES" w:eastAsia="ca-ES" w:bidi="ca-ES"/>
    </w:rPr>
  </w:style>
  <w:style w:type="character" w:customStyle="1" w:styleId="skimlinks-unlinked">
    <w:name w:val="skimlinks-unlinked"/>
    <w:rsid w:val="00B856AD"/>
  </w:style>
  <w:style w:type="paragraph" w:customStyle="1" w:styleId="Default">
    <w:name w:val="Default"/>
    <w:rsid w:val="005620A8"/>
    <w:pPr>
      <w:widowControl/>
      <w:adjustRightInd w:val="0"/>
    </w:pPr>
    <w:rPr>
      <w:rFonts w:ascii="Times New Roman" w:hAnsi="Times New Roman" w:cs="Times New Roman"/>
      <w:color w:val="000000"/>
      <w:sz w:val="24"/>
      <w:szCs w:val="24"/>
    </w:rPr>
  </w:style>
  <w:style w:type="paragraph" w:customStyle="1" w:styleId="ListParagraph1">
    <w:name w:val="List Paragraph1"/>
    <w:basedOn w:val="Normal"/>
    <w:uiPriority w:val="34"/>
    <w:qFormat/>
    <w:rsid w:val="00654A08"/>
    <w:pPr>
      <w:widowControl/>
      <w:autoSpaceDE/>
      <w:autoSpaceDN/>
      <w:spacing w:after="200" w:line="276" w:lineRule="auto"/>
      <w:ind w:left="720"/>
      <w:contextualSpacing/>
    </w:pPr>
    <w:rPr>
      <w:rFonts w:asciiTheme="minorHAnsi" w:eastAsiaTheme="minorHAnsi" w:hAnsiTheme="minorHAnsi" w:cstheme="minorBidi"/>
      <w:lang w:val="en-US" w:eastAsia="en-US" w:bidi="ar-SA"/>
    </w:rPr>
  </w:style>
  <w:style w:type="character" w:customStyle="1" w:styleId="go">
    <w:name w:val="go"/>
    <w:basedOn w:val="DefaultParagraphFont"/>
    <w:rsid w:val="00E4070C"/>
  </w:style>
  <w:style w:type="character" w:styleId="CommentReference">
    <w:name w:val="annotation reference"/>
    <w:basedOn w:val="DefaultParagraphFont"/>
    <w:uiPriority w:val="99"/>
    <w:semiHidden/>
    <w:unhideWhenUsed/>
    <w:rsid w:val="00336CC3"/>
    <w:rPr>
      <w:sz w:val="16"/>
      <w:szCs w:val="16"/>
    </w:rPr>
  </w:style>
  <w:style w:type="paragraph" w:styleId="CommentText">
    <w:name w:val="annotation text"/>
    <w:basedOn w:val="Normal"/>
    <w:link w:val="CommentTextChar"/>
    <w:uiPriority w:val="99"/>
    <w:semiHidden/>
    <w:unhideWhenUsed/>
    <w:rsid w:val="00336CC3"/>
    <w:rPr>
      <w:sz w:val="20"/>
      <w:szCs w:val="20"/>
    </w:rPr>
  </w:style>
  <w:style w:type="character" w:customStyle="1" w:styleId="CommentTextChar">
    <w:name w:val="Comment Text Char"/>
    <w:basedOn w:val="DefaultParagraphFont"/>
    <w:link w:val="CommentText"/>
    <w:uiPriority w:val="99"/>
    <w:semiHidden/>
    <w:rsid w:val="00336CC3"/>
    <w:rPr>
      <w:rFonts w:ascii="Times New Roman" w:eastAsia="Times New Roman" w:hAnsi="Times New Roman" w:cs="Times New Roman"/>
      <w:sz w:val="20"/>
      <w:szCs w:val="20"/>
      <w:lang w:val="ca-ES" w:eastAsia="ca-ES" w:bidi="ca-ES"/>
    </w:rPr>
  </w:style>
  <w:style w:type="paragraph" w:styleId="CommentSubject">
    <w:name w:val="annotation subject"/>
    <w:basedOn w:val="CommentText"/>
    <w:next w:val="CommentText"/>
    <w:link w:val="CommentSubjectChar"/>
    <w:uiPriority w:val="99"/>
    <w:semiHidden/>
    <w:unhideWhenUsed/>
    <w:rsid w:val="00336CC3"/>
    <w:rPr>
      <w:b/>
      <w:bCs/>
    </w:rPr>
  </w:style>
  <w:style w:type="character" w:customStyle="1" w:styleId="CommentSubjectChar">
    <w:name w:val="Comment Subject Char"/>
    <w:basedOn w:val="CommentTextChar"/>
    <w:link w:val="CommentSubject"/>
    <w:uiPriority w:val="99"/>
    <w:semiHidden/>
    <w:rsid w:val="00336CC3"/>
    <w:rPr>
      <w:rFonts w:ascii="Times New Roman" w:eastAsia="Times New Roman" w:hAnsi="Times New Roman" w:cs="Times New Roman"/>
      <w:b/>
      <w:bCs/>
      <w:sz w:val="20"/>
      <w:szCs w:val="20"/>
      <w:lang w:val="ca-ES" w:eastAsia="ca-ES" w:bidi="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6016941">
      <w:bodyDiv w:val="1"/>
      <w:marLeft w:val="0"/>
      <w:marRight w:val="0"/>
      <w:marTop w:val="0"/>
      <w:marBottom w:val="0"/>
      <w:divBdr>
        <w:top w:val="none" w:sz="0" w:space="0" w:color="auto"/>
        <w:left w:val="none" w:sz="0" w:space="0" w:color="auto"/>
        <w:bottom w:val="none" w:sz="0" w:space="0" w:color="auto"/>
        <w:right w:val="none" w:sz="0" w:space="0" w:color="auto"/>
      </w:divBdr>
    </w:div>
    <w:div w:id="1028063414">
      <w:bodyDiv w:val="1"/>
      <w:marLeft w:val="0"/>
      <w:marRight w:val="0"/>
      <w:marTop w:val="0"/>
      <w:marBottom w:val="0"/>
      <w:divBdr>
        <w:top w:val="none" w:sz="0" w:space="0" w:color="auto"/>
        <w:left w:val="none" w:sz="0" w:space="0" w:color="auto"/>
        <w:bottom w:val="none" w:sz="0" w:space="0" w:color="auto"/>
        <w:right w:val="none" w:sz="0" w:space="0" w:color="auto"/>
      </w:divBdr>
    </w:div>
    <w:div w:id="1388065559">
      <w:bodyDiv w:val="1"/>
      <w:marLeft w:val="0"/>
      <w:marRight w:val="0"/>
      <w:marTop w:val="0"/>
      <w:marBottom w:val="0"/>
      <w:divBdr>
        <w:top w:val="none" w:sz="0" w:space="0" w:color="auto"/>
        <w:left w:val="none" w:sz="0" w:space="0" w:color="auto"/>
        <w:bottom w:val="none" w:sz="0" w:space="0" w:color="auto"/>
        <w:right w:val="none" w:sz="0" w:space="0" w:color="auto"/>
      </w:divBdr>
    </w:div>
    <w:div w:id="1525752897">
      <w:bodyDiv w:val="1"/>
      <w:marLeft w:val="0"/>
      <w:marRight w:val="0"/>
      <w:marTop w:val="0"/>
      <w:marBottom w:val="0"/>
      <w:divBdr>
        <w:top w:val="none" w:sz="0" w:space="0" w:color="auto"/>
        <w:left w:val="none" w:sz="0" w:space="0" w:color="auto"/>
        <w:bottom w:val="none" w:sz="0" w:space="0" w:color="auto"/>
        <w:right w:val="none" w:sz="0" w:space="0" w:color="auto"/>
      </w:divBdr>
    </w:div>
    <w:div w:id="15816742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ko.ehy@bsi.ac.id"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400BB8-E6E5-4292-A8B0-4363AD219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668</Words>
  <Characters>1521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REHAU</Company>
  <LinksUpToDate>false</LinksUpToDate>
  <CharactersWithSpaces>17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ieyadie Frieyadie</dc:creator>
  <cp:lastModifiedBy>ENI</cp:lastModifiedBy>
  <cp:revision>4</cp:revision>
  <cp:lastPrinted>2019-02-15T01:03:00Z</cp:lastPrinted>
  <dcterms:created xsi:type="dcterms:W3CDTF">2019-11-13T05:01:00Z</dcterms:created>
  <dcterms:modified xsi:type="dcterms:W3CDTF">2019-11-13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01T00:00:00Z</vt:filetime>
  </property>
  <property fmtid="{D5CDD505-2E9C-101B-9397-08002B2CF9AE}" pid="3" name="Creator">
    <vt:lpwstr>Microsoft® Word 2010</vt:lpwstr>
  </property>
  <property fmtid="{D5CDD505-2E9C-101B-9397-08002B2CF9AE}" pid="4" name="LastSaved">
    <vt:filetime>2019-02-15T00:00:00Z</vt:filetime>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